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F9DF0E" w14:textId="74188FD2" w:rsidR="004F7FE6" w:rsidRDefault="004F7FE6" w:rsidP="004F7FE6">
      <w:pPr>
        <w:pStyle w:val="affd"/>
      </w:pPr>
      <w:bookmarkStart w:id="0" w:name="_Toc16271543"/>
      <w:bookmarkStart w:id="1" w:name="_Toc16271619"/>
      <w:bookmarkStart w:id="2" w:name="_Toc16674347"/>
      <w:bookmarkStart w:id="3" w:name="_Toc17289185"/>
      <w:r w:rsidRPr="0028441C">
        <w:rPr>
          <w:rFonts w:hint="eastAsia"/>
        </w:rPr>
        <w:t xml:space="preserve">デジタル社会推進実践ガイドブック </w:t>
      </w:r>
      <w:r w:rsidRPr="0028441C">
        <w:t>DS-</w:t>
      </w:r>
      <w:r>
        <w:t>451-</w:t>
      </w:r>
      <w:r>
        <w:rPr>
          <w:rFonts w:hint="eastAsia"/>
        </w:rPr>
        <w:t>3</w:t>
      </w:r>
    </w:p>
    <w:p w14:paraId="2FA0F4E6" w14:textId="77777777" w:rsidR="00A233BA" w:rsidRDefault="00A233BA" w:rsidP="00E02033">
      <w:pPr>
        <w:pStyle w:val="ac"/>
      </w:pPr>
    </w:p>
    <w:p w14:paraId="0E0F513B" w14:textId="77777777" w:rsidR="004F7FE6" w:rsidRDefault="004F7FE6" w:rsidP="004F7FE6"/>
    <w:p w14:paraId="6CE230D9" w14:textId="77777777" w:rsidR="004F7FE6" w:rsidRPr="004F7FE6" w:rsidRDefault="004F7FE6" w:rsidP="004F7FE6"/>
    <w:p w14:paraId="645C8988" w14:textId="4A7B9D21" w:rsidR="00385206" w:rsidRDefault="008249AC" w:rsidP="00E02033">
      <w:pPr>
        <w:pStyle w:val="ac"/>
      </w:pPr>
      <w:r>
        <w:rPr>
          <w:rFonts w:hint="eastAsia"/>
        </w:rPr>
        <w:t>実装データモデル</w:t>
      </w:r>
      <w:r w:rsidR="004F7FE6">
        <w:rPr>
          <w:rFonts w:hint="eastAsia"/>
        </w:rPr>
        <w:t>（行政）</w:t>
      </w:r>
      <w:r>
        <w:br/>
      </w:r>
      <w:r w:rsidR="00B22CD1">
        <w:rPr>
          <w:rFonts w:hint="eastAsia"/>
        </w:rPr>
        <w:t>事例</w:t>
      </w:r>
      <w:bookmarkEnd w:id="0"/>
      <w:bookmarkEnd w:id="1"/>
      <w:bookmarkEnd w:id="2"/>
      <w:bookmarkEnd w:id="3"/>
    </w:p>
    <w:p w14:paraId="4CDDA9F7" w14:textId="77777777" w:rsidR="00FA686F" w:rsidRDefault="00FA686F" w:rsidP="00FA686F"/>
    <w:p w14:paraId="7B8339B2" w14:textId="77777777" w:rsidR="00FA686F" w:rsidRDefault="00FA686F" w:rsidP="00FA686F"/>
    <w:p w14:paraId="40BCD361" w14:textId="77777777" w:rsidR="00FA686F" w:rsidRPr="00FA686F" w:rsidRDefault="00FA686F" w:rsidP="00FA686F"/>
    <w:p w14:paraId="55225625" w14:textId="77777777" w:rsidR="00E838EF" w:rsidRPr="00E838EF" w:rsidRDefault="00EB7978" w:rsidP="00775B37">
      <w:pPr>
        <w:pStyle w:val="ae"/>
        <w:ind w:left="360"/>
      </w:pPr>
      <w:bookmarkStart w:id="4" w:name="_Toc98960194"/>
      <w:bookmarkStart w:id="5" w:name="_Toc98960582"/>
      <w:bookmarkStart w:id="6" w:name="_Toc98961043"/>
      <w:r w:rsidRPr="00E838EF">
        <w:rPr>
          <w:rFonts w:hint="eastAsia"/>
        </w:rPr>
        <w:t>2022年（令和4年）3月</w:t>
      </w:r>
      <w:r w:rsidRPr="00E838EF">
        <w:t>31</w:t>
      </w:r>
      <w:r w:rsidRPr="00E838EF">
        <w:rPr>
          <w:rFonts w:hint="eastAsia"/>
        </w:rPr>
        <w:t>日</w:t>
      </w:r>
      <w:bookmarkEnd w:id="4"/>
      <w:bookmarkEnd w:id="5"/>
      <w:bookmarkEnd w:id="6"/>
    </w:p>
    <w:p w14:paraId="214FACA6" w14:textId="77777777" w:rsidR="00E838EF" w:rsidRPr="00E838EF" w:rsidRDefault="00EB7978" w:rsidP="00775B37">
      <w:pPr>
        <w:pStyle w:val="ae"/>
        <w:ind w:left="360"/>
      </w:pPr>
      <w:bookmarkStart w:id="7" w:name="_Toc98960195"/>
      <w:bookmarkStart w:id="8" w:name="_Toc98960583"/>
      <w:bookmarkStart w:id="9" w:name="_Toc98961044"/>
      <w:r w:rsidRPr="00E838EF">
        <w:rPr>
          <w:rFonts w:hint="eastAsia"/>
        </w:rPr>
        <w:t>デジタル庁</w:t>
      </w:r>
      <w:bookmarkEnd w:id="7"/>
      <w:bookmarkEnd w:id="8"/>
      <w:bookmarkEnd w:id="9"/>
    </w:p>
    <w:p w14:paraId="0AD52970" w14:textId="4675CFC0" w:rsidR="00385206" w:rsidRPr="00FA686F" w:rsidRDefault="00385206" w:rsidP="00E02033"/>
    <w:p w14:paraId="30AFC9C0" w14:textId="77777777" w:rsidR="00FB01DC" w:rsidRDefault="00FB01DC" w:rsidP="00E02033"/>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77777777" w:rsidR="00385206" w:rsidRPr="00C07BD7" w:rsidRDefault="00385206" w:rsidP="00451BAC">
            <w:pPr>
              <w:pStyle w:val="affb"/>
            </w:pPr>
            <w:r>
              <w:rPr>
                <w:rFonts w:hint="eastAsia"/>
              </w:rPr>
              <w:t>〔キーワード〕</w:t>
            </w:r>
          </w:p>
          <w:p w14:paraId="60E7C50E" w14:textId="2DA0D691" w:rsidR="00385206" w:rsidRDefault="00B22CD1" w:rsidP="00451BAC">
            <w:pPr>
              <w:pStyle w:val="affb"/>
            </w:pPr>
            <w:r>
              <w:rPr>
                <w:rFonts w:hint="eastAsia"/>
              </w:rPr>
              <w:t>事例、</w:t>
            </w:r>
            <w:r w:rsidR="00EB7978">
              <w:rPr>
                <w:rFonts w:hint="eastAsia"/>
              </w:rPr>
              <w:t>取り組み内容、事例集、カタログ、</w:t>
            </w:r>
            <w:r>
              <w:rPr>
                <w:rFonts w:hint="eastAsia"/>
              </w:rPr>
              <w:t>データベース</w:t>
            </w:r>
          </w:p>
          <w:p w14:paraId="367F9815" w14:textId="77777777" w:rsidR="00385206" w:rsidRDefault="00385206" w:rsidP="00451BAC">
            <w:pPr>
              <w:pStyle w:val="affb"/>
            </w:pPr>
          </w:p>
          <w:p w14:paraId="57FA29FB" w14:textId="77777777" w:rsidR="00385206" w:rsidRPr="00C07BD7" w:rsidRDefault="00385206" w:rsidP="00451BAC">
            <w:pPr>
              <w:pStyle w:val="affb"/>
            </w:pPr>
            <w:r>
              <w:rPr>
                <w:rFonts w:hint="eastAsia"/>
              </w:rPr>
              <w:t>〔概要〕</w:t>
            </w:r>
          </w:p>
          <w:p w14:paraId="33295F8C" w14:textId="1668FFCD" w:rsidR="00703A90" w:rsidRDefault="00703A90" w:rsidP="00451BAC">
            <w:pPr>
              <w:pStyle w:val="affb"/>
            </w:pPr>
            <w:r>
              <w:rPr>
                <w:rFonts w:hint="eastAsia"/>
              </w:rPr>
              <w:t>行政機関で</w:t>
            </w:r>
            <w:r w:rsidR="00FB01DC">
              <w:rPr>
                <w:rFonts w:hint="eastAsia"/>
              </w:rPr>
              <w:t>個人や</w:t>
            </w:r>
            <w:r w:rsidR="004855A2">
              <w:rPr>
                <w:rFonts w:hint="eastAsia"/>
              </w:rPr>
              <w:t>法人の関係した</w:t>
            </w:r>
            <w:r w:rsidR="007D47D7">
              <w:rPr>
                <w:rFonts w:hint="eastAsia"/>
              </w:rPr>
              <w:t>事例集や事例データベースを作成する</w:t>
            </w:r>
            <w:r w:rsidR="00B72E93">
              <w:rPr>
                <w:rFonts w:hint="eastAsia"/>
              </w:rPr>
              <w:t>時</w:t>
            </w:r>
            <w:r>
              <w:rPr>
                <w:rFonts w:hint="eastAsia"/>
              </w:rPr>
              <w:t>に参照すべき</w:t>
            </w:r>
            <w:r w:rsidR="00385206">
              <w:rPr>
                <w:rFonts w:hint="eastAsia"/>
              </w:rPr>
              <w:t>実践的ガイド。</w:t>
            </w:r>
            <w:r>
              <w:rPr>
                <w:rFonts w:hint="eastAsia"/>
              </w:rPr>
              <w:t>このガイドに従いデータ設計を行うことで、他</w:t>
            </w:r>
            <w:r w:rsidR="00B22CD1">
              <w:rPr>
                <w:rFonts w:hint="eastAsia"/>
              </w:rPr>
              <w:t>の事例集と合わせた事例の編集や活用をすることができます</w:t>
            </w:r>
            <w:r>
              <w:rPr>
                <w:rFonts w:hint="eastAsia"/>
              </w:rPr>
              <w:t>。</w:t>
            </w:r>
          </w:p>
        </w:tc>
      </w:tr>
    </w:tbl>
    <w:p w14:paraId="0FA5AC73" w14:textId="77777777" w:rsidR="00385206" w:rsidRDefault="00385206" w:rsidP="00E02033"/>
    <w:p w14:paraId="6CC9A29C" w14:textId="3B3885C1" w:rsidR="00385206" w:rsidRDefault="00385206" w:rsidP="00E02033">
      <w:pPr>
        <w:sectPr w:rsidR="00385206">
          <w:pgSz w:w="11906" w:h="16838"/>
          <w:pgMar w:top="1985" w:right="1701" w:bottom="1701" w:left="1701" w:header="851" w:footer="992" w:gutter="0"/>
          <w:cols w:space="425"/>
          <w:docGrid w:type="lines" w:linePitch="360"/>
        </w:sectPr>
      </w:pPr>
    </w:p>
    <w:bookmarkStart w:id="10" w:name="_Toc17289187" w:displacedByCustomXml="next"/>
    <w:bookmarkStart w:id="11" w:name="_Toc16674349" w:displacedByCustomXml="next"/>
    <w:bookmarkStart w:id="12" w:name="_Toc16271545" w:displacedByCustomXml="next"/>
    <w:bookmarkStart w:id="13" w:name="_Toc16271621" w:displacedByCustomXml="next"/>
    <w:sdt>
      <w:sdtPr>
        <w:rPr>
          <w:rFonts w:ascii="ＭＳ 明朝" w:eastAsia="ＭＳ 明朝"/>
          <w:color w:val="auto"/>
          <w:kern w:val="2"/>
          <w:sz w:val="24"/>
          <w:szCs w:val="22"/>
          <w:lang w:val="ja-JP"/>
        </w:rPr>
        <w:id w:val="-256912715"/>
        <w:docPartObj>
          <w:docPartGallery w:val="Table of Contents"/>
          <w:docPartUnique/>
        </w:docPartObj>
      </w:sdtPr>
      <w:sdtEndPr/>
      <w:sdtContent>
        <w:p w14:paraId="0E703508" w14:textId="77777777" w:rsidR="00385206" w:rsidRDefault="00385206" w:rsidP="00E02033">
          <w:pPr>
            <w:pStyle w:val="aff5"/>
          </w:pPr>
          <w:r>
            <w:rPr>
              <w:lang w:val="ja-JP"/>
            </w:rPr>
            <w:t>目次</w:t>
          </w:r>
          <w:bookmarkEnd w:id="13"/>
          <w:bookmarkEnd w:id="12"/>
          <w:bookmarkEnd w:id="11"/>
          <w:bookmarkEnd w:id="10"/>
        </w:p>
        <w:p w14:paraId="673797A9" w14:textId="2623B2B3" w:rsidR="008F6A12" w:rsidRDefault="00385206">
          <w:pPr>
            <w:pStyle w:val="11"/>
            <w:tabs>
              <w:tab w:val="left" w:pos="1050"/>
            </w:tabs>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99385955"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背景と課題</w:t>
            </w:r>
            <w:r w:rsidR="008F6A12">
              <w:rPr>
                <w:noProof/>
                <w:webHidden/>
              </w:rPr>
              <w:tab/>
            </w:r>
            <w:r w:rsidR="008F6A12">
              <w:rPr>
                <w:noProof/>
                <w:webHidden/>
              </w:rPr>
              <w:fldChar w:fldCharType="begin"/>
            </w:r>
            <w:r w:rsidR="008F6A12">
              <w:rPr>
                <w:noProof/>
                <w:webHidden/>
              </w:rPr>
              <w:instrText xml:space="preserve"> PAGEREF _Toc99385955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5AC20948" w14:textId="02D596F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6" w:history="1">
            <w:r w:rsidR="008F6A12" w:rsidRPr="00450FEE">
              <w:rPr>
                <w:rStyle w:val="aff0"/>
                <w:noProof/>
              </w:rPr>
              <w:t>1.1</w:t>
            </w:r>
            <w:r w:rsidR="008F6A12">
              <w:rPr>
                <w:rFonts w:asciiTheme="minorHAnsi" w:eastAsiaTheme="minorEastAsia" w:hAnsiTheme="minorHAnsi" w:cstheme="minorBidi"/>
                <w:noProof/>
                <w:sz w:val="21"/>
              </w:rPr>
              <w:tab/>
            </w:r>
            <w:r w:rsidR="008F6A12" w:rsidRPr="00450FEE">
              <w:rPr>
                <w:rStyle w:val="aff0"/>
                <w:noProof/>
              </w:rPr>
              <w:t>背景</w:t>
            </w:r>
            <w:r w:rsidR="008F6A12">
              <w:rPr>
                <w:noProof/>
                <w:webHidden/>
              </w:rPr>
              <w:tab/>
            </w:r>
            <w:r w:rsidR="008F6A12">
              <w:rPr>
                <w:noProof/>
                <w:webHidden/>
              </w:rPr>
              <w:fldChar w:fldCharType="begin"/>
            </w:r>
            <w:r w:rsidR="008F6A12">
              <w:rPr>
                <w:noProof/>
                <w:webHidden/>
              </w:rPr>
              <w:instrText xml:space="preserve"> PAGEREF _Toc99385956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60EAF5A8" w14:textId="353E104B"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7" w:history="1">
            <w:r w:rsidR="008F6A12" w:rsidRPr="00450FEE">
              <w:rPr>
                <w:rStyle w:val="aff0"/>
                <w:noProof/>
              </w:rPr>
              <w:t>1.2</w:t>
            </w:r>
            <w:r w:rsidR="008F6A12">
              <w:rPr>
                <w:rFonts w:asciiTheme="minorHAnsi" w:eastAsiaTheme="minorEastAsia" w:hAnsiTheme="minorHAnsi" w:cstheme="minorBidi"/>
                <w:noProof/>
                <w:sz w:val="21"/>
              </w:rPr>
              <w:tab/>
            </w:r>
            <w:r w:rsidR="008F6A12" w:rsidRPr="00450FEE">
              <w:rPr>
                <w:rStyle w:val="aff0"/>
                <w:noProof/>
              </w:rPr>
              <w:t>課題</w:t>
            </w:r>
            <w:r w:rsidR="008F6A12">
              <w:rPr>
                <w:noProof/>
                <w:webHidden/>
              </w:rPr>
              <w:tab/>
            </w:r>
            <w:r w:rsidR="008F6A12">
              <w:rPr>
                <w:noProof/>
                <w:webHidden/>
              </w:rPr>
              <w:fldChar w:fldCharType="begin"/>
            </w:r>
            <w:r w:rsidR="008F6A12">
              <w:rPr>
                <w:noProof/>
                <w:webHidden/>
              </w:rPr>
              <w:instrText xml:space="preserve"> PAGEREF _Toc99385957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30DF1A74" w14:textId="57414F0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58" w:history="1">
            <w:r w:rsidR="008F6A12" w:rsidRPr="00450FEE">
              <w:rPr>
                <w:rStyle w:val="aff0"/>
                <w:noProof/>
              </w:rPr>
              <w:t>1.3</w:t>
            </w:r>
            <w:r w:rsidR="008F6A12">
              <w:rPr>
                <w:rFonts w:asciiTheme="minorHAnsi" w:eastAsiaTheme="minorEastAsia" w:hAnsiTheme="minorHAnsi" w:cstheme="minorBidi"/>
                <w:noProof/>
                <w:sz w:val="21"/>
              </w:rPr>
              <w:tab/>
            </w:r>
            <w:r w:rsidR="008F6A12" w:rsidRPr="00450FEE">
              <w:rPr>
                <w:rStyle w:val="aff0"/>
                <w:noProof/>
              </w:rPr>
              <w:t>投資対効果</w:t>
            </w:r>
            <w:r w:rsidR="008F6A12">
              <w:rPr>
                <w:noProof/>
                <w:webHidden/>
              </w:rPr>
              <w:tab/>
            </w:r>
            <w:r w:rsidR="008F6A12">
              <w:rPr>
                <w:noProof/>
                <w:webHidden/>
              </w:rPr>
              <w:fldChar w:fldCharType="begin"/>
            </w:r>
            <w:r w:rsidR="008F6A12">
              <w:rPr>
                <w:noProof/>
                <w:webHidden/>
              </w:rPr>
              <w:instrText xml:space="preserve"> PAGEREF _Toc99385958 \h </w:instrText>
            </w:r>
            <w:r w:rsidR="008F6A12">
              <w:rPr>
                <w:noProof/>
                <w:webHidden/>
              </w:rPr>
            </w:r>
            <w:r w:rsidR="008F6A12">
              <w:rPr>
                <w:noProof/>
                <w:webHidden/>
              </w:rPr>
              <w:fldChar w:fldCharType="separate"/>
            </w:r>
            <w:r w:rsidR="008F6A12">
              <w:rPr>
                <w:noProof/>
                <w:webHidden/>
              </w:rPr>
              <w:t>3</w:t>
            </w:r>
            <w:r w:rsidR="008F6A12">
              <w:rPr>
                <w:noProof/>
                <w:webHidden/>
              </w:rPr>
              <w:fldChar w:fldCharType="end"/>
            </w:r>
          </w:hyperlink>
        </w:p>
        <w:p w14:paraId="7A06A79C" w14:textId="627D4A56" w:rsidR="008F6A12" w:rsidRDefault="00E93157">
          <w:pPr>
            <w:pStyle w:val="11"/>
            <w:tabs>
              <w:tab w:val="left" w:pos="1050"/>
            </w:tabs>
            <w:rPr>
              <w:rFonts w:asciiTheme="minorHAnsi" w:eastAsiaTheme="minorEastAsia" w:hAnsiTheme="minorHAnsi" w:cstheme="minorBidi"/>
              <w:noProof/>
              <w:sz w:val="21"/>
            </w:rPr>
          </w:pPr>
          <w:hyperlink w:anchor="_Toc9938595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目的と概要</w:t>
            </w:r>
            <w:r w:rsidR="008F6A12">
              <w:rPr>
                <w:noProof/>
                <w:webHidden/>
              </w:rPr>
              <w:tab/>
            </w:r>
            <w:r w:rsidR="008F6A12">
              <w:rPr>
                <w:noProof/>
                <w:webHidden/>
              </w:rPr>
              <w:fldChar w:fldCharType="begin"/>
            </w:r>
            <w:r w:rsidR="008F6A12">
              <w:rPr>
                <w:noProof/>
                <w:webHidden/>
              </w:rPr>
              <w:instrText xml:space="preserve"> PAGEREF _Toc99385959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6C58F2D9" w14:textId="3D8E4E6C"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0" w:history="1">
            <w:r w:rsidR="008F6A12" w:rsidRPr="00450FEE">
              <w:rPr>
                <w:rStyle w:val="aff0"/>
                <w:noProof/>
              </w:rPr>
              <w:t>2.1</w:t>
            </w:r>
            <w:r w:rsidR="008F6A12">
              <w:rPr>
                <w:rFonts w:asciiTheme="minorHAnsi" w:eastAsiaTheme="minorEastAsia" w:hAnsiTheme="minorHAnsi" w:cstheme="minorBidi"/>
                <w:noProof/>
                <w:sz w:val="21"/>
              </w:rPr>
              <w:tab/>
            </w:r>
            <w:r w:rsidR="008F6A12" w:rsidRPr="00450FEE">
              <w:rPr>
                <w:rStyle w:val="aff0"/>
                <w:noProof/>
              </w:rPr>
              <w:t>目的</w:t>
            </w:r>
            <w:r w:rsidR="008F6A12">
              <w:rPr>
                <w:noProof/>
                <w:webHidden/>
              </w:rPr>
              <w:tab/>
            </w:r>
            <w:r w:rsidR="008F6A12">
              <w:rPr>
                <w:noProof/>
                <w:webHidden/>
              </w:rPr>
              <w:fldChar w:fldCharType="begin"/>
            </w:r>
            <w:r w:rsidR="008F6A12">
              <w:rPr>
                <w:noProof/>
                <w:webHidden/>
              </w:rPr>
              <w:instrText xml:space="preserve"> PAGEREF _Toc99385960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2B694D51" w14:textId="6A166199"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1" w:history="1">
            <w:r w:rsidR="008F6A12" w:rsidRPr="00450FEE">
              <w:rPr>
                <w:rStyle w:val="aff0"/>
                <w:noProof/>
              </w:rPr>
              <w:t>2.2</w:t>
            </w:r>
            <w:r w:rsidR="008F6A12">
              <w:rPr>
                <w:rFonts w:asciiTheme="minorHAnsi" w:eastAsiaTheme="minorEastAsia" w:hAnsiTheme="minorHAnsi" w:cstheme="minorBidi"/>
                <w:noProof/>
                <w:sz w:val="21"/>
              </w:rPr>
              <w:tab/>
            </w:r>
            <w:r w:rsidR="008F6A12" w:rsidRPr="00450FEE">
              <w:rPr>
                <w:rStyle w:val="aff0"/>
                <w:noProof/>
              </w:rPr>
              <w:t>概要</w:t>
            </w:r>
            <w:r w:rsidR="008F6A12">
              <w:rPr>
                <w:noProof/>
                <w:webHidden/>
              </w:rPr>
              <w:tab/>
            </w:r>
            <w:r w:rsidR="008F6A12">
              <w:rPr>
                <w:noProof/>
                <w:webHidden/>
              </w:rPr>
              <w:fldChar w:fldCharType="begin"/>
            </w:r>
            <w:r w:rsidR="008F6A12">
              <w:rPr>
                <w:noProof/>
                <w:webHidden/>
              </w:rPr>
              <w:instrText xml:space="preserve"> PAGEREF _Toc99385961 \h </w:instrText>
            </w:r>
            <w:r w:rsidR="008F6A12">
              <w:rPr>
                <w:noProof/>
                <w:webHidden/>
              </w:rPr>
            </w:r>
            <w:r w:rsidR="008F6A12">
              <w:rPr>
                <w:noProof/>
                <w:webHidden/>
              </w:rPr>
              <w:fldChar w:fldCharType="separate"/>
            </w:r>
            <w:r w:rsidR="008F6A12">
              <w:rPr>
                <w:noProof/>
                <w:webHidden/>
              </w:rPr>
              <w:t>4</w:t>
            </w:r>
            <w:r w:rsidR="008F6A12">
              <w:rPr>
                <w:noProof/>
                <w:webHidden/>
              </w:rPr>
              <w:fldChar w:fldCharType="end"/>
            </w:r>
          </w:hyperlink>
        </w:p>
        <w:p w14:paraId="01C7F838" w14:textId="2FA70F71" w:rsidR="008F6A12" w:rsidRDefault="00E93157">
          <w:pPr>
            <w:pStyle w:val="11"/>
            <w:tabs>
              <w:tab w:val="left" w:pos="1050"/>
            </w:tabs>
            <w:rPr>
              <w:rFonts w:asciiTheme="minorHAnsi" w:eastAsiaTheme="minorEastAsia" w:hAnsiTheme="minorHAnsi" w:cstheme="minorBidi"/>
              <w:noProof/>
              <w:sz w:val="21"/>
            </w:rPr>
          </w:pPr>
          <w:hyperlink w:anchor="_Toc99385962"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データモデル</w:t>
            </w:r>
            <w:r w:rsidR="008F6A12">
              <w:rPr>
                <w:noProof/>
                <w:webHidden/>
              </w:rPr>
              <w:tab/>
            </w:r>
            <w:r w:rsidR="008F6A12">
              <w:rPr>
                <w:noProof/>
                <w:webHidden/>
              </w:rPr>
              <w:fldChar w:fldCharType="begin"/>
            </w:r>
            <w:r w:rsidR="008F6A12">
              <w:rPr>
                <w:noProof/>
                <w:webHidden/>
              </w:rPr>
              <w:instrText xml:space="preserve"> PAGEREF _Toc99385962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6F8A1D03" w14:textId="0E4F60C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3" w:history="1">
            <w:r w:rsidR="008F6A12" w:rsidRPr="00450FEE">
              <w:rPr>
                <w:rStyle w:val="aff0"/>
                <w:noProof/>
              </w:rPr>
              <w:t>3.1</w:t>
            </w:r>
            <w:r w:rsidR="008F6A12">
              <w:rPr>
                <w:rFonts w:asciiTheme="minorHAnsi" w:eastAsiaTheme="minorEastAsia" w:hAnsiTheme="minorHAnsi" w:cstheme="minorBidi"/>
                <w:noProof/>
                <w:sz w:val="21"/>
              </w:rPr>
              <w:tab/>
            </w:r>
            <w:r w:rsidR="008F6A12" w:rsidRPr="00450FEE">
              <w:rPr>
                <w:rStyle w:val="aff0"/>
                <w:noProof/>
              </w:rPr>
              <w:t>データモデルの全体概要図（クラス図）</w:t>
            </w:r>
            <w:r w:rsidR="008F6A12">
              <w:rPr>
                <w:noProof/>
                <w:webHidden/>
              </w:rPr>
              <w:tab/>
            </w:r>
            <w:r w:rsidR="008F6A12">
              <w:rPr>
                <w:noProof/>
                <w:webHidden/>
              </w:rPr>
              <w:fldChar w:fldCharType="begin"/>
            </w:r>
            <w:r w:rsidR="008F6A12">
              <w:rPr>
                <w:noProof/>
                <w:webHidden/>
              </w:rPr>
              <w:instrText xml:space="preserve"> PAGEREF _Toc99385963 \h </w:instrText>
            </w:r>
            <w:r w:rsidR="008F6A12">
              <w:rPr>
                <w:noProof/>
                <w:webHidden/>
              </w:rPr>
            </w:r>
            <w:r w:rsidR="008F6A12">
              <w:rPr>
                <w:noProof/>
                <w:webHidden/>
              </w:rPr>
              <w:fldChar w:fldCharType="separate"/>
            </w:r>
            <w:r w:rsidR="008F6A12">
              <w:rPr>
                <w:noProof/>
                <w:webHidden/>
              </w:rPr>
              <w:t>7</w:t>
            </w:r>
            <w:r w:rsidR="008F6A12">
              <w:rPr>
                <w:noProof/>
                <w:webHidden/>
              </w:rPr>
              <w:fldChar w:fldCharType="end"/>
            </w:r>
          </w:hyperlink>
        </w:p>
        <w:p w14:paraId="2087DD6D" w14:textId="4D2E9FD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4" w:history="1">
            <w:r w:rsidR="008F6A12" w:rsidRPr="00450FEE">
              <w:rPr>
                <w:rStyle w:val="aff0"/>
                <w:noProof/>
              </w:rPr>
              <w:t>3.2</w:t>
            </w:r>
            <w:r w:rsidR="008F6A12">
              <w:rPr>
                <w:rFonts w:asciiTheme="minorHAnsi" w:eastAsiaTheme="minorEastAsia" w:hAnsiTheme="minorHAnsi" w:cstheme="minorBidi"/>
                <w:noProof/>
                <w:sz w:val="21"/>
              </w:rPr>
              <w:tab/>
            </w:r>
            <w:r w:rsidR="008F6A12" w:rsidRPr="00450FEE">
              <w:rPr>
                <w:rStyle w:val="aff0"/>
                <w:noProof/>
              </w:rPr>
              <w:t>事例集データモデル（カタログ情報）</w:t>
            </w:r>
            <w:r w:rsidR="008F6A12">
              <w:rPr>
                <w:noProof/>
                <w:webHidden/>
              </w:rPr>
              <w:tab/>
            </w:r>
            <w:r w:rsidR="008F6A12">
              <w:rPr>
                <w:noProof/>
                <w:webHidden/>
              </w:rPr>
              <w:fldChar w:fldCharType="begin"/>
            </w:r>
            <w:r w:rsidR="008F6A12">
              <w:rPr>
                <w:noProof/>
                <w:webHidden/>
              </w:rPr>
              <w:instrText xml:space="preserve"> PAGEREF _Toc99385964 \h </w:instrText>
            </w:r>
            <w:r w:rsidR="008F6A12">
              <w:rPr>
                <w:noProof/>
                <w:webHidden/>
              </w:rPr>
            </w:r>
            <w:r w:rsidR="008F6A12">
              <w:rPr>
                <w:noProof/>
                <w:webHidden/>
              </w:rPr>
              <w:fldChar w:fldCharType="separate"/>
            </w:r>
            <w:r w:rsidR="008F6A12">
              <w:rPr>
                <w:noProof/>
                <w:webHidden/>
              </w:rPr>
              <w:t>8</w:t>
            </w:r>
            <w:r w:rsidR="008F6A12">
              <w:rPr>
                <w:noProof/>
                <w:webHidden/>
              </w:rPr>
              <w:fldChar w:fldCharType="end"/>
            </w:r>
          </w:hyperlink>
        </w:p>
        <w:p w14:paraId="17466735" w14:textId="23265DB7"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5" w:history="1">
            <w:r w:rsidR="008F6A12" w:rsidRPr="00450FEE">
              <w:rPr>
                <w:rStyle w:val="aff0"/>
                <w:noProof/>
              </w:rPr>
              <w:t>3.3</w:t>
            </w:r>
            <w:r w:rsidR="008F6A12">
              <w:rPr>
                <w:rFonts w:asciiTheme="minorHAnsi" w:eastAsiaTheme="minorEastAsia" w:hAnsiTheme="minorHAnsi" w:cstheme="minorBidi"/>
                <w:noProof/>
                <w:sz w:val="21"/>
              </w:rPr>
              <w:tab/>
            </w:r>
            <w:r w:rsidR="008F6A12" w:rsidRPr="00450FEE">
              <w:rPr>
                <w:rStyle w:val="aff0"/>
                <w:noProof/>
              </w:rPr>
              <w:t>事例データモデル</w:t>
            </w:r>
            <w:r w:rsidR="008F6A12">
              <w:rPr>
                <w:noProof/>
                <w:webHidden/>
              </w:rPr>
              <w:tab/>
            </w:r>
            <w:r w:rsidR="008F6A12">
              <w:rPr>
                <w:noProof/>
                <w:webHidden/>
              </w:rPr>
              <w:fldChar w:fldCharType="begin"/>
            </w:r>
            <w:r w:rsidR="008F6A12">
              <w:rPr>
                <w:noProof/>
                <w:webHidden/>
              </w:rPr>
              <w:instrText xml:space="preserve"> PAGEREF _Toc99385965 \h </w:instrText>
            </w:r>
            <w:r w:rsidR="008F6A12">
              <w:rPr>
                <w:noProof/>
                <w:webHidden/>
              </w:rPr>
            </w:r>
            <w:r w:rsidR="008F6A12">
              <w:rPr>
                <w:noProof/>
                <w:webHidden/>
              </w:rPr>
              <w:fldChar w:fldCharType="separate"/>
            </w:r>
            <w:r w:rsidR="008F6A12">
              <w:rPr>
                <w:noProof/>
                <w:webHidden/>
              </w:rPr>
              <w:t>9</w:t>
            </w:r>
            <w:r w:rsidR="008F6A12">
              <w:rPr>
                <w:noProof/>
                <w:webHidden/>
              </w:rPr>
              <w:fldChar w:fldCharType="end"/>
            </w:r>
          </w:hyperlink>
        </w:p>
        <w:p w14:paraId="02F2101C" w14:textId="0FFC0E3A" w:rsidR="008F6A12" w:rsidRDefault="00E93157">
          <w:pPr>
            <w:pStyle w:val="11"/>
            <w:tabs>
              <w:tab w:val="left" w:pos="1050"/>
            </w:tabs>
            <w:rPr>
              <w:rFonts w:asciiTheme="minorHAnsi" w:eastAsiaTheme="minorEastAsia" w:hAnsiTheme="minorHAnsi" w:cstheme="minorBidi"/>
              <w:noProof/>
              <w:sz w:val="21"/>
            </w:rPr>
          </w:pPr>
          <w:hyperlink w:anchor="_Toc99385966" w:history="1">
            <w:r w:rsidR="008F6A12" w:rsidRPr="00450FEE">
              <w:rPr>
                <w:rStyle w:val="aff0"/>
                <w:noProof/>
              </w:rPr>
              <w:t>4</w:t>
            </w:r>
            <w:r w:rsidR="008F6A12">
              <w:rPr>
                <w:rFonts w:asciiTheme="minorHAnsi" w:eastAsiaTheme="minorEastAsia" w:hAnsiTheme="minorHAnsi" w:cstheme="minorBidi"/>
                <w:noProof/>
                <w:sz w:val="21"/>
              </w:rPr>
              <w:tab/>
            </w:r>
            <w:r w:rsidR="008F6A12" w:rsidRPr="00450FEE">
              <w:rPr>
                <w:rStyle w:val="aff0"/>
                <w:noProof/>
              </w:rPr>
              <w:t>活用場面イメージ</w:t>
            </w:r>
            <w:r w:rsidR="008F6A12">
              <w:rPr>
                <w:noProof/>
                <w:webHidden/>
              </w:rPr>
              <w:tab/>
            </w:r>
            <w:r w:rsidR="008F6A12">
              <w:rPr>
                <w:noProof/>
                <w:webHidden/>
              </w:rPr>
              <w:fldChar w:fldCharType="begin"/>
            </w:r>
            <w:r w:rsidR="008F6A12">
              <w:rPr>
                <w:noProof/>
                <w:webHidden/>
              </w:rPr>
              <w:instrText xml:space="preserve"> PAGEREF _Toc99385966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1B60A9F6" w14:textId="04785D3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67" w:history="1">
            <w:r w:rsidR="008F6A12" w:rsidRPr="00450FEE">
              <w:rPr>
                <w:rStyle w:val="aff0"/>
                <w:noProof/>
              </w:rPr>
              <w:t>4.1</w:t>
            </w:r>
            <w:r w:rsidR="008F6A12">
              <w:rPr>
                <w:rFonts w:asciiTheme="minorHAnsi" w:eastAsiaTheme="minorEastAsia" w:hAnsiTheme="minorHAnsi" w:cstheme="minorBidi"/>
                <w:noProof/>
                <w:sz w:val="21"/>
              </w:rPr>
              <w:tab/>
            </w:r>
            <w:r w:rsidR="008F6A12" w:rsidRPr="00450FEE">
              <w:rPr>
                <w:rStyle w:val="aff0"/>
                <w:noProof/>
              </w:rPr>
              <w:t>機能イメージ</w:t>
            </w:r>
            <w:r w:rsidR="008F6A12">
              <w:rPr>
                <w:noProof/>
                <w:webHidden/>
              </w:rPr>
              <w:tab/>
            </w:r>
            <w:r w:rsidR="008F6A12">
              <w:rPr>
                <w:noProof/>
                <w:webHidden/>
              </w:rPr>
              <w:fldChar w:fldCharType="begin"/>
            </w:r>
            <w:r w:rsidR="008F6A12">
              <w:rPr>
                <w:noProof/>
                <w:webHidden/>
              </w:rPr>
              <w:instrText xml:space="preserve"> PAGEREF _Toc99385967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6650727" w14:textId="79DB1CFB"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8" w:history="1">
            <w:r w:rsidR="008F6A12" w:rsidRPr="00450FEE">
              <w:rPr>
                <w:rStyle w:val="aff0"/>
                <w:noProof/>
              </w:rPr>
              <w:t>1)</w:t>
            </w:r>
            <w:r w:rsidR="008F6A12">
              <w:rPr>
                <w:rFonts w:asciiTheme="minorHAnsi" w:eastAsiaTheme="minorEastAsia" w:hAnsiTheme="minorHAnsi" w:cstheme="minorBidi"/>
                <w:noProof/>
                <w:sz w:val="21"/>
              </w:rPr>
              <w:tab/>
            </w:r>
            <w:r w:rsidR="008F6A12" w:rsidRPr="00450FEE">
              <w:rPr>
                <w:rStyle w:val="aff0"/>
                <w:noProof/>
              </w:rPr>
              <w:t>事例記述</w:t>
            </w:r>
            <w:r w:rsidR="008F6A12">
              <w:rPr>
                <w:noProof/>
                <w:webHidden/>
              </w:rPr>
              <w:tab/>
            </w:r>
            <w:r w:rsidR="008F6A12">
              <w:rPr>
                <w:noProof/>
                <w:webHidden/>
              </w:rPr>
              <w:fldChar w:fldCharType="begin"/>
            </w:r>
            <w:r w:rsidR="008F6A12">
              <w:rPr>
                <w:noProof/>
                <w:webHidden/>
              </w:rPr>
              <w:instrText xml:space="preserve"> PAGEREF _Toc99385968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4CD04A45" w14:textId="1BBC386F"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69" w:history="1">
            <w:r w:rsidR="008F6A12" w:rsidRPr="00450FEE">
              <w:rPr>
                <w:rStyle w:val="aff0"/>
                <w:noProof/>
              </w:rPr>
              <w:t>2)</w:t>
            </w:r>
            <w:r w:rsidR="008F6A12">
              <w:rPr>
                <w:rFonts w:asciiTheme="minorHAnsi" w:eastAsiaTheme="minorEastAsia" w:hAnsiTheme="minorHAnsi" w:cstheme="minorBidi"/>
                <w:noProof/>
                <w:sz w:val="21"/>
              </w:rPr>
              <w:tab/>
            </w:r>
            <w:r w:rsidR="008F6A12" w:rsidRPr="00450FEE">
              <w:rPr>
                <w:rStyle w:val="aff0"/>
                <w:noProof/>
              </w:rPr>
              <w:t>事例確認・修正</w:t>
            </w:r>
            <w:r w:rsidR="008F6A12">
              <w:rPr>
                <w:noProof/>
                <w:webHidden/>
              </w:rPr>
              <w:tab/>
            </w:r>
            <w:r w:rsidR="008F6A12">
              <w:rPr>
                <w:noProof/>
                <w:webHidden/>
              </w:rPr>
              <w:fldChar w:fldCharType="begin"/>
            </w:r>
            <w:r w:rsidR="008F6A12">
              <w:rPr>
                <w:noProof/>
                <w:webHidden/>
              </w:rPr>
              <w:instrText xml:space="preserve"> PAGEREF _Toc99385969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6DBE1081" w14:textId="0BA28DA9" w:rsidR="008F6A12" w:rsidRDefault="00E93157">
          <w:pPr>
            <w:pStyle w:val="31"/>
            <w:tabs>
              <w:tab w:val="left" w:pos="1260"/>
              <w:tab w:val="right" w:leader="dot" w:pos="8494"/>
            </w:tabs>
            <w:rPr>
              <w:rFonts w:asciiTheme="minorHAnsi" w:eastAsiaTheme="minorEastAsia" w:hAnsiTheme="minorHAnsi" w:cstheme="minorBidi"/>
              <w:noProof/>
              <w:sz w:val="21"/>
            </w:rPr>
          </w:pPr>
          <w:hyperlink w:anchor="_Toc99385970" w:history="1">
            <w:r w:rsidR="008F6A12" w:rsidRPr="00450FEE">
              <w:rPr>
                <w:rStyle w:val="aff0"/>
                <w:noProof/>
              </w:rPr>
              <w:t>3)</w:t>
            </w:r>
            <w:r w:rsidR="008F6A12">
              <w:rPr>
                <w:rFonts w:asciiTheme="minorHAnsi" w:eastAsiaTheme="minorEastAsia" w:hAnsiTheme="minorHAnsi" w:cstheme="minorBidi"/>
                <w:noProof/>
                <w:sz w:val="21"/>
              </w:rPr>
              <w:tab/>
            </w:r>
            <w:r w:rsidR="008F6A12" w:rsidRPr="00450FEE">
              <w:rPr>
                <w:rStyle w:val="aff0"/>
                <w:noProof/>
              </w:rPr>
              <w:t>事例集の編集</w:t>
            </w:r>
            <w:r w:rsidR="008F6A12">
              <w:rPr>
                <w:noProof/>
                <w:webHidden/>
              </w:rPr>
              <w:tab/>
            </w:r>
            <w:r w:rsidR="008F6A12">
              <w:rPr>
                <w:noProof/>
                <w:webHidden/>
              </w:rPr>
              <w:fldChar w:fldCharType="begin"/>
            </w:r>
            <w:r w:rsidR="008F6A12">
              <w:rPr>
                <w:noProof/>
                <w:webHidden/>
              </w:rPr>
              <w:instrText xml:space="preserve"> PAGEREF _Toc99385970 \h </w:instrText>
            </w:r>
            <w:r w:rsidR="008F6A12">
              <w:rPr>
                <w:noProof/>
                <w:webHidden/>
              </w:rPr>
            </w:r>
            <w:r w:rsidR="008F6A12">
              <w:rPr>
                <w:noProof/>
                <w:webHidden/>
              </w:rPr>
              <w:fldChar w:fldCharType="separate"/>
            </w:r>
            <w:r w:rsidR="008F6A12">
              <w:rPr>
                <w:noProof/>
                <w:webHidden/>
              </w:rPr>
              <w:t>11</w:t>
            </w:r>
            <w:r w:rsidR="008F6A12">
              <w:rPr>
                <w:noProof/>
                <w:webHidden/>
              </w:rPr>
              <w:fldChar w:fldCharType="end"/>
            </w:r>
          </w:hyperlink>
        </w:p>
        <w:p w14:paraId="2F8C2418" w14:textId="60E8F7E5"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1" w:history="1">
            <w:r w:rsidR="008F6A12" w:rsidRPr="00450FEE">
              <w:rPr>
                <w:rStyle w:val="aff0"/>
                <w:noProof/>
              </w:rPr>
              <w:t>4.2</w:t>
            </w:r>
            <w:r w:rsidR="008F6A12">
              <w:rPr>
                <w:rFonts w:asciiTheme="minorHAnsi" w:eastAsiaTheme="minorEastAsia" w:hAnsiTheme="minorHAnsi" w:cstheme="minorBidi"/>
                <w:noProof/>
                <w:sz w:val="21"/>
              </w:rPr>
              <w:tab/>
            </w:r>
            <w:r w:rsidR="008F6A12" w:rsidRPr="00450FEE">
              <w:rPr>
                <w:rStyle w:val="aff0"/>
                <w:noProof/>
              </w:rPr>
              <w:t>サービス例</w:t>
            </w:r>
            <w:r w:rsidR="008F6A12">
              <w:rPr>
                <w:noProof/>
                <w:webHidden/>
              </w:rPr>
              <w:tab/>
            </w:r>
            <w:r w:rsidR="008F6A12">
              <w:rPr>
                <w:noProof/>
                <w:webHidden/>
              </w:rPr>
              <w:fldChar w:fldCharType="begin"/>
            </w:r>
            <w:r w:rsidR="008F6A12">
              <w:rPr>
                <w:noProof/>
                <w:webHidden/>
              </w:rPr>
              <w:instrText xml:space="preserve"> PAGEREF _Toc99385971 \h </w:instrText>
            </w:r>
            <w:r w:rsidR="008F6A12">
              <w:rPr>
                <w:noProof/>
                <w:webHidden/>
              </w:rPr>
            </w:r>
            <w:r w:rsidR="008F6A12">
              <w:rPr>
                <w:noProof/>
                <w:webHidden/>
              </w:rPr>
              <w:fldChar w:fldCharType="separate"/>
            </w:r>
            <w:r w:rsidR="008F6A12">
              <w:rPr>
                <w:noProof/>
                <w:webHidden/>
              </w:rPr>
              <w:t>12</w:t>
            </w:r>
            <w:r w:rsidR="008F6A12">
              <w:rPr>
                <w:noProof/>
                <w:webHidden/>
              </w:rPr>
              <w:fldChar w:fldCharType="end"/>
            </w:r>
          </w:hyperlink>
        </w:p>
        <w:p w14:paraId="2E5170AE" w14:textId="48DDF63F" w:rsidR="008F6A12" w:rsidRDefault="00E93157">
          <w:pPr>
            <w:pStyle w:val="11"/>
            <w:tabs>
              <w:tab w:val="left" w:pos="1050"/>
            </w:tabs>
            <w:rPr>
              <w:rFonts w:asciiTheme="minorHAnsi" w:eastAsiaTheme="minorEastAsia" w:hAnsiTheme="minorHAnsi" w:cstheme="minorBidi"/>
              <w:noProof/>
              <w:sz w:val="21"/>
            </w:rPr>
          </w:pPr>
          <w:hyperlink w:anchor="_Toc99385972" w:history="1">
            <w:r w:rsidR="008F6A12" w:rsidRPr="00450FEE">
              <w:rPr>
                <w:rStyle w:val="aff0"/>
                <w:noProof/>
              </w:rPr>
              <w:t>5</w:t>
            </w:r>
            <w:r w:rsidR="008F6A12">
              <w:rPr>
                <w:rFonts w:asciiTheme="minorHAnsi" w:eastAsiaTheme="minorEastAsia" w:hAnsiTheme="minorHAnsi" w:cstheme="minorBidi"/>
                <w:noProof/>
                <w:sz w:val="21"/>
              </w:rPr>
              <w:tab/>
            </w:r>
            <w:r w:rsidR="008F6A12" w:rsidRPr="00450FEE">
              <w:rPr>
                <w:rStyle w:val="aff0"/>
                <w:noProof/>
              </w:rPr>
              <w:t>解説</w:t>
            </w:r>
            <w:r w:rsidR="008F6A12">
              <w:rPr>
                <w:noProof/>
                <w:webHidden/>
              </w:rPr>
              <w:tab/>
            </w:r>
            <w:r w:rsidR="008F6A12">
              <w:rPr>
                <w:noProof/>
                <w:webHidden/>
              </w:rPr>
              <w:fldChar w:fldCharType="begin"/>
            </w:r>
            <w:r w:rsidR="008F6A12">
              <w:rPr>
                <w:noProof/>
                <w:webHidden/>
              </w:rPr>
              <w:instrText xml:space="preserve"> PAGEREF _Toc99385972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055C9363" w14:textId="7DCCD894"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3" w:history="1">
            <w:r w:rsidR="008F6A12" w:rsidRPr="00450FEE">
              <w:rPr>
                <w:rStyle w:val="aff0"/>
                <w:noProof/>
              </w:rPr>
              <w:t>5.1</w:t>
            </w:r>
            <w:r w:rsidR="008F6A12">
              <w:rPr>
                <w:rFonts w:asciiTheme="minorHAnsi" w:eastAsiaTheme="minorEastAsia" w:hAnsiTheme="minorHAnsi" w:cstheme="minorBidi"/>
                <w:noProof/>
                <w:sz w:val="21"/>
              </w:rPr>
              <w:tab/>
            </w:r>
            <w:r w:rsidR="008F6A12" w:rsidRPr="00450FEE">
              <w:rPr>
                <w:rStyle w:val="aff0"/>
                <w:noProof/>
              </w:rPr>
              <w:t>データ標準</w:t>
            </w:r>
            <w:r w:rsidR="008F6A12">
              <w:rPr>
                <w:noProof/>
                <w:webHidden/>
              </w:rPr>
              <w:tab/>
            </w:r>
            <w:r w:rsidR="008F6A12">
              <w:rPr>
                <w:noProof/>
                <w:webHidden/>
              </w:rPr>
              <w:fldChar w:fldCharType="begin"/>
            </w:r>
            <w:r w:rsidR="008F6A12">
              <w:rPr>
                <w:noProof/>
                <w:webHidden/>
              </w:rPr>
              <w:instrText xml:space="preserve"> PAGEREF _Toc99385973 \h </w:instrText>
            </w:r>
            <w:r w:rsidR="008F6A12">
              <w:rPr>
                <w:noProof/>
                <w:webHidden/>
              </w:rPr>
            </w:r>
            <w:r w:rsidR="008F6A12">
              <w:rPr>
                <w:noProof/>
                <w:webHidden/>
              </w:rPr>
              <w:fldChar w:fldCharType="separate"/>
            </w:r>
            <w:r w:rsidR="008F6A12">
              <w:rPr>
                <w:noProof/>
                <w:webHidden/>
              </w:rPr>
              <w:t>13</w:t>
            </w:r>
            <w:r w:rsidR="008F6A12">
              <w:rPr>
                <w:noProof/>
                <w:webHidden/>
              </w:rPr>
              <w:fldChar w:fldCharType="end"/>
            </w:r>
          </w:hyperlink>
        </w:p>
        <w:p w14:paraId="4B8EFE14" w14:textId="72A5FEDF" w:rsidR="008F6A12" w:rsidRDefault="00E93157">
          <w:pPr>
            <w:pStyle w:val="21"/>
            <w:tabs>
              <w:tab w:val="left" w:pos="1260"/>
              <w:tab w:val="right" w:leader="dot" w:pos="8494"/>
            </w:tabs>
            <w:rPr>
              <w:rFonts w:asciiTheme="minorHAnsi" w:eastAsiaTheme="minorEastAsia" w:hAnsiTheme="minorHAnsi" w:cstheme="minorBidi"/>
              <w:noProof/>
              <w:sz w:val="21"/>
            </w:rPr>
          </w:pPr>
          <w:hyperlink w:anchor="_Toc99385974" w:history="1">
            <w:r w:rsidR="008F6A12" w:rsidRPr="00450FEE">
              <w:rPr>
                <w:rStyle w:val="aff0"/>
                <w:noProof/>
              </w:rPr>
              <w:t>5.2</w:t>
            </w:r>
            <w:r w:rsidR="008F6A12">
              <w:rPr>
                <w:rFonts w:asciiTheme="minorHAnsi" w:eastAsiaTheme="minorEastAsia" w:hAnsiTheme="minorHAnsi" w:cstheme="minorBidi"/>
                <w:noProof/>
                <w:sz w:val="21"/>
              </w:rPr>
              <w:tab/>
            </w:r>
            <w:r w:rsidR="008F6A12" w:rsidRPr="00450FEE">
              <w:rPr>
                <w:rStyle w:val="aff0"/>
                <w:noProof/>
              </w:rPr>
              <w:t>法人種別</w:t>
            </w:r>
            <w:r w:rsidR="008F6A12">
              <w:rPr>
                <w:noProof/>
                <w:webHidden/>
              </w:rPr>
              <w:tab/>
            </w:r>
            <w:r w:rsidR="008F6A12">
              <w:rPr>
                <w:noProof/>
                <w:webHidden/>
              </w:rPr>
              <w:fldChar w:fldCharType="begin"/>
            </w:r>
            <w:r w:rsidR="008F6A12">
              <w:rPr>
                <w:noProof/>
                <w:webHidden/>
              </w:rPr>
              <w:instrText xml:space="preserve"> PAGEREF _Toc99385974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7B6192F" w14:textId="56621CEB" w:rsidR="008F6A12" w:rsidRDefault="00E93157">
          <w:pPr>
            <w:pStyle w:val="11"/>
            <w:tabs>
              <w:tab w:val="left" w:pos="1050"/>
            </w:tabs>
            <w:rPr>
              <w:rFonts w:asciiTheme="minorHAnsi" w:eastAsiaTheme="minorEastAsia" w:hAnsiTheme="minorHAnsi" w:cstheme="minorBidi"/>
              <w:noProof/>
              <w:sz w:val="21"/>
            </w:rPr>
          </w:pPr>
          <w:hyperlink w:anchor="_Toc99385975" w:history="1">
            <w:r w:rsidR="008F6A12" w:rsidRPr="00450FEE">
              <w:rPr>
                <w:rStyle w:val="aff0"/>
                <w:noProof/>
              </w:rPr>
              <w:t>6</w:t>
            </w:r>
            <w:r w:rsidR="008F6A12">
              <w:rPr>
                <w:rFonts w:asciiTheme="minorHAnsi" w:eastAsiaTheme="minorEastAsia" w:hAnsiTheme="minorHAnsi" w:cstheme="minorBidi"/>
                <w:noProof/>
                <w:sz w:val="21"/>
              </w:rPr>
              <w:tab/>
            </w:r>
            <w:r w:rsidR="008F6A12" w:rsidRPr="00450FEE">
              <w:rPr>
                <w:rStyle w:val="aff0"/>
                <w:noProof/>
              </w:rPr>
              <w:t>付録</w:t>
            </w:r>
            <w:r w:rsidR="008F6A12">
              <w:rPr>
                <w:noProof/>
                <w:webHidden/>
              </w:rPr>
              <w:tab/>
            </w:r>
            <w:r w:rsidR="008F6A12">
              <w:rPr>
                <w:noProof/>
                <w:webHidden/>
              </w:rPr>
              <w:fldChar w:fldCharType="begin"/>
            </w:r>
            <w:r w:rsidR="008F6A12">
              <w:rPr>
                <w:noProof/>
                <w:webHidden/>
              </w:rPr>
              <w:instrText xml:space="preserve"> PAGEREF _Toc99385975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2FF10AB3" w14:textId="488E911A" w:rsidR="008F6A12" w:rsidRDefault="00E93157">
          <w:pPr>
            <w:pStyle w:val="11"/>
            <w:tabs>
              <w:tab w:val="left" w:pos="1050"/>
            </w:tabs>
            <w:rPr>
              <w:rFonts w:asciiTheme="minorHAnsi" w:eastAsiaTheme="minorEastAsia" w:hAnsiTheme="minorHAnsi" w:cstheme="minorBidi"/>
              <w:noProof/>
              <w:sz w:val="21"/>
            </w:rPr>
          </w:pPr>
          <w:hyperlink w:anchor="_Toc99385976" w:history="1">
            <w:r w:rsidR="008F6A12" w:rsidRPr="00450FEE">
              <w:rPr>
                <w:rStyle w:val="aff0"/>
                <w:noProof/>
              </w:rPr>
              <w:t>7</w:t>
            </w:r>
            <w:r w:rsidR="008F6A12">
              <w:rPr>
                <w:rFonts w:asciiTheme="minorHAnsi" w:eastAsiaTheme="minorEastAsia" w:hAnsiTheme="minorHAnsi" w:cstheme="minorBidi"/>
                <w:noProof/>
                <w:sz w:val="21"/>
              </w:rPr>
              <w:tab/>
            </w:r>
            <w:r w:rsidR="008F6A12" w:rsidRPr="00450FEE">
              <w:rPr>
                <w:rStyle w:val="aff0"/>
                <w:noProof/>
              </w:rPr>
              <w:t>変更履歴</w:t>
            </w:r>
            <w:r w:rsidR="008F6A12">
              <w:rPr>
                <w:noProof/>
                <w:webHidden/>
              </w:rPr>
              <w:tab/>
            </w:r>
            <w:r w:rsidR="008F6A12">
              <w:rPr>
                <w:noProof/>
                <w:webHidden/>
              </w:rPr>
              <w:fldChar w:fldCharType="begin"/>
            </w:r>
            <w:r w:rsidR="008F6A12">
              <w:rPr>
                <w:noProof/>
                <w:webHidden/>
              </w:rPr>
              <w:instrText xml:space="preserve"> PAGEREF _Toc99385976 \h </w:instrText>
            </w:r>
            <w:r w:rsidR="008F6A12">
              <w:rPr>
                <w:noProof/>
                <w:webHidden/>
              </w:rPr>
            </w:r>
            <w:r w:rsidR="008F6A12">
              <w:rPr>
                <w:noProof/>
                <w:webHidden/>
              </w:rPr>
              <w:fldChar w:fldCharType="separate"/>
            </w:r>
            <w:r w:rsidR="008F6A12">
              <w:rPr>
                <w:noProof/>
                <w:webHidden/>
              </w:rPr>
              <w:t>15</w:t>
            </w:r>
            <w:r w:rsidR="008F6A12">
              <w:rPr>
                <w:noProof/>
                <w:webHidden/>
              </w:rPr>
              <w:fldChar w:fldCharType="end"/>
            </w:r>
          </w:hyperlink>
        </w:p>
        <w:p w14:paraId="4C0AA136" w14:textId="4D343AB6" w:rsidR="00385206" w:rsidRDefault="00385206" w:rsidP="00E02033">
          <w:r>
            <w:rPr>
              <w:lang w:val="ja-JP"/>
            </w:rPr>
            <w:fldChar w:fldCharType="end"/>
          </w:r>
        </w:p>
      </w:sdtContent>
    </w:sdt>
    <w:p w14:paraId="122DE1B8" w14:textId="402FCC38" w:rsidR="00813088" w:rsidRDefault="00813088" w:rsidP="00E02033">
      <w:pPr>
        <w:rPr>
          <w:rFonts w:asciiTheme="majorHAnsi" w:hAnsiTheme="majorHAnsi" w:cstheme="majorBidi"/>
          <w:sz w:val="32"/>
          <w:szCs w:val="32"/>
        </w:rPr>
      </w:pPr>
      <w:r>
        <w:br w:type="page"/>
      </w:r>
    </w:p>
    <w:p w14:paraId="7DA49931" w14:textId="1FCD77FE" w:rsidR="000C04A1" w:rsidRDefault="00912662" w:rsidP="008E0279">
      <w:pPr>
        <w:pStyle w:val="1"/>
      </w:pPr>
      <w:bookmarkStart w:id="14" w:name="_Toc99385955"/>
      <w:r>
        <w:rPr>
          <w:rFonts w:hint="eastAsia"/>
        </w:rPr>
        <w:lastRenderedPageBreak/>
        <w:t>背景</w:t>
      </w:r>
      <w:r w:rsidR="00F44661">
        <w:rPr>
          <w:rFonts w:hint="eastAsia"/>
        </w:rPr>
        <w:t>と</w:t>
      </w:r>
      <w:r>
        <w:rPr>
          <w:rFonts w:hint="eastAsia"/>
        </w:rPr>
        <w:t>課題</w:t>
      </w:r>
      <w:bookmarkEnd w:id="14"/>
    </w:p>
    <w:p w14:paraId="592CA1E5" w14:textId="77777777" w:rsidR="00B352F1" w:rsidRPr="00B352F1" w:rsidRDefault="00B352F1" w:rsidP="00B352F1">
      <w:pPr>
        <w:pStyle w:val="a0"/>
        <w:ind w:firstLine="240"/>
      </w:pPr>
    </w:p>
    <w:p w14:paraId="2423B7EE" w14:textId="288105CB" w:rsidR="00E02033" w:rsidRPr="00E02033" w:rsidRDefault="00912662" w:rsidP="00592043">
      <w:pPr>
        <w:pStyle w:val="2"/>
      </w:pPr>
      <w:bookmarkStart w:id="15" w:name="_Toc99385956"/>
      <w:r w:rsidRPr="00533613">
        <w:rPr>
          <w:rFonts w:hint="eastAsia"/>
        </w:rPr>
        <w:t>背景</w:t>
      </w:r>
      <w:bookmarkEnd w:id="15"/>
    </w:p>
    <w:p w14:paraId="6ADDD2A3" w14:textId="7A063A2C" w:rsidR="004A0CB7" w:rsidRDefault="00A36955" w:rsidP="002C0886">
      <w:r>
        <w:rPr>
          <w:rFonts w:hint="eastAsia"/>
        </w:rPr>
        <w:t>行政機関</w:t>
      </w:r>
      <w:r w:rsidR="00A24CB9">
        <w:rPr>
          <w:rFonts w:hint="eastAsia"/>
        </w:rPr>
        <w:t>では</w:t>
      </w:r>
      <w:r w:rsidR="003D7719">
        <w:rPr>
          <w:rFonts w:hint="eastAsia"/>
        </w:rPr>
        <w:t>取り組んだ事業の内容等を</w:t>
      </w:r>
      <w:r w:rsidR="00E84557">
        <w:rPr>
          <w:rFonts w:hint="eastAsia"/>
        </w:rPr>
        <w:t>事例集</w:t>
      </w:r>
      <w:r w:rsidR="00A24CB9">
        <w:rPr>
          <w:rFonts w:hint="eastAsia"/>
        </w:rPr>
        <w:t>を公開しています。</w:t>
      </w:r>
      <w:r w:rsidR="00F218BC">
        <w:rPr>
          <w:rFonts w:hint="eastAsia"/>
        </w:rPr>
        <w:t>事例集には</w:t>
      </w:r>
      <w:r w:rsidR="00E84557">
        <w:rPr>
          <w:rFonts w:hint="eastAsia"/>
        </w:rPr>
        <w:t>成功や失敗等の経験が記録されて</w:t>
      </w:r>
      <w:r w:rsidR="00F218BC">
        <w:rPr>
          <w:rFonts w:hint="eastAsia"/>
        </w:rPr>
        <w:t>おり</w:t>
      </w:r>
      <w:r w:rsidR="00E84557">
        <w:rPr>
          <w:rFonts w:hint="eastAsia"/>
        </w:rPr>
        <w:t>、</w:t>
      </w:r>
      <w:r w:rsidR="00FB01DC">
        <w:rPr>
          <w:rFonts w:hint="eastAsia"/>
        </w:rPr>
        <w:t>個人や</w:t>
      </w:r>
      <w:r w:rsidR="00DD6D76">
        <w:rPr>
          <w:rFonts w:hint="eastAsia"/>
        </w:rPr>
        <w:t>法人</w:t>
      </w:r>
      <w:r w:rsidR="00751D6F">
        <w:rPr>
          <w:rFonts w:hint="eastAsia"/>
        </w:rPr>
        <w:t>が</w:t>
      </w:r>
      <w:r w:rsidR="00F071AB">
        <w:rPr>
          <w:rFonts w:hint="eastAsia"/>
        </w:rPr>
        <w:t>サービスや各種活動を行う上で</w:t>
      </w:r>
      <w:r>
        <w:rPr>
          <w:rFonts w:hint="eastAsia"/>
        </w:rPr>
        <w:t>参考になります</w:t>
      </w:r>
      <w:r w:rsidR="00E84557">
        <w:rPr>
          <w:rFonts w:hint="eastAsia"/>
        </w:rPr>
        <w:t>。しかし、</w:t>
      </w:r>
      <w:r w:rsidR="00DC38A2">
        <w:rPr>
          <w:rFonts w:hint="eastAsia"/>
        </w:rPr>
        <w:t>行政機関の</w:t>
      </w:r>
      <w:r w:rsidR="00E84557">
        <w:rPr>
          <w:rFonts w:hint="eastAsia"/>
        </w:rPr>
        <w:t>各部局で</w:t>
      </w:r>
      <w:r w:rsidR="00DC38A2">
        <w:rPr>
          <w:rFonts w:hint="eastAsia"/>
        </w:rPr>
        <w:t>制度</w:t>
      </w:r>
      <w:r w:rsidR="00BE7063">
        <w:rPr>
          <w:rFonts w:hint="eastAsia"/>
        </w:rPr>
        <w:t>毎</w:t>
      </w:r>
      <w:r w:rsidR="00DC38A2">
        <w:rPr>
          <w:rFonts w:hint="eastAsia"/>
        </w:rPr>
        <w:t>に</w:t>
      </w:r>
      <w:r w:rsidR="00751D6F">
        <w:rPr>
          <w:rFonts w:hint="eastAsia"/>
        </w:rPr>
        <w:t>独自に</w:t>
      </w:r>
      <w:r w:rsidR="00E84557">
        <w:rPr>
          <w:rFonts w:hint="eastAsia"/>
        </w:rPr>
        <w:t>作成されていることが多く、それを組織全体の知識として活用することができていませんでした。</w:t>
      </w:r>
    </w:p>
    <w:p w14:paraId="7D051C8F" w14:textId="15FDA87D" w:rsidR="00967D01" w:rsidRDefault="00E84557" w:rsidP="002C0886">
      <w:r>
        <w:rPr>
          <w:rFonts w:hint="eastAsia"/>
        </w:rPr>
        <w:t>また、類似の事例集を地方公共団体などが作成していた場合にも、書式が</w:t>
      </w:r>
      <w:r w:rsidR="002B3E17">
        <w:rPr>
          <w:rFonts w:hint="eastAsia"/>
        </w:rPr>
        <w:t>異なることもあり、</w:t>
      </w:r>
      <w:r>
        <w:rPr>
          <w:rFonts w:hint="eastAsia"/>
        </w:rPr>
        <w:t>一緒に活用することが難しい状況でした。</w:t>
      </w:r>
      <w:r w:rsidR="00967D01">
        <w:rPr>
          <w:rFonts w:hint="eastAsia"/>
        </w:rPr>
        <w:t>そのため、複数の</w:t>
      </w:r>
      <w:r w:rsidR="003A0D4D">
        <w:rPr>
          <w:rFonts w:hint="eastAsia"/>
        </w:rPr>
        <w:t>事例集の</w:t>
      </w:r>
      <w:r w:rsidR="00967D01">
        <w:rPr>
          <w:rFonts w:hint="eastAsia"/>
        </w:rPr>
        <w:t>データを</w:t>
      </w:r>
      <w:r w:rsidR="005C36D8">
        <w:rPr>
          <w:rFonts w:hint="eastAsia"/>
        </w:rPr>
        <w:t>組合せ</w:t>
      </w:r>
      <w:r w:rsidR="00967D01">
        <w:rPr>
          <w:rFonts w:hint="eastAsia"/>
        </w:rPr>
        <w:t>て使用したり、AI等で分析</w:t>
      </w:r>
      <w:r w:rsidR="00BE7063">
        <w:rPr>
          <w:rFonts w:hint="eastAsia"/>
        </w:rPr>
        <w:t>したりすること</w:t>
      </w:r>
      <w:r w:rsidR="00002D93">
        <w:rPr>
          <w:rFonts w:hint="eastAsia"/>
        </w:rPr>
        <w:t>が難しく</w:t>
      </w:r>
      <w:r w:rsidR="00967D01">
        <w:rPr>
          <w:rFonts w:hint="eastAsia"/>
        </w:rPr>
        <w:t>、</w:t>
      </w:r>
      <w:r w:rsidR="00475896">
        <w:rPr>
          <w:rFonts w:hint="eastAsia"/>
        </w:rPr>
        <w:t>十分に管理・活用されていない状況にありました。</w:t>
      </w:r>
    </w:p>
    <w:p w14:paraId="7D9A585D" w14:textId="54DAF4FB" w:rsidR="00485E32" w:rsidRPr="00485E32" w:rsidRDefault="0095647B" w:rsidP="00E02033">
      <w:pPr>
        <w:pStyle w:val="2"/>
      </w:pPr>
      <w:bookmarkStart w:id="16" w:name="_Toc99385957"/>
      <w:r w:rsidRPr="00485E32">
        <w:rPr>
          <w:rFonts w:hint="eastAsia"/>
        </w:rPr>
        <w:t>課題</w:t>
      </w:r>
      <w:bookmarkEnd w:id="16"/>
    </w:p>
    <w:p w14:paraId="6D752026" w14:textId="0309EFAF" w:rsidR="00485E32" w:rsidRDefault="00A75C69" w:rsidP="00E02033">
      <w:r>
        <w:rPr>
          <w:rFonts w:hint="eastAsia"/>
        </w:rPr>
        <w:t>これまで</w:t>
      </w:r>
      <w:r w:rsidR="009E6219">
        <w:rPr>
          <w:rFonts w:hint="eastAsia"/>
        </w:rPr>
        <w:t>事例集の書式</w:t>
      </w:r>
      <w:r w:rsidR="00C26C68">
        <w:rPr>
          <w:rFonts w:hint="eastAsia"/>
        </w:rPr>
        <w:t>は</w:t>
      </w:r>
      <w:r w:rsidR="006327E5">
        <w:rPr>
          <w:rFonts w:hint="eastAsia"/>
        </w:rPr>
        <w:t>統一されておらず</w:t>
      </w:r>
      <w:r w:rsidR="00C26C68">
        <w:rPr>
          <w:rFonts w:hint="eastAsia"/>
        </w:rPr>
        <w:t>、複数の事例集を集めても比較や検索などが行いにくいという</w:t>
      </w:r>
      <w:r>
        <w:rPr>
          <w:rFonts w:hint="eastAsia"/>
        </w:rPr>
        <w:t>課題</w:t>
      </w:r>
      <w:r w:rsidR="00C26C68">
        <w:rPr>
          <w:rFonts w:hint="eastAsia"/>
        </w:rPr>
        <w:t>がありました。また、記述欄を項目立てず自由記述とした</w:t>
      </w:r>
      <w:r w:rsidR="00475896">
        <w:rPr>
          <w:rFonts w:hint="eastAsia"/>
        </w:rPr>
        <w:t>場合には、取り組みのポイントなど</w:t>
      </w:r>
      <w:r w:rsidR="00D964E1">
        <w:rPr>
          <w:rFonts w:hint="eastAsia"/>
        </w:rPr>
        <w:t>分析に</w:t>
      </w:r>
      <w:r w:rsidR="00475896">
        <w:rPr>
          <w:rFonts w:hint="eastAsia"/>
        </w:rPr>
        <w:t>必要な事例内容が明確に記載されないことがあり</w:t>
      </w:r>
      <w:r w:rsidR="00C26C68">
        <w:rPr>
          <w:rFonts w:hint="eastAsia"/>
        </w:rPr>
        <w:t>、ノウハウとしての価値が十分に発揮できていない場合がありました。</w:t>
      </w:r>
    </w:p>
    <w:p w14:paraId="42EFED9C" w14:textId="5B95D661" w:rsidR="003A0D4D" w:rsidRDefault="003A0D4D" w:rsidP="00E02033"/>
    <w:p w14:paraId="643080F7" w14:textId="2F3CCEAA" w:rsidR="00751D6F" w:rsidRDefault="00751D6F" w:rsidP="00592043">
      <w:pPr>
        <w:pStyle w:val="aff6"/>
        <w:numPr>
          <w:ilvl w:val="0"/>
          <w:numId w:val="20"/>
        </w:numPr>
        <w:ind w:leftChars="0"/>
      </w:pPr>
      <w:r>
        <w:rPr>
          <w:rFonts w:hint="eastAsia"/>
        </w:rPr>
        <w:t>事例作成者</w:t>
      </w:r>
      <w:r w:rsidR="00B65C6A">
        <w:rPr>
          <w:rFonts w:hint="eastAsia"/>
        </w:rPr>
        <w:t>にとっての</w:t>
      </w:r>
      <w:r>
        <w:rPr>
          <w:rFonts w:hint="eastAsia"/>
        </w:rPr>
        <w:t>課題</w:t>
      </w:r>
    </w:p>
    <w:p w14:paraId="00298068" w14:textId="1230CD2D" w:rsidR="00751D6F" w:rsidRDefault="00751D6F" w:rsidP="00592043">
      <w:pPr>
        <w:pStyle w:val="aff6"/>
        <w:numPr>
          <w:ilvl w:val="1"/>
          <w:numId w:val="20"/>
        </w:numPr>
        <w:ind w:leftChars="0"/>
      </w:pPr>
      <w:r>
        <w:rPr>
          <w:rFonts w:hint="eastAsia"/>
        </w:rPr>
        <w:t>取り組み内容の記述欄</w:t>
      </w:r>
      <w:r w:rsidR="00507F3E">
        <w:rPr>
          <w:rFonts w:hint="eastAsia"/>
        </w:rPr>
        <w:t>に</w:t>
      </w:r>
      <w:r>
        <w:rPr>
          <w:rFonts w:hint="eastAsia"/>
        </w:rPr>
        <w:t>何を書いてよいのかわからない</w:t>
      </w:r>
    </w:p>
    <w:p w14:paraId="56729451" w14:textId="50A6AFC3" w:rsidR="00751D6F" w:rsidRDefault="00751D6F" w:rsidP="00592043">
      <w:pPr>
        <w:pStyle w:val="aff6"/>
        <w:numPr>
          <w:ilvl w:val="0"/>
          <w:numId w:val="20"/>
        </w:numPr>
        <w:ind w:leftChars="0"/>
      </w:pPr>
      <w:r>
        <w:rPr>
          <w:rFonts w:hint="eastAsia"/>
        </w:rPr>
        <w:t>事例集編集者</w:t>
      </w:r>
      <w:r w:rsidR="00615275">
        <w:rPr>
          <w:rFonts w:hint="eastAsia"/>
        </w:rPr>
        <w:t>にとっての</w:t>
      </w:r>
      <w:r>
        <w:rPr>
          <w:rFonts w:hint="eastAsia"/>
        </w:rPr>
        <w:t>課題</w:t>
      </w:r>
    </w:p>
    <w:p w14:paraId="2C910F43" w14:textId="30FA4818" w:rsidR="00751D6F" w:rsidRDefault="00751D6F" w:rsidP="00592043">
      <w:pPr>
        <w:pStyle w:val="aff6"/>
        <w:numPr>
          <w:ilvl w:val="1"/>
          <w:numId w:val="20"/>
        </w:numPr>
        <w:ind w:leftChars="0"/>
      </w:pPr>
      <w:r>
        <w:rPr>
          <w:rFonts w:hint="eastAsia"/>
        </w:rPr>
        <w:t>各事例の記述レベルが異なる</w:t>
      </w:r>
    </w:p>
    <w:p w14:paraId="5CD1C91B" w14:textId="51439497" w:rsidR="00751D6F" w:rsidRDefault="00751D6F" w:rsidP="00592043">
      <w:pPr>
        <w:pStyle w:val="aff6"/>
        <w:numPr>
          <w:ilvl w:val="1"/>
          <w:numId w:val="20"/>
        </w:numPr>
        <w:ind w:leftChars="0"/>
      </w:pPr>
      <w:r>
        <w:rPr>
          <w:rFonts w:hint="eastAsia"/>
        </w:rPr>
        <w:t>重要なポイントが書</w:t>
      </w:r>
      <w:r w:rsidR="00BE7063">
        <w:rPr>
          <w:rFonts w:hint="eastAsia"/>
        </w:rPr>
        <w:t>かれて</w:t>
      </w:r>
      <w:r>
        <w:rPr>
          <w:rFonts w:hint="eastAsia"/>
        </w:rPr>
        <w:t>いないことがある</w:t>
      </w:r>
    </w:p>
    <w:p w14:paraId="3607FD30" w14:textId="25E2720C" w:rsidR="00751D6F" w:rsidRDefault="00751D6F" w:rsidP="00592043">
      <w:pPr>
        <w:pStyle w:val="aff6"/>
        <w:numPr>
          <w:ilvl w:val="0"/>
          <w:numId w:val="20"/>
        </w:numPr>
        <w:ind w:leftChars="0"/>
      </w:pPr>
      <w:r>
        <w:rPr>
          <w:rFonts w:hint="eastAsia"/>
        </w:rPr>
        <w:t>事例</w:t>
      </w:r>
      <w:r w:rsidR="00A40B84">
        <w:rPr>
          <w:rFonts w:hint="eastAsia"/>
        </w:rPr>
        <w:t>集</w:t>
      </w:r>
      <w:r>
        <w:rPr>
          <w:rFonts w:hint="eastAsia"/>
        </w:rPr>
        <w:t>の利用者</w:t>
      </w:r>
      <w:r w:rsidR="00615275">
        <w:rPr>
          <w:rFonts w:hint="eastAsia"/>
        </w:rPr>
        <w:t>にとっての</w:t>
      </w:r>
      <w:r>
        <w:rPr>
          <w:rFonts w:hint="eastAsia"/>
        </w:rPr>
        <w:t>課題</w:t>
      </w:r>
    </w:p>
    <w:p w14:paraId="387EDA66" w14:textId="5093CD0A" w:rsidR="00751D6F" w:rsidRDefault="00751D6F" w:rsidP="00592043">
      <w:pPr>
        <w:pStyle w:val="aff6"/>
        <w:numPr>
          <w:ilvl w:val="1"/>
          <w:numId w:val="20"/>
        </w:numPr>
        <w:ind w:leftChars="0"/>
      </w:pPr>
      <w:r>
        <w:rPr>
          <w:rFonts w:hint="eastAsia"/>
        </w:rPr>
        <w:t>目的に合わせて事例を検索しにくい</w:t>
      </w:r>
    </w:p>
    <w:p w14:paraId="3BC6E019" w14:textId="2CD8E572" w:rsidR="00751D6F" w:rsidRDefault="00751D6F" w:rsidP="00592043">
      <w:pPr>
        <w:pStyle w:val="aff6"/>
        <w:numPr>
          <w:ilvl w:val="1"/>
          <w:numId w:val="20"/>
        </w:numPr>
        <w:ind w:leftChars="0"/>
      </w:pPr>
      <w:r>
        <w:rPr>
          <w:rFonts w:hint="eastAsia"/>
        </w:rPr>
        <w:t>事例</w:t>
      </w:r>
      <w:r w:rsidR="0071694C">
        <w:rPr>
          <w:rFonts w:hint="eastAsia"/>
        </w:rPr>
        <w:t>によって</w:t>
      </w:r>
      <w:r>
        <w:rPr>
          <w:rFonts w:hint="eastAsia"/>
        </w:rPr>
        <w:t>記述が異なり、知りたいポイントがわかりにくい</w:t>
      </w:r>
    </w:p>
    <w:p w14:paraId="69CA88FA" w14:textId="53CEB21E" w:rsidR="00751D6F" w:rsidRPr="00751D6F" w:rsidRDefault="00751D6F" w:rsidP="00592043">
      <w:pPr>
        <w:pStyle w:val="aff6"/>
        <w:numPr>
          <w:ilvl w:val="1"/>
          <w:numId w:val="20"/>
        </w:numPr>
        <w:ind w:leftChars="0"/>
      </w:pPr>
      <w:r>
        <w:rPr>
          <w:rFonts w:hint="eastAsia"/>
        </w:rPr>
        <w:t>知りたいポイントが書</w:t>
      </w:r>
      <w:r w:rsidR="0001129F">
        <w:rPr>
          <w:rFonts w:hint="eastAsia"/>
        </w:rPr>
        <w:t>かれ</w:t>
      </w:r>
      <w:r>
        <w:rPr>
          <w:rFonts w:hint="eastAsia"/>
        </w:rPr>
        <w:t>ていない</w:t>
      </w:r>
    </w:p>
    <w:p w14:paraId="769E0120" w14:textId="0CF6B27A" w:rsidR="00F44661" w:rsidRDefault="00F511E3" w:rsidP="00E02033">
      <w:pPr>
        <w:pStyle w:val="2"/>
      </w:pPr>
      <w:bookmarkStart w:id="17" w:name="_Toc99385958"/>
      <w:r>
        <w:rPr>
          <w:rFonts w:hint="eastAsia"/>
        </w:rPr>
        <w:t>投資対効果</w:t>
      </w:r>
      <w:bookmarkEnd w:id="17"/>
    </w:p>
    <w:p w14:paraId="4E259725" w14:textId="5121BB2A" w:rsidR="00991E9C" w:rsidRDefault="00F511E3" w:rsidP="00F24E1E">
      <w:r>
        <w:rPr>
          <w:rFonts w:hint="eastAsia"/>
        </w:rPr>
        <w:t>事例集を作成するには</w:t>
      </w:r>
      <w:r w:rsidR="003A0D4D">
        <w:rPr>
          <w:rFonts w:hint="eastAsia"/>
        </w:rPr>
        <w:t>企画</w:t>
      </w:r>
      <w:r>
        <w:rPr>
          <w:rFonts w:hint="eastAsia"/>
        </w:rPr>
        <w:t>、作成、編集、印刷・配布</w:t>
      </w:r>
      <w:r w:rsidR="00951AAC">
        <w:rPr>
          <w:rFonts w:hint="eastAsia"/>
        </w:rPr>
        <w:t>等の</w:t>
      </w:r>
      <w:r w:rsidR="00DD6D76">
        <w:rPr>
          <w:rFonts w:hint="eastAsia"/>
        </w:rPr>
        <w:t>コスト</w:t>
      </w:r>
      <w:r>
        <w:rPr>
          <w:rFonts w:hint="eastAsia"/>
        </w:rPr>
        <w:t>がかかります。単に事例集を作るだけではなく、検索性を高め、</w:t>
      </w:r>
      <w:r w:rsidR="008D789A">
        <w:rPr>
          <w:rFonts w:hint="eastAsia"/>
        </w:rPr>
        <w:t>見てもらい、</w:t>
      </w:r>
      <w:r>
        <w:rPr>
          <w:rFonts w:hint="eastAsia"/>
        </w:rPr>
        <w:t>使いこなしてもらうことで、事例集の価値を</w:t>
      </w:r>
      <w:r w:rsidR="00951AAC">
        <w:rPr>
          <w:rFonts w:hint="eastAsia"/>
        </w:rPr>
        <w:t>より</w:t>
      </w:r>
      <w:r>
        <w:rPr>
          <w:rFonts w:hint="eastAsia"/>
        </w:rPr>
        <w:t>高めることができます。</w:t>
      </w:r>
    </w:p>
    <w:p w14:paraId="43B879FA" w14:textId="67E90FBC" w:rsidR="00F511E3" w:rsidRDefault="00F511E3" w:rsidP="00F24E1E">
      <w:pPr>
        <w:rPr>
          <w:rFonts w:hAnsiTheme="majorHAnsi" w:cstheme="majorBidi"/>
          <w:szCs w:val="24"/>
        </w:rPr>
      </w:pPr>
      <w:r>
        <w:rPr>
          <w:rFonts w:hint="eastAsia"/>
        </w:rPr>
        <w:t>既存の事例集フォーマット</w:t>
      </w:r>
      <w:r w:rsidR="00C43859">
        <w:rPr>
          <w:rFonts w:hint="eastAsia"/>
        </w:rPr>
        <w:t>を</w:t>
      </w:r>
      <w:r>
        <w:rPr>
          <w:rFonts w:hint="eastAsia"/>
        </w:rPr>
        <w:t>本事例データ</w:t>
      </w:r>
      <w:r w:rsidR="00DD6D76">
        <w:rPr>
          <w:rFonts w:hint="eastAsia"/>
        </w:rPr>
        <w:t>モデル</w:t>
      </w:r>
      <w:r>
        <w:rPr>
          <w:rFonts w:hint="eastAsia"/>
        </w:rPr>
        <w:t>に合わせることで、従</w:t>
      </w:r>
      <w:r>
        <w:rPr>
          <w:rFonts w:hint="eastAsia"/>
        </w:rPr>
        <w:lastRenderedPageBreak/>
        <w:t>来とほぼ同じ投資で、</w:t>
      </w:r>
      <w:r w:rsidR="00951AAC">
        <w:rPr>
          <w:rFonts w:hint="eastAsia"/>
        </w:rPr>
        <w:t>より多くの</w:t>
      </w:r>
      <w:r>
        <w:rPr>
          <w:rFonts w:hint="eastAsia"/>
        </w:rPr>
        <w:t>政策効果</w:t>
      </w:r>
      <w:r w:rsidR="00BE7063">
        <w:rPr>
          <w:rFonts w:hint="eastAsia"/>
        </w:rPr>
        <w:t>を</w:t>
      </w:r>
      <w:r>
        <w:rPr>
          <w:rFonts w:hint="eastAsia"/>
        </w:rPr>
        <w:t>あげることができるようになります。</w:t>
      </w:r>
    </w:p>
    <w:p w14:paraId="269E0E4E" w14:textId="4722C86A" w:rsidR="00F44661" w:rsidRPr="0062765D" w:rsidRDefault="00F44661" w:rsidP="00E02033">
      <w:pPr>
        <w:pStyle w:val="1"/>
      </w:pPr>
      <w:bookmarkStart w:id="18" w:name="_Toc99385959"/>
      <w:r>
        <w:rPr>
          <w:rFonts w:hint="eastAsia"/>
        </w:rPr>
        <w:t>目的</w:t>
      </w:r>
      <w:r w:rsidR="009E6219">
        <w:rPr>
          <w:rFonts w:hint="eastAsia"/>
        </w:rPr>
        <w:t>と概要</w:t>
      </w:r>
      <w:bookmarkEnd w:id="18"/>
    </w:p>
    <w:p w14:paraId="63798D24" w14:textId="1C6F5823" w:rsidR="00F44661" w:rsidRPr="009E6219" w:rsidRDefault="009E6219" w:rsidP="00E02033">
      <w:pPr>
        <w:pStyle w:val="2"/>
      </w:pPr>
      <w:bookmarkStart w:id="19" w:name="_Toc99385960"/>
      <w:r>
        <w:rPr>
          <w:rFonts w:hint="eastAsia"/>
        </w:rPr>
        <w:t>目的</w:t>
      </w:r>
      <w:bookmarkEnd w:id="19"/>
    </w:p>
    <w:p w14:paraId="4EE7D7F2" w14:textId="64A98E6E" w:rsidR="00B446A6" w:rsidRDefault="00F50BC2" w:rsidP="00E02033">
      <w:r w:rsidRPr="0062765D">
        <w:rPr>
          <w:rFonts w:hint="eastAsia"/>
        </w:rPr>
        <w:t>行政機関をはじめ多くの</w:t>
      </w:r>
      <w:r w:rsidR="00025977" w:rsidRPr="0062765D">
        <w:rPr>
          <w:rFonts w:hint="eastAsia"/>
        </w:rPr>
        <w:t>組織でノウハウ継承や活動促進のために</w:t>
      </w:r>
      <w:r w:rsidR="003A0D4D">
        <w:rPr>
          <w:rFonts w:hint="eastAsia"/>
        </w:rPr>
        <w:t>事例集を</w:t>
      </w:r>
      <w:r w:rsidR="00912662" w:rsidRPr="0062765D">
        <w:rPr>
          <w:rFonts w:hint="eastAsia"/>
        </w:rPr>
        <w:t>作成して</w:t>
      </w:r>
      <w:r w:rsidR="00025977" w:rsidRPr="0062765D">
        <w:rPr>
          <w:rFonts w:hint="eastAsia"/>
        </w:rPr>
        <w:t>い</w:t>
      </w:r>
      <w:r w:rsidR="003A0D4D">
        <w:rPr>
          <w:rFonts w:hint="eastAsia"/>
        </w:rPr>
        <w:t>ます。</w:t>
      </w:r>
      <w:r w:rsidR="006B5D19">
        <w:rPr>
          <w:rFonts w:hint="eastAsia"/>
        </w:rPr>
        <w:t>本</w:t>
      </w:r>
      <w:r w:rsidR="001901D2">
        <w:rPr>
          <w:rFonts w:hint="eastAsia"/>
        </w:rPr>
        <w:t>データモデル</w:t>
      </w:r>
      <w:r w:rsidR="0062765D">
        <w:rPr>
          <w:rFonts w:hint="eastAsia"/>
        </w:rPr>
        <w:t>に沿って</w:t>
      </w:r>
      <w:r w:rsidR="003A0D4D">
        <w:rPr>
          <w:rFonts w:hint="eastAsia"/>
        </w:rPr>
        <w:t>記述内容</w:t>
      </w:r>
      <w:r w:rsidR="00F44661" w:rsidRPr="0062765D">
        <w:rPr>
          <w:rFonts w:hint="eastAsia"/>
        </w:rPr>
        <w:t>を</w:t>
      </w:r>
      <w:r w:rsidR="00126786">
        <w:rPr>
          <w:rFonts w:hint="eastAsia"/>
        </w:rPr>
        <w:t>整える</w:t>
      </w:r>
      <w:r w:rsidR="006B5D19">
        <w:rPr>
          <w:rFonts w:hint="eastAsia"/>
        </w:rPr>
        <w:t>ことで、事例作成者の作成作業</w:t>
      </w:r>
      <w:r w:rsidR="00093E44" w:rsidRPr="0062765D">
        <w:rPr>
          <w:rFonts w:hint="eastAsia"/>
        </w:rPr>
        <w:t>における時間と手間を大幅に削減するとともに、</w:t>
      </w:r>
      <w:r w:rsidR="0062765D" w:rsidRPr="0062765D">
        <w:rPr>
          <w:rFonts w:hint="eastAsia"/>
        </w:rPr>
        <w:t>必要な</w:t>
      </w:r>
      <w:r w:rsidR="00126786">
        <w:rPr>
          <w:rFonts w:hint="eastAsia"/>
        </w:rPr>
        <w:t>情報を抜け漏れなく入力</w:t>
      </w:r>
      <w:r w:rsidR="0062765D">
        <w:rPr>
          <w:rFonts w:hint="eastAsia"/>
        </w:rPr>
        <w:t>できるよう</w:t>
      </w:r>
      <w:r w:rsidR="006B5D19">
        <w:rPr>
          <w:rFonts w:hint="eastAsia"/>
        </w:rPr>
        <w:t>に</w:t>
      </w:r>
      <w:r w:rsidR="002830AA">
        <w:rPr>
          <w:rFonts w:hint="eastAsia"/>
        </w:rPr>
        <w:t>なりま</w:t>
      </w:r>
      <w:r w:rsidR="00751D6F">
        <w:rPr>
          <w:rFonts w:hint="eastAsia"/>
        </w:rPr>
        <w:t>す</w:t>
      </w:r>
      <w:r w:rsidR="00126786">
        <w:rPr>
          <w:rFonts w:hint="eastAsia"/>
        </w:rPr>
        <w:t>。</w:t>
      </w:r>
    </w:p>
    <w:p w14:paraId="071F6103" w14:textId="1FF08ADD" w:rsidR="009E6219" w:rsidRPr="009E6219" w:rsidRDefault="00126786" w:rsidP="00E02033">
      <w:r>
        <w:rPr>
          <w:rFonts w:hint="eastAsia"/>
        </w:rPr>
        <w:t>また</w:t>
      </w:r>
      <w:r w:rsidR="009E6219">
        <w:rPr>
          <w:rFonts w:hint="eastAsia"/>
        </w:rPr>
        <w:t>、</w:t>
      </w:r>
      <w:r w:rsidR="004E227E">
        <w:rPr>
          <w:rFonts w:hint="eastAsia"/>
        </w:rPr>
        <w:t>本データモデル</w:t>
      </w:r>
      <w:r w:rsidR="003A0D4D">
        <w:rPr>
          <w:rFonts w:hint="eastAsia"/>
        </w:rPr>
        <w:t>を使うことで</w:t>
      </w:r>
      <w:r>
        <w:rPr>
          <w:rFonts w:hint="eastAsia"/>
        </w:rPr>
        <w:t>必要な事例を正しく素早く検索でき</w:t>
      </w:r>
      <w:r w:rsidR="00751D6F">
        <w:rPr>
          <w:rFonts w:hint="eastAsia"/>
        </w:rPr>
        <w:t>るように</w:t>
      </w:r>
      <w:r w:rsidR="000B0D64">
        <w:rPr>
          <w:rFonts w:hint="eastAsia"/>
        </w:rPr>
        <w:t>なり</w:t>
      </w:r>
      <w:r w:rsidR="00751D6F">
        <w:rPr>
          <w:rFonts w:hint="eastAsia"/>
        </w:rPr>
        <w:t>ます</w:t>
      </w:r>
      <w:r w:rsidR="0062765D">
        <w:rPr>
          <w:rFonts w:hint="eastAsia"/>
        </w:rPr>
        <w:t>。</w:t>
      </w:r>
      <w:r w:rsidR="00751D6F">
        <w:rPr>
          <w:rFonts w:hint="eastAsia"/>
        </w:rPr>
        <w:t>これらを通じて、</w:t>
      </w:r>
      <w:r w:rsidR="006B5D19">
        <w:rPr>
          <w:rFonts w:hint="eastAsia"/>
        </w:rPr>
        <w:t>事例の活用を広げ</w:t>
      </w:r>
      <w:r w:rsidR="00751D6F">
        <w:rPr>
          <w:rFonts w:hint="eastAsia"/>
        </w:rPr>
        <w:t>、効率化の促進や社会全体の活性化を図る</w:t>
      </w:r>
      <w:r w:rsidR="006B5D19">
        <w:rPr>
          <w:rFonts w:hint="eastAsia"/>
        </w:rPr>
        <w:t>ことを目的としています</w:t>
      </w:r>
      <w:r w:rsidR="009E6219">
        <w:rPr>
          <w:rFonts w:hint="eastAsia"/>
        </w:rPr>
        <w:t>。</w:t>
      </w:r>
    </w:p>
    <w:p w14:paraId="650C1CFA" w14:textId="3283A870" w:rsidR="00B14080" w:rsidRPr="004A6D0A" w:rsidRDefault="009E6219" w:rsidP="00E02033">
      <w:pPr>
        <w:pStyle w:val="2"/>
      </w:pPr>
      <w:bookmarkStart w:id="20" w:name="_Toc99385961"/>
      <w:r w:rsidRPr="004A6D0A">
        <w:rPr>
          <w:rFonts w:hint="eastAsia"/>
        </w:rPr>
        <w:t>概要</w:t>
      </w:r>
      <w:bookmarkEnd w:id="20"/>
    </w:p>
    <w:p w14:paraId="7FAC9D5E" w14:textId="6B7AC596" w:rsidR="009E6219" w:rsidRDefault="00C93987" w:rsidP="00780D4C">
      <w:r>
        <w:rPr>
          <w:rFonts w:hint="eastAsia"/>
        </w:rPr>
        <w:t>具体的には、</w:t>
      </w:r>
      <w:r w:rsidR="009E6219">
        <w:rPr>
          <w:rFonts w:hint="eastAsia"/>
        </w:rPr>
        <w:t>事例集に含まれる定型的な部分を共通書式化するとともに、事例の</w:t>
      </w:r>
      <w:r>
        <w:rPr>
          <w:rFonts w:hint="eastAsia"/>
        </w:rPr>
        <w:t>内容を細分化</w:t>
      </w:r>
      <w:r w:rsidR="009E6219">
        <w:rPr>
          <w:rFonts w:hint="eastAsia"/>
        </w:rPr>
        <w:t>して、項目毎に事例を記述</w:t>
      </w:r>
      <w:r w:rsidR="006B5D19">
        <w:rPr>
          <w:rFonts w:hint="eastAsia"/>
        </w:rPr>
        <w:t>できるようにしています</w:t>
      </w:r>
      <w:r w:rsidR="00B14080">
        <w:rPr>
          <w:rFonts w:hint="eastAsia"/>
        </w:rPr>
        <w:t>。</w:t>
      </w:r>
      <w:r w:rsidR="006B5D19">
        <w:rPr>
          <w:rFonts w:hint="eastAsia"/>
        </w:rPr>
        <w:t>以下に従来書式との変更点の概要を記載します。</w:t>
      </w:r>
    </w:p>
    <w:p w14:paraId="742C4CE5" w14:textId="77777777" w:rsidR="00284C0D" w:rsidRDefault="000C4129" w:rsidP="004A6D0A">
      <w:pPr>
        <w:pStyle w:val="a1"/>
        <w:keepNext/>
        <w:ind w:firstLine="240"/>
        <w:jc w:val="center"/>
      </w:pPr>
      <w:r w:rsidRPr="000C4129">
        <w:rPr>
          <w:noProof/>
        </w:rPr>
        <w:drawing>
          <wp:inline distT="0" distB="0" distL="0" distR="0" wp14:anchorId="18D30E7F" wp14:editId="04F569F3">
            <wp:extent cx="5146158" cy="3924370"/>
            <wp:effectExtent l="0" t="0" r="0" b="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61554" cy="3936111"/>
                    </a:xfrm>
                    <a:prstGeom prst="rect">
                      <a:avLst/>
                    </a:prstGeom>
                    <a:noFill/>
                    <a:ln>
                      <a:noFill/>
                    </a:ln>
                  </pic:spPr>
                </pic:pic>
              </a:graphicData>
            </a:graphic>
          </wp:inline>
        </w:drawing>
      </w:r>
    </w:p>
    <w:p w14:paraId="408C6A0E" w14:textId="06F76B3C" w:rsidR="009E6219" w:rsidRDefault="00284C0D"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1</w:t>
      </w:r>
      <w:r>
        <w:fldChar w:fldCharType="end"/>
      </w:r>
      <w:r>
        <w:rPr>
          <w:rFonts w:hint="eastAsia"/>
        </w:rPr>
        <w:t xml:space="preserve">　</w:t>
      </w:r>
      <w:r w:rsidR="0013068B">
        <w:rPr>
          <w:rFonts w:hint="eastAsia"/>
        </w:rPr>
        <w:t>事例データの構造</w:t>
      </w:r>
    </w:p>
    <w:p w14:paraId="4587CAE1" w14:textId="77777777" w:rsidR="0013068B" w:rsidRDefault="0013068B" w:rsidP="00526318">
      <w:pPr>
        <w:pStyle w:val="a1"/>
        <w:ind w:firstLine="240"/>
      </w:pPr>
    </w:p>
    <w:p w14:paraId="630AF44C" w14:textId="314F3A6B" w:rsidR="000C4129" w:rsidRDefault="009E6219" w:rsidP="00B43CCA">
      <w:r>
        <w:rPr>
          <w:rFonts w:hint="eastAsia"/>
        </w:rPr>
        <w:t>上記では、</w:t>
      </w:r>
      <w:r w:rsidR="000C4129">
        <w:rPr>
          <w:rFonts w:hint="eastAsia"/>
        </w:rPr>
        <w:t>内容の記述欄が細分化したため</w:t>
      </w:r>
      <w:r w:rsidR="006B5D19">
        <w:rPr>
          <w:rFonts w:hint="eastAsia"/>
        </w:rPr>
        <w:t>記述項目が増えて入力の手間が増えたように見えますが</w:t>
      </w:r>
      <w:r w:rsidR="00B14080">
        <w:rPr>
          <w:rFonts w:hint="eastAsia"/>
        </w:rPr>
        <w:t>、</w:t>
      </w:r>
      <w:r>
        <w:rPr>
          <w:rFonts w:hint="eastAsia"/>
        </w:rPr>
        <w:t>実際には</w:t>
      </w:r>
      <w:r w:rsidR="000C4129">
        <w:rPr>
          <w:rFonts w:hint="eastAsia"/>
        </w:rPr>
        <w:t>各データ項目の内容毎に</w:t>
      </w:r>
      <w:r>
        <w:rPr>
          <w:rFonts w:hint="eastAsia"/>
        </w:rPr>
        <w:t>対話形式で記述していく</w:t>
      </w:r>
      <w:r w:rsidR="003E7E10">
        <w:rPr>
          <w:rFonts w:hint="eastAsia"/>
        </w:rPr>
        <w:t>ことができる</w:t>
      </w:r>
      <w:r w:rsidR="00BE7063">
        <w:rPr>
          <w:rFonts w:hint="eastAsia"/>
        </w:rPr>
        <w:t>ため</w:t>
      </w:r>
      <w:r w:rsidR="003A0D4D">
        <w:rPr>
          <w:rFonts w:hint="eastAsia"/>
        </w:rPr>
        <w:t>、</w:t>
      </w:r>
      <w:r w:rsidR="006B5D19">
        <w:rPr>
          <w:rFonts w:hint="eastAsia"/>
        </w:rPr>
        <w:t>入力は容易になり、読み手にもわかりやすくなるといった利点があります</w:t>
      </w:r>
      <w:r w:rsidR="00B14080">
        <w:rPr>
          <w:rFonts w:hint="eastAsia"/>
        </w:rPr>
        <w:t>。</w:t>
      </w:r>
    </w:p>
    <w:p w14:paraId="39021B44" w14:textId="2D807C4D" w:rsidR="0013068B" w:rsidRDefault="00CC5D34" w:rsidP="0013068B">
      <w:pPr>
        <w:pStyle w:val="a1"/>
        <w:keepNext/>
        <w:ind w:firstLine="240"/>
        <w:jc w:val="center"/>
      </w:pPr>
      <w:r w:rsidRPr="00CC5D34">
        <w:rPr>
          <w:noProof/>
        </w:rPr>
        <w:drawing>
          <wp:inline distT="0" distB="0" distL="0" distR="0" wp14:anchorId="1E4E1399" wp14:editId="3E4FF39A">
            <wp:extent cx="3870251" cy="2055274"/>
            <wp:effectExtent l="0" t="0" r="0" b="0"/>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889165" cy="2065318"/>
                    </a:xfrm>
                    <a:prstGeom prst="rect">
                      <a:avLst/>
                    </a:prstGeom>
                    <a:noFill/>
                    <a:ln>
                      <a:noFill/>
                    </a:ln>
                  </pic:spPr>
                </pic:pic>
              </a:graphicData>
            </a:graphic>
          </wp:inline>
        </w:drawing>
      </w:r>
    </w:p>
    <w:p w14:paraId="443BF1E4" w14:textId="688C264B" w:rsidR="00DC00C4" w:rsidRDefault="0013068B"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2</w:t>
      </w:r>
      <w:r>
        <w:fldChar w:fldCharType="end"/>
      </w:r>
      <w:r>
        <w:rPr>
          <w:rFonts w:hint="eastAsia"/>
        </w:rPr>
        <w:t xml:space="preserve">　事例データの活用イメージ</w:t>
      </w:r>
    </w:p>
    <w:p w14:paraId="3B718D63" w14:textId="77777777" w:rsidR="008E36B2" w:rsidRDefault="008E36B2" w:rsidP="00526318">
      <w:pPr>
        <w:pStyle w:val="a1"/>
        <w:ind w:firstLine="240"/>
      </w:pPr>
    </w:p>
    <w:p w14:paraId="5A25DFE6" w14:textId="15649856" w:rsidR="00526318" w:rsidRDefault="00526318" w:rsidP="000A21CE">
      <w:r>
        <w:rPr>
          <w:rFonts w:hint="eastAsia"/>
        </w:rPr>
        <w:t>また、</w:t>
      </w:r>
      <w:r w:rsidR="000C4129">
        <w:rPr>
          <w:rFonts w:hint="eastAsia"/>
        </w:rPr>
        <w:t>収集</w:t>
      </w:r>
      <w:r>
        <w:rPr>
          <w:rFonts w:hint="eastAsia"/>
        </w:rPr>
        <w:t>しようとしている事例が</w:t>
      </w:r>
      <w:r w:rsidR="008E36B2">
        <w:rPr>
          <w:rFonts w:hint="eastAsia"/>
        </w:rPr>
        <w:t>この書式</w:t>
      </w:r>
      <w:r w:rsidR="000C4129">
        <w:rPr>
          <w:rFonts w:hint="eastAsia"/>
        </w:rPr>
        <w:t>にあるデータ</w:t>
      </w:r>
      <w:r>
        <w:rPr>
          <w:rFonts w:hint="eastAsia"/>
        </w:rPr>
        <w:t>項目</w:t>
      </w:r>
      <w:r w:rsidR="008E36B2">
        <w:rPr>
          <w:rFonts w:hint="eastAsia"/>
        </w:rPr>
        <w:t>に該当しない場合には、データ項目を追加して事例</w:t>
      </w:r>
      <w:r w:rsidR="00432F1B">
        <w:rPr>
          <w:rFonts w:hint="eastAsia"/>
        </w:rPr>
        <w:t>データモデル</w:t>
      </w:r>
      <w:r w:rsidR="008E36B2">
        <w:rPr>
          <w:rFonts w:hint="eastAsia"/>
        </w:rPr>
        <w:t>を拡張</w:t>
      </w:r>
      <w:r w:rsidR="000C4129">
        <w:rPr>
          <w:rFonts w:hint="eastAsia"/>
        </w:rPr>
        <w:t>する</w:t>
      </w:r>
      <w:r w:rsidR="006B5D19">
        <w:rPr>
          <w:rFonts w:hint="eastAsia"/>
        </w:rPr>
        <w:t>こともできます</w:t>
      </w:r>
      <w:r>
        <w:rPr>
          <w:rFonts w:hint="eastAsia"/>
        </w:rPr>
        <w:t>。</w:t>
      </w:r>
    </w:p>
    <w:p w14:paraId="271B280C" w14:textId="77777777" w:rsidR="008E36B2" w:rsidRPr="008E36B2" w:rsidRDefault="008E36B2" w:rsidP="00526318">
      <w:pPr>
        <w:pStyle w:val="a1"/>
        <w:ind w:firstLine="240"/>
      </w:pPr>
    </w:p>
    <w:p w14:paraId="2D36156B" w14:textId="77777777" w:rsidR="00432F1B" w:rsidRDefault="00996863" w:rsidP="00432F1B">
      <w:pPr>
        <w:pStyle w:val="a1"/>
        <w:keepNext/>
        <w:ind w:firstLine="240"/>
        <w:jc w:val="center"/>
      </w:pPr>
      <w:r w:rsidRPr="00996863">
        <w:rPr>
          <w:rFonts w:hint="eastAsia"/>
          <w:noProof/>
        </w:rPr>
        <w:drawing>
          <wp:inline distT="0" distB="0" distL="0" distR="0" wp14:anchorId="47B52352" wp14:editId="2E1BC18B">
            <wp:extent cx="2998382" cy="2054694"/>
            <wp:effectExtent l="0" t="0" r="0" b="3175"/>
            <wp:docPr id="4" name="図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64627" cy="2100089"/>
                    </a:xfrm>
                    <a:prstGeom prst="rect">
                      <a:avLst/>
                    </a:prstGeom>
                    <a:noFill/>
                    <a:ln>
                      <a:noFill/>
                    </a:ln>
                  </pic:spPr>
                </pic:pic>
              </a:graphicData>
            </a:graphic>
          </wp:inline>
        </w:drawing>
      </w:r>
    </w:p>
    <w:p w14:paraId="65FBE436" w14:textId="1981AE8D" w:rsidR="000D78E4" w:rsidRDefault="00432F1B" w:rsidP="000A21CE">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3</w:t>
      </w:r>
      <w:r>
        <w:fldChar w:fldCharType="end"/>
      </w:r>
      <w:r>
        <w:rPr>
          <w:rFonts w:hint="eastAsia"/>
        </w:rPr>
        <w:t xml:space="preserve">　事例データモデル</w:t>
      </w:r>
      <w:r w:rsidR="000D78E4">
        <w:rPr>
          <w:rFonts w:hint="eastAsia"/>
        </w:rPr>
        <w:t>への項目の追加</w:t>
      </w:r>
    </w:p>
    <w:p w14:paraId="1C103F94" w14:textId="7E7EAF2F" w:rsidR="00D62D13" w:rsidRDefault="0061062D" w:rsidP="003B1BB4">
      <w:r>
        <w:rPr>
          <w:rFonts w:hint="eastAsia"/>
        </w:rPr>
        <w:t>逆に、データ項目が事例にそぐわない場合には、</w:t>
      </w:r>
      <w:r w:rsidR="000D78E4">
        <w:rPr>
          <w:rFonts w:hint="eastAsia"/>
        </w:rPr>
        <w:t>項目自体</w:t>
      </w:r>
      <w:r w:rsidR="004A6D0A">
        <w:rPr>
          <w:rFonts w:hint="eastAsia"/>
        </w:rPr>
        <w:t>を</w:t>
      </w:r>
      <w:r w:rsidR="000D78E4">
        <w:rPr>
          <w:rFonts w:hint="eastAsia"/>
        </w:rPr>
        <w:t>省略</w:t>
      </w:r>
      <w:r w:rsidR="004A6D0A">
        <w:rPr>
          <w:rFonts w:hint="eastAsia"/>
        </w:rPr>
        <w:t>したり</w:t>
      </w:r>
      <w:r>
        <w:rPr>
          <w:rFonts w:hint="eastAsia"/>
        </w:rPr>
        <w:t>空欄にし</w:t>
      </w:r>
      <w:r w:rsidR="004A6D0A">
        <w:rPr>
          <w:rFonts w:hint="eastAsia"/>
        </w:rPr>
        <w:t>たりすることができます。</w:t>
      </w:r>
      <w:r>
        <w:rPr>
          <w:rFonts w:hint="eastAsia"/>
        </w:rPr>
        <w:t>事例集や事例データベースで空欄の事項は</w:t>
      </w:r>
      <w:r w:rsidR="006A6392">
        <w:rPr>
          <w:rFonts w:hint="eastAsia"/>
        </w:rPr>
        <w:t>、</w:t>
      </w:r>
      <w:r w:rsidR="003B1BB4">
        <w:rPr>
          <w:rFonts w:hint="eastAsia"/>
        </w:rPr>
        <w:t>U</w:t>
      </w:r>
      <w:r w:rsidR="003B1BB4">
        <w:t>I</w:t>
      </w:r>
      <w:r w:rsidR="003B1BB4">
        <w:rPr>
          <w:rFonts w:hint="eastAsia"/>
        </w:rPr>
        <w:t>上では</w:t>
      </w:r>
      <w:r>
        <w:rPr>
          <w:rFonts w:hint="eastAsia"/>
        </w:rPr>
        <w:t>データ項目の表示を項目</w:t>
      </w:r>
      <w:r w:rsidR="001702E7">
        <w:rPr>
          <w:rFonts w:hint="eastAsia"/>
        </w:rPr>
        <w:t>も</w:t>
      </w:r>
      <w:r w:rsidR="008603A0">
        <w:rPr>
          <w:rFonts w:hint="eastAsia"/>
        </w:rPr>
        <w:t>含めて</w:t>
      </w:r>
      <w:r>
        <w:rPr>
          <w:rFonts w:hint="eastAsia"/>
        </w:rPr>
        <w:t>非表示にすることですっきり</w:t>
      </w:r>
      <w:r w:rsidR="004A6D0A">
        <w:rPr>
          <w:rFonts w:hint="eastAsia"/>
        </w:rPr>
        <w:t>と</w:t>
      </w:r>
      <w:r>
        <w:rPr>
          <w:rFonts w:hint="eastAsia"/>
        </w:rPr>
        <w:t>表示</w:t>
      </w:r>
      <w:r w:rsidR="004A6D0A">
        <w:rPr>
          <w:rFonts w:hint="eastAsia"/>
        </w:rPr>
        <w:t>させる</w:t>
      </w:r>
      <w:r>
        <w:rPr>
          <w:rFonts w:hint="eastAsia"/>
        </w:rPr>
        <w:t>ことができます。</w:t>
      </w:r>
    </w:p>
    <w:p w14:paraId="5E762673" w14:textId="77777777" w:rsidR="00032BDA" w:rsidRDefault="0061062D" w:rsidP="00032BDA">
      <w:pPr>
        <w:pStyle w:val="a1"/>
        <w:keepNext/>
        <w:ind w:firstLineChars="0" w:firstLine="0"/>
        <w:jc w:val="center"/>
      </w:pPr>
      <w:r w:rsidRPr="0061062D">
        <w:rPr>
          <w:rFonts w:hint="eastAsia"/>
          <w:noProof/>
        </w:rPr>
        <w:drawing>
          <wp:inline distT="0" distB="0" distL="0" distR="0" wp14:anchorId="5333FB6B" wp14:editId="1F38C08B">
            <wp:extent cx="5093647" cy="1924493"/>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112981" cy="1931798"/>
                    </a:xfrm>
                    <a:prstGeom prst="rect">
                      <a:avLst/>
                    </a:prstGeom>
                    <a:noFill/>
                    <a:ln>
                      <a:noFill/>
                    </a:ln>
                  </pic:spPr>
                </pic:pic>
              </a:graphicData>
            </a:graphic>
          </wp:inline>
        </w:drawing>
      </w:r>
    </w:p>
    <w:p w14:paraId="385F127D" w14:textId="3F474737" w:rsidR="0061062D" w:rsidRDefault="00032BDA"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4</w:t>
      </w:r>
      <w:r>
        <w:fldChar w:fldCharType="end"/>
      </w:r>
      <w:r>
        <w:rPr>
          <w:rFonts w:hint="eastAsia"/>
        </w:rPr>
        <w:t xml:space="preserve">　事例情報の省略と表示</w:t>
      </w:r>
    </w:p>
    <w:p w14:paraId="1DDD84C7" w14:textId="77777777" w:rsidR="00017E92" w:rsidRPr="00017E92" w:rsidRDefault="00017E92" w:rsidP="00E02033"/>
    <w:p w14:paraId="2CBCECAC" w14:textId="77777777" w:rsidR="000A21CE" w:rsidRDefault="009631CA" w:rsidP="000A21CE">
      <w:r>
        <w:rPr>
          <w:rFonts w:hint="eastAsia"/>
        </w:rPr>
        <w:t>事例の紹介を記事</w:t>
      </w:r>
      <w:r w:rsidR="00C34EB8">
        <w:rPr>
          <w:rFonts w:hint="eastAsia"/>
        </w:rPr>
        <w:t>化</w:t>
      </w:r>
      <w:r>
        <w:rPr>
          <w:rFonts w:hint="eastAsia"/>
        </w:rPr>
        <w:t>したり</w:t>
      </w:r>
      <w:r w:rsidR="00751D6F">
        <w:rPr>
          <w:rFonts w:hint="eastAsia"/>
        </w:rPr>
        <w:t>、</w:t>
      </w:r>
      <w:r>
        <w:rPr>
          <w:rFonts w:hint="eastAsia"/>
        </w:rPr>
        <w:t>中見出しをつけ</w:t>
      </w:r>
      <w:r w:rsidR="00BE7063">
        <w:rPr>
          <w:rFonts w:hint="eastAsia"/>
        </w:rPr>
        <w:t>たりす</w:t>
      </w:r>
      <w:r>
        <w:rPr>
          <w:rFonts w:hint="eastAsia"/>
        </w:rPr>
        <w:t>る事例集もあります。そのような読み物形式の事例集は、このような定型的なデータ定義では表現</w:t>
      </w:r>
      <w:r w:rsidR="003A0D4D">
        <w:rPr>
          <w:rFonts w:hint="eastAsia"/>
        </w:rPr>
        <w:t>が難しいです</w:t>
      </w:r>
      <w:r>
        <w:rPr>
          <w:rFonts w:hint="eastAsia"/>
        </w:rPr>
        <w:t>。</w:t>
      </w:r>
    </w:p>
    <w:p w14:paraId="5BC3793B" w14:textId="385840DB" w:rsidR="00D62D13" w:rsidRDefault="009631CA" w:rsidP="000A21CE">
      <w:r>
        <w:rPr>
          <w:rFonts w:hint="eastAsia"/>
        </w:rPr>
        <w:t>例えば、データベースに基本事項を入れた</w:t>
      </w:r>
      <w:r w:rsidR="007C2240">
        <w:rPr>
          <w:rFonts w:hint="eastAsia"/>
        </w:rPr>
        <w:t>上で</w:t>
      </w:r>
      <w:r>
        <w:rPr>
          <w:rFonts w:hint="eastAsia"/>
        </w:rPr>
        <w:t>、注目事例だけ別途記事型の詳細経緯等も含んだ事例を作る等、</w:t>
      </w:r>
      <w:r w:rsidR="005C36D8">
        <w:rPr>
          <w:rFonts w:hint="eastAsia"/>
        </w:rPr>
        <w:t>組合せ</w:t>
      </w:r>
      <w:r>
        <w:rPr>
          <w:rFonts w:hint="eastAsia"/>
        </w:rPr>
        <w:t>て使用することで、</w:t>
      </w:r>
      <w:r w:rsidR="001A3303">
        <w:rPr>
          <w:rFonts w:hint="eastAsia"/>
        </w:rPr>
        <w:t>検索も可能、かつ、目的に合った伝え方ができるようになります。</w:t>
      </w:r>
    </w:p>
    <w:p w14:paraId="1E962F3E" w14:textId="77777777" w:rsidR="00EC2E11" w:rsidRDefault="00F511E3" w:rsidP="00EC2E11">
      <w:pPr>
        <w:pStyle w:val="a1"/>
        <w:keepNext/>
        <w:ind w:firstLineChars="0" w:firstLine="0"/>
        <w:jc w:val="center"/>
      </w:pPr>
      <w:r w:rsidRPr="00F511E3">
        <w:rPr>
          <w:noProof/>
        </w:rPr>
        <w:drawing>
          <wp:inline distT="0" distB="0" distL="0" distR="0" wp14:anchorId="5DA2637E" wp14:editId="662E9816">
            <wp:extent cx="3349256" cy="2586194"/>
            <wp:effectExtent l="0" t="0" r="3810" b="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377895" cy="2608308"/>
                    </a:xfrm>
                    <a:prstGeom prst="rect">
                      <a:avLst/>
                    </a:prstGeom>
                    <a:noFill/>
                    <a:ln>
                      <a:noFill/>
                    </a:ln>
                  </pic:spPr>
                </pic:pic>
              </a:graphicData>
            </a:graphic>
          </wp:inline>
        </w:drawing>
      </w:r>
    </w:p>
    <w:p w14:paraId="74CF153D" w14:textId="21B7CC44" w:rsidR="0061062D" w:rsidRDefault="00EC2E11"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5</w:t>
      </w:r>
      <w:r>
        <w:fldChar w:fldCharType="end"/>
      </w:r>
      <w:r>
        <w:rPr>
          <w:rFonts w:hint="eastAsia"/>
        </w:rPr>
        <w:t xml:space="preserve">　事例記事との</w:t>
      </w:r>
      <w:r w:rsidR="005C36D8">
        <w:rPr>
          <w:rFonts w:hint="eastAsia"/>
        </w:rPr>
        <w:t>組合せ</w:t>
      </w:r>
      <w:r>
        <w:rPr>
          <w:rFonts w:hint="eastAsia"/>
        </w:rPr>
        <w:t>活用</w:t>
      </w:r>
    </w:p>
    <w:p w14:paraId="635C7E2C" w14:textId="59048FC8" w:rsidR="00F511E3" w:rsidRDefault="00F511E3" w:rsidP="00E02033">
      <w:pPr>
        <w:rPr>
          <w:rFonts w:hAnsiTheme="majorHAnsi" w:cstheme="majorBidi"/>
          <w:szCs w:val="24"/>
        </w:rPr>
      </w:pPr>
    </w:p>
    <w:p w14:paraId="2E71DC74" w14:textId="1F0CD622" w:rsidR="00526318" w:rsidRDefault="00526318" w:rsidP="00E02033">
      <w:pPr>
        <w:pStyle w:val="1"/>
      </w:pPr>
      <w:bookmarkStart w:id="21" w:name="_Toc99385962"/>
      <w:r>
        <w:rPr>
          <w:rFonts w:hint="eastAsia"/>
        </w:rPr>
        <w:t>データ</w:t>
      </w:r>
      <w:r w:rsidR="00DD6D76">
        <w:rPr>
          <w:rFonts w:hint="eastAsia"/>
        </w:rPr>
        <w:t>モデル</w:t>
      </w:r>
      <w:bookmarkEnd w:id="21"/>
    </w:p>
    <w:p w14:paraId="7C180B06" w14:textId="34BE1944" w:rsidR="00B8137A" w:rsidRDefault="00B8137A" w:rsidP="00E02033">
      <w:pPr>
        <w:pStyle w:val="2"/>
      </w:pPr>
      <w:bookmarkStart w:id="22" w:name="_Toc99385963"/>
      <w:r>
        <w:rPr>
          <w:rFonts w:hint="eastAsia"/>
        </w:rPr>
        <w:t>データモデルの全体概要図（クラス図）</w:t>
      </w:r>
      <w:bookmarkEnd w:id="22"/>
    </w:p>
    <w:p w14:paraId="4BA465BE" w14:textId="637245EF" w:rsidR="004A27C4" w:rsidRPr="004A27C4" w:rsidRDefault="004A27C4" w:rsidP="00E648E3">
      <w:r>
        <w:rPr>
          <w:rFonts w:hint="eastAsia"/>
        </w:rPr>
        <w:t>事例集の実装データモデルの全体概要図は以下のとおりです。</w:t>
      </w:r>
    </w:p>
    <w:p w14:paraId="6D2E202A" w14:textId="54DB274E" w:rsidR="008E20B0" w:rsidRDefault="004A27C4" w:rsidP="008E20B0">
      <w:pPr>
        <w:pStyle w:val="a1"/>
        <w:ind w:firstLine="240"/>
      </w:pPr>
      <w:r>
        <w:rPr>
          <w:noProof/>
        </w:rPr>
        <w:drawing>
          <wp:inline distT="0" distB="0" distL="0" distR="0" wp14:anchorId="767FB0E7" wp14:editId="33444368">
            <wp:extent cx="5400040" cy="7082286"/>
            <wp:effectExtent l="0" t="0" r="0" b="4445"/>
            <wp:docPr id="2" name="図 2" descr="ダイアグラム, 概略図&#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図 2" descr="ダイアグラム, 概略図&#10;&#10;自動的に生成された説明"/>
                    <pic:cNvPicPr/>
                  </pic:nvPicPr>
                  <pic:blipFill rotWithShape="1">
                    <a:blip r:embed="rId16">
                      <a:extLst>
                        <a:ext uri="{28A0092B-C50C-407E-A947-70E740481C1C}">
                          <a14:useLocalDpi xmlns:a14="http://schemas.microsoft.com/office/drawing/2010/main" val="0"/>
                        </a:ext>
                      </a:extLst>
                    </a:blip>
                    <a:srcRect b="7380"/>
                    <a:stretch/>
                  </pic:blipFill>
                  <pic:spPr bwMode="auto">
                    <a:xfrm>
                      <a:off x="0" y="0"/>
                      <a:ext cx="5400040" cy="7082286"/>
                    </a:xfrm>
                    <a:prstGeom prst="rect">
                      <a:avLst/>
                    </a:prstGeom>
                    <a:ln>
                      <a:noFill/>
                    </a:ln>
                    <a:extLst>
                      <a:ext uri="{53640926-AAD7-44D8-BBD7-CCE9431645EC}">
                        <a14:shadowObscured xmlns:a14="http://schemas.microsoft.com/office/drawing/2010/main"/>
                      </a:ext>
                    </a:extLst>
                  </pic:spPr>
                </pic:pic>
              </a:graphicData>
            </a:graphic>
          </wp:inline>
        </w:drawing>
      </w:r>
    </w:p>
    <w:p w14:paraId="706295EE" w14:textId="627C44A1" w:rsidR="008E20B0" w:rsidRPr="008E20B0" w:rsidRDefault="008E20B0" w:rsidP="004731AF">
      <w:pPr>
        <w:pStyle w:val="afa"/>
        <w:spacing w:before="360"/>
      </w:pPr>
      <w:r>
        <w:rPr>
          <w:rFonts w:hint="eastAsia"/>
        </w:rPr>
        <w:t>図6</w:t>
      </w:r>
      <w:r>
        <w:t xml:space="preserve"> </w:t>
      </w:r>
      <w:r>
        <w:rPr>
          <w:rFonts w:hint="eastAsia"/>
        </w:rPr>
        <w:t>事例集の全体構造図（クラス図）</w:t>
      </w:r>
    </w:p>
    <w:p w14:paraId="48D4DDC1" w14:textId="416BEB9A" w:rsidR="00C93987" w:rsidRDefault="00B8137A" w:rsidP="00E02033">
      <w:pPr>
        <w:pStyle w:val="2"/>
      </w:pPr>
      <w:bookmarkStart w:id="23" w:name="_Toc99385964"/>
      <w:r>
        <w:rPr>
          <w:rFonts w:hint="eastAsia"/>
        </w:rPr>
        <w:t>事例集データモデル（カタログ情報）</w:t>
      </w:r>
      <w:bookmarkEnd w:id="23"/>
    </w:p>
    <w:p w14:paraId="5DF8D24A" w14:textId="285BA553" w:rsidR="00B14080" w:rsidRDefault="00B14080" w:rsidP="00E02033">
      <w:r>
        <w:rPr>
          <w:rFonts w:hint="eastAsia"/>
        </w:rPr>
        <w:t>事例を集めて事例集や事例データ</w:t>
      </w:r>
      <w:r w:rsidR="001D382B">
        <w:rPr>
          <w:rFonts w:hint="eastAsia"/>
        </w:rPr>
        <w:t>ベースにする</w:t>
      </w:r>
      <w:r w:rsidR="00B72E93">
        <w:rPr>
          <w:rFonts w:hint="eastAsia"/>
        </w:rPr>
        <w:t>時</w:t>
      </w:r>
      <w:r w:rsidR="001D382B">
        <w:rPr>
          <w:rFonts w:hint="eastAsia"/>
        </w:rPr>
        <w:t>の、事例集や事例データベースに対する解説</w:t>
      </w:r>
      <w:r w:rsidR="0091301E">
        <w:rPr>
          <w:rFonts w:hint="eastAsia"/>
        </w:rPr>
        <w:t>（カタログ）</w:t>
      </w:r>
      <w:r w:rsidR="001D382B">
        <w:rPr>
          <w:rFonts w:hint="eastAsia"/>
        </w:rPr>
        <w:t>情報</w:t>
      </w:r>
      <w:r w:rsidR="0091301E">
        <w:rPr>
          <w:rFonts w:hint="eastAsia"/>
        </w:rPr>
        <w:t>のデータモデル</w:t>
      </w:r>
      <w:r w:rsidR="0061062D">
        <w:rPr>
          <w:rFonts w:hint="eastAsia"/>
        </w:rPr>
        <w:t>は以下の通りです</w:t>
      </w:r>
      <w:r>
        <w:rPr>
          <w:rFonts w:hint="eastAsia"/>
        </w:rPr>
        <w:t>。</w:t>
      </w:r>
    </w:p>
    <w:p w14:paraId="0F629A1F" w14:textId="5B74FD8E" w:rsidR="00A763D2" w:rsidRPr="002019E5" w:rsidRDefault="00A763D2" w:rsidP="00D55920">
      <w:pPr>
        <w:pStyle w:val="afa"/>
        <w:spacing w:before="360"/>
      </w:pPr>
      <w:r>
        <w:rPr>
          <w:rFonts w:hint="eastAsia"/>
        </w:rPr>
        <w:t>表1</w:t>
      </w:r>
      <w:r>
        <w:t xml:space="preserve"> </w:t>
      </w:r>
      <w:r>
        <w:rPr>
          <w:rFonts w:hint="eastAsia"/>
        </w:rPr>
        <w:t>事例集をカタログ情報として表した場合のデータ項目</w:t>
      </w:r>
    </w:p>
    <w:tbl>
      <w:tblPr>
        <w:tblStyle w:val="4-1"/>
        <w:tblW w:w="8500" w:type="dxa"/>
        <w:tblLook w:val="0620" w:firstRow="1" w:lastRow="0" w:firstColumn="0" w:lastColumn="0" w:noHBand="1" w:noVBand="1"/>
      </w:tblPr>
      <w:tblGrid>
        <w:gridCol w:w="2616"/>
        <w:gridCol w:w="6102"/>
      </w:tblGrid>
      <w:tr w:rsidR="007A79C4" w:rsidRPr="002019E5" w14:paraId="6931CADF" w14:textId="77777777" w:rsidTr="0034692C">
        <w:trPr>
          <w:cnfStyle w:val="100000000000" w:firstRow="1" w:lastRow="0" w:firstColumn="0" w:lastColumn="0" w:oddVBand="0" w:evenVBand="0" w:oddHBand="0" w:evenHBand="0" w:firstRowFirstColumn="0" w:firstRowLastColumn="0" w:lastRowFirstColumn="0" w:lastRowLastColumn="0"/>
          <w:trHeight w:val="375"/>
        </w:trPr>
        <w:tc>
          <w:tcPr>
            <w:tcW w:w="0" w:type="auto"/>
            <w:shd w:val="clear" w:color="auto" w:fill="A6A6A6" w:themeFill="background1" w:themeFillShade="A6"/>
            <w:noWrap/>
          </w:tcPr>
          <w:p w14:paraId="67BA7DE6" w14:textId="74C635F3" w:rsidR="007A79C4" w:rsidRPr="00E56A7E" w:rsidRDefault="007A79C4" w:rsidP="00B60946">
            <w:pPr>
              <w:pStyle w:val="affb"/>
            </w:pPr>
            <w:r>
              <w:rPr>
                <w:rFonts w:hint="eastAsia"/>
              </w:rPr>
              <w:t>項目名</w:t>
            </w:r>
          </w:p>
        </w:tc>
        <w:tc>
          <w:tcPr>
            <w:tcW w:w="0" w:type="dxa"/>
            <w:shd w:val="clear" w:color="auto" w:fill="A6A6A6" w:themeFill="background1" w:themeFillShade="A6"/>
            <w:noWrap/>
          </w:tcPr>
          <w:p w14:paraId="787CDCDC" w14:textId="741F7B15" w:rsidR="007A79C4" w:rsidRPr="00E56A7E" w:rsidRDefault="00D24C7A" w:rsidP="00B60946">
            <w:pPr>
              <w:pStyle w:val="affb"/>
            </w:pPr>
            <w:r>
              <w:rPr>
                <w:rFonts w:hint="eastAsia"/>
              </w:rPr>
              <w:t>説明</w:t>
            </w:r>
          </w:p>
        </w:tc>
      </w:tr>
      <w:tr w:rsidR="00C93987" w:rsidRPr="002019E5" w14:paraId="5564343D" w14:textId="77777777" w:rsidTr="007A4C3D">
        <w:trPr>
          <w:trHeight w:val="375"/>
        </w:trPr>
        <w:tc>
          <w:tcPr>
            <w:tcW w:w="0" w:type="auto"/>
            <w:noWrap/>
            <w:hideMark/>
          </w:tcPr>
          <w:p w14:paraId="294C18B2" w14:textId="77777777" w:rsidR="00C93987" w:rsidRPr="00E56A7E" w:rsidRDefault="00C93987" w:rsidP="00B60946">
            <w:pPr>
              <w:pStyle w:val="affb"/>
            </w:pPr>
            <w:r w:rsidRPr="00E56A7E">
              <w:rPr>
                <w:rFonts w:hint="eastAsia"/>
              </w:rPr>
              <w:t>データカタログ名</w:t>
            </w:r>
          </w:p>
        </w:tc>
        <w:tc>
          <w:tcPr>
            <w:tcW w:w="6102" w:type="dxa"/>
            <w:noWrap/>
            <w:hideMark/>
          </w:tcPr>
          <w:p w14:paraId="675C277F" w14:textId="63DABCF2" w:rsidR="00C93987" w:rsidRPr="00E56A7E" w:rsidRDefault="001D382B" w:rsidP="00B60946">
            <w:pPr>
              <w:pStyle w:val="affb"/>
            </w:pPr>
            <w:r w:rsidRPr="00E56A7E">
              <w:rPr>
                <w:rFonts w:hint="eastAsia"/>
              </w:rPr>
              <w:t>事例集等</w:t>
            </w:r>
            <w:r w:rsidR="00C93987" w:rsidRPr="00E56A7E">
              <w:rPr>
                <w:rFonts w:hint="eastAsia"/>
              </w:rPr>
              <w:t>の冊子、データセット名</w:t>
            </w:r>
          </w:p>
        </w:tc>
      </w:tr>
      <w:tr w:rsidR="00C93987" w:rsidRPr="002019E5" w14:paraId="5586F6BC" w14:textId="77777777" w:rsidTr="007A4C3D">
        <w:trPr>
          <w:trHeight w:val="375"/>
        </w:trPr>
        <w:tc>
          <w:tcPr>
            <w:tcW w:w="0" w:type="auto"/>
            <w:noWrap/>
            <w:hideMark/>
          </w:tcPr>
          <w:p w14:paraId="0034E0BB" w14:textId="77777777" w:rsidR="00C93987" w:rsidRPr="00E56A7E" w:rsidRDefault="00C93987" w:rsidP="00B60946">
            <w:pPr>
              <w:pStyle w:val="affb"/>
            </w:pPr>
            <w:r w:rsidRPr="00E56A7E">
              <w:rPr>
                <w:rFonts w:hint="eastAsia"/>
              </w:rPr>
              <w:t>データカタログ説明</w:t>
            </w:r>
          </w:p>
        </w:tc>
        <w:tc>
          <w:tcPr>
            <w:tcW w:w="6102" w:type="dxa"/>
            <w:noWrap/>
            <w:hideMark/>
          </w:tcPr>
          <w:p w14:paraId="079E0DE0" w14:textId="602FD0B6" w:rsidR="00C93987" w:rsidRPr="00E56A7E" w:rsidRDefault="00C93987" w:rsidP="00B60946">
            <w:pPr>
              <w:pStyle w:val="affb"/>
            </w:pPr>
            <w:r w:rsidRPr="00E56A7E">
              <w:rPr>
                <w:rFonts w:hint="eastAsia"/>
              </w:rPr>
              <w:t>事例集等の概要</w:t>
            </w:r>
            <w:r w:rsidR="00D73AD0">
              <w:rPr>
                <w:rFonts w:hint="eastAsia"/>
              </w:rPr>
              <w:t>（</w:t>
            </w:r>
            <w:r w:rsidR="00FB65C0" w:rsidRPr="00E56A7E">
              <w:rPr>
                <w:rFonts w:hint="eastAsia"/>
              </w:rPr>
              <w:t>300文字以内で記入</w:t>
            </w:r>
            <w:r w:rsidR="00D73AD0">
              <w:rPr>
                <w:rFonts w:hint="eastAsia"/>
              </w:rPr>
              <w:t>）</w:t>
            </w:r>
          </w:p>
        </w:tc>
      </w:tr>
      <w:tr w:rsidR="00C93987" w:rsidRPr="002019E5" w14:paraId="5884476A" w14:textId="77777777" w:rsidTr="007A4C3D">
        <w:trPr>
          <w:trHeight w:val="375"/>
        </w:trPr>
        <w:tc>
          <w:tcPr>
            <w:tcW w:w="0" w:type="auto"/>
            <w:noWrap/>
            <w:hideMark/>
          </w:tcPr>
          <w:p w14:paraId="35B46088" w14:textId="77777777" w:rsidR="00C93987" w:rsidRPr="00E56A7E" w:rsidRDefault="00C93987" w:rsidP="00B60946">
            <w:pPr>
              <w:pStyle w:val="affb"/>
            </w:pPr>
            <w:r w:rsidRPr="00E56A7E">
              <w:rPr>
                <w:rFonts w:hint="eastAsia"/>
              </w:rPr>
              <w:t>データカタログ作成者</w:t>
            </w:r>
          </w:p>
        </w:tc>
        <w:tc>
          <w:tcPr>
            <w:tcW w:w="6102" w:type="dxa"/>
            <w:noWrap/>
            <w:hideMark/>
          </w:tcPr>
          <w:p w14:paraId="63E80E95" w14:textId="6E295F29" w:rsidR="00C93987" w:rsidRPr="00E56A7E" w:rsidRDefault="00C93987" w:rsidP="00B60946">
            <w:pPr>
              <w:pStyle w:val="affb"/>
            </w:pPr>
            <w:r w:rsidRPr="00E56A7E">
              <w:rPr>
                <w:rFonts w:hint="eastAsia"/>
              </w:rPr>
              <w:t>事例</w:t>
            </w:r>
            <w:r w:rsidR="00B14080" w:rsidRPr="00E56A7E">
              <w:rPr>
                <w:rFonts w:hint="eastAsia"/>
              </w:rPr>
              <w:t>集等</w:t>
            </w:r>
            <w:r w:rsidRPr="00E56A7E">
              <w:rPr>
                <w:rFonts w:hint="eastAsia"/>
              </w:rPr>
              <w:t>の作成者名</w:t>
            </w:r>
          </w:p>
        </w:tc>
      </w:tr>
      <w:tr w:rsidR="00B14080" w:rsidRPr="002019E5" w14:paraId="18DA162F" w14:textId="77777777" w:rsidTr="007A4C3D">
        <w:trPr>
          <w:trHeight w:val="375"/>
        </w:trPr>
        <w:tc>
          <w:tcPr>
            <w:tcW w:w="0" w:type="auto"/>
            <w:noWrap/>
          </w:tcPr>
          <w:p w14:paraId="50D659FB" w14:textId="1B8328DD" w:rsidR="00B14080" w:rsidRPr="00E56A7E" w:rsidRDefault="008E526C" w:rsidP="00B60946">
            <w:pPr>
              <w:pStyle w:val="affb"/>
            </w:pPr>
            <w:r w:rsidRPr="00E56A7E">
              <w:rPr>
                <w:rFonts w:hint="eastAsia"/>
              </w:rPr>
              <w:t>発行年</w:t>
            </w:r>
          </w:p>
        </w:tc>
        <w:tc>
          <w:tcPr>
            <w:tcW w:w="6102" w:type="dxa"/>
            <w:noWrap/>
          </w:tcPr>
          <w:p w14:paraId="4A46CAAC" w14:textId="2566BA13" w:rsidR="00B14080" w:rsidRPr="00E56A7E" w:rsidRDefault="0014119E" w:rsidP="00B60946">
            <w:pPr>
              <w:pStyle w:val="affb"/>
            </w:pPr>
            <w:r w:rsidRPr="00E56A7E">
              <w:rPr>
                <w:rFonts w:hint="eastAsia"/>
              </w:rPr>
              <w:t>事例集等の発行年</w:t>
            </w:r>
            <w:r w:rsidR="00D73AD0">
              <w:rPr>
                <w:rFonts w:hint="eastAsia"/>
              </w:rPr>
              <w:t>（</w:t>
            </w:r>
            <w:r w:rsidRPr="00E56A7E">
              <w:rPr>
                <w:rFonts w:hint="eastAsia"/>
              </w:rPr>
              <w:t>西暦の半角数字4桁で記入</w:t>
            </w:r>
            <w:r w:rsidR="00D73AD0">
              <w:rPr>
                <w:rFonts w:hint="eastAsia"/>
              </w:rPr>
              <w:t>）</w:t>
            </w:r>
          </w:p>
        </w:tc>
      </w:tr>
      <w:tr w:rsidR="001D382B" w:rsidRPr="002019E5" w14:paraId="39A269A9" w14:textId="77777777" w:rsidTr="007A4C3D">
        <w:trPr>
          <w:trHeight w:val="375"/>
        </w:trPr>
        <w:tc>
          <w:tcPr>
            <w:tcW w:w="0" w:type="auto"/>
            <w:noWrap/>
          </w:tcPr>
          <w:p w14:paraId="42C10DA7" w14:textId="3188E2E3" w:rsidR="001D382B" w:rsidRPr="00E56A7E" w:rsidRDefault="001D382B" w:rsidP="00B60946">
            <w:pPr>
              <w:pStyle w:val="affb"/>
            </w:pPr>
            <w:r w:rsidRPr="00E56A7E">
              <w:rPr>
                <w:rFonts w:hint="eastAsia"/>
              </w:rPr>
              <w:t>ライセンス</w:t>
            </w:r>
          </w:p>
        </w:tc>
        <w:tc>
          <w:tcPr>
            <w:tcW w:w="6102" w:type="dxa"/>
            <w:noWrap/>
          </w:tcPr>
          <w:p w14:paraId="03359504" w14:textId="5936EF67" w:rsidR="001D382B" w:rsidRPr="00E56A7E" w:rsidRDefault="001D382B" w:rsidP="00B60946">
            <w:pPr>
              <w:pStyle w:val="affb"/>
            </w:pPr>
            <w:r w:rsidRPr="00E56A7E">
              <w:rPr>
                <w:rFonts w:hint="eastAsia"/>
              </w:rPr>
              <w:t>事例集のライセンス</w:t>
            </w:r>
            <w:r w:rsidR="00291B3F">
              <w:rPr>
                <w:rFonts w:hint="eastAsia"/>
              </w:rPr>
              <w:t>（CCライセンス等の情報を記入）</w:t>
            </w:r>
          </w:p>
        </w:tc>
      </w:tr>
      <w:tr w:rsidR="000C4129" w:rsidRPr="002019E5" w14:paraId="11C62BC6" w14:textId="77777777" w:rsidTr="007A4C3D">
        <w:trPr>
          <w:trHeight w:val="375"/>
        </w:trPr>
        <w:tc>
          <w:tcPr>
            <w:tcW w:w="0" w:type="auto"/>
            <w:noWrap/>
          </w:tcPr>
          <w:p w14:paraId="22E27E5F" w14:textId="7EC7B357" w:rsidR="000C4129" w:rsidRPr="00E56A7E" w:rsidRDefault="000C4129" w:rsidP="00B60946">
            <w:pPr>
              <w:pStyle w:val="affb"/>
            </w:pPr>
            <w:r w:rsidRPr="00E56A7E">
              <w:rPr>
                <w:rFonts w:hint="eastAsia"/>
              </w:rPr>
              <w:t>言語</w:t>
            </w:r>
          </w:p>
        </w:tc>
        <w:tc>
          <w:tcPr>
            <w:tcW w:w="6102" w:type="dxa"/>
            <w:noWrap/>
          </w:tcPr>
          <w:p w14:paraId="6616BFBA" w14:textId="70FD2A37" w:rsidR="000C4129" w:rsidRPr="00E56A7E" w:rsidRDefault="000C4129" w:rsidP="00B60946">
            <w:pPr>
              <w:pStyle w:val="affb"/>
            </w:pPr>
            <w:r w:rsidRPr="00E56A7E">
              <w:rPr>
                <w:rFonts w:hint="eastAsia"/>
              </w:rPr>
              <w:t>事例集の言語</w:t>
            </w:r>
            <w:r w:rsidR="009E7B91">
              <w:rPr>
                <w:rFonts w:hint="eastAsia"/>
              </w:rPr>
              <w:t>を</w:t>
            </w:r>
            <w:r w:rsidR="009E7B91" w:rsidRPr="009E7B91">
              <w:rPr>
                <w:rFonts w:hint="eastAsia"/>
              </w:rPr>
              <w:t>英字3文字コードで記入。JPNは省略可能。</w:t>
            </w:r>
          </w:p>
        </w:tc>
      </w:tr>
    </w:tbl>
    <w:p w14:paraId="5A8B0990" w14:textId="1856F030" w:rsidR="00C93987" w:rsidRDefault="00B14080" w:rsidP="00E02033">
      <w:pPr>
        <w:pStyle w:val="2"/>
      </w:pPr>
      <w:bookmarkStart w:id="24" w:name="_Toc99385965"/>
      <w:r>
        <w:rPr>
          <w:rFonts w:hint="eastAsia"/>
        </w:rPr>
        <w:t>事例</w:t>
      </w:r>
      <w:r w:rsidR="005A69F4">
        <w:rPr>
          <w:rFonts w:hint="eastAsia"/>
        </w:rPr>
        <w:t>データモデル</w:t>
      </w:r>
      <w:bookmarkEnd w:id="24"/>
    </w:p>
    <w:p w14:paraId="0E53BC7A" w14:textId="730D8532" w:rsidR="00B14080" w:rsidRDefault="001D382B" w:rsidP="007A4C3D">
      <w:r>
        <w:rPr>
          <w:rFonts w:hint="eastAsia"/>
        </w:rPr>
        <w:t>個々の事例を記述するデータ</w:t>
      </w:r>
      <w:r w:rsidR="00C40E94">
        <w:rPr>
          <w:rFonts w:hint="eastAsia"/>
        </w:rPr>
        <w:t>モデル</w:t>
      </w:r>
      <w:r w:rsidR="0061062D">
        <w:rPr>
          <w:rFonts w:hint="eastAsia"/>
        </w:rPr>
        <w:t>です</w:t>
      </w:r>
      <w:r w:rsidR="00B14080">
        <w:rPr>
          <w:rFonts w:hint="eastAsia"/>
        </w:rPr>
        <w:t>。</w:t>
      </w:r>
      <w:r w:rsidR="00157531">
        <w:rPr>
          <w:rFonts w:hint="eastAsia"/>
        </w:rPr>
        <w:t>個人の事例の場合には、</w:t>
      </w:r>
      <w:r w:rsidR="00B40D3D">
        <w:rPr>
          <w:rFonts w:hint="eastAsia"/>
        </w:rPr>
        <w:t>対象組織を「</w:t>
      </w:r>
      <w:r w:rsidR="00000A48">
        <w:rPr>
          <w:rFonts w:hint="eastAsia"/>
        </w:rPr>
        <w:t>居住地</w:t>
      </w:r>
      <w:r w:rsidR="00B40D3D">
        <w:rPr>
          <w:rFonts w:hint="eastAsia"/>
        </w:rPr>
        <w:t>」</w:t>
      </w:r>
      <w:r w:rsidR="00AF62B9">
        <w:rPr>
          <w:rFonts w:hint="eastAsia"/>
        </w:rPr>
        <w:t>「年代」等、事例集にあった項目に変更します</w:t>
      </w:r>
      <w:r w:rsidR="004F2424">
        <w:rPr>
          <w:rFonts w:hint="eastAsia"/>
        </w:rPr>
        <w:t>。また連絡先情報も</w:t>
      </w:r>
      <w:r w:rsidR="001267C5">
        <w:rPr>
          <w:rFonts w:hint="eastAsia"/>
        </w:rPr>
        <w:t>個人の場合は</w:t>
      </w:r>
      <w:r w:rsidR="004F2424">
        <w:rPr>
          <w:rFonts w:hint="eastAsia"/>
        </w:rPr>
        <w:t>不要です。</w:t>
      </w:r>
    </w:p>
    <w:p w14:paraId="3BADEBEB" w14:textId="6A1AFC94" w:rsidR="00A763D2" w:rsidRDefault="00A763D2" w:rsidP="00D55920">
      <w:pPr>
        <w:pStyle w:val="afa"/>
        <w:spacing w:before="360"/>
      </w:pPr>
      <w:r>
        <w:rPr>
          <w:rFonts w:hint="eastAsia"/>
        </w:rPr>
        <w:t>表</w:t>
      </w:r>
      <w:r w:rsidR="00A204C9">
        <w:rPr>
          <w:rFonts w:hint="eastAsia"/>
        </w:rPr>
        <w:t>2</w:t>
      </w:r>
      <w:r>
        <w:t xml:space="preserve"> </w:t>
      </w:r>
      <w:r>
        <w:rPr>
          <w:rFonts w:hint="eastAsia"/>
        </w:rPr>
        <w:t>事例</w:t>
      </w:r>
      <w:r w:rsidR="00D55920">
        <w:rPr>
          <w:rFonts w:hint="eastAsia"/>
        </w:rPr>
        <w:t>のデータ項目</w:t>
      </w:r>
    </w:p>
    <w:tbl>
      <w:tblPr>
        <w:tblStyle w:val="4-1"/>
        <w:tblW w:w="8505" w:type="dxa"/>
        <w:tblLayout w:type="fixed"/>
        <w:tblLook w:val="0620" w:firstRow="1" w:lastRow="0" w:firstColumn="0" w:lastColumn="0" w:noHBand="1" w:noVBand="1"/>
      </w:tblPr>
      <w:tblGrid>
        <w:gridCol w:w="709"/>
        <w:gridCol w:w="2126"/>
        <w:gridCol w:w="5670"/>
      </w:tblGrid>
      <w:tr w:rsidR="00CE65DE" w:rsidRPr="00152784" w14:paraId="02A207C3" w14:textId="77777777" w:rsidTr="0034692C">
        <w:trPr>
          <w:cnfStyle w:val="100000000000" w:firstRow="1" w:lastRow="0" w:firstColumn="0" w:lastColumn="0" w:oddVBand="0" w:evenVBand="0" w:oddHBand="0" w:evenHBand="0" w:firstRowFirstColumn="0" w:firstRowLastColumn="0" w:lastRowFirstColumn="0" w:lastRowLastColumn="0"/>
          <w:trHeight w:val="270"/>
          <w:tblHeader/>
        </w:trPr>
        <w:tc>
          <w:tcPr>
            <w:tcW w:w="0" w:type="dxa"/>
            <w:shd w:val="clear" w:color="auto" w:fill="A6A6A6" w:themeFill="background1" w:themeFillShade="A6"/>
          </w:tcPr>
          <w:p w14:paraId="5D1C0DE1" w14:textId="77777777" w:rsidR="00CE65DE" w:rsidRPr="00A17CAB" w:rsidRDefault="00CE65DE" w:rsidP="00CE65DE">
            <w:pPr>
              <w:pStyle w:val="affb"/>
            </w:pPr>
            <w:r w:rsidRPr="00A17CAB">
              <w:rPr>
                <w:rFonts w:hint="eastAsia"/>
              </w:rPr>
              <w:t>必須項目</w:t>
            </w:r>
          </w:p>
        </w:tc>
        <w:tc>
          <w:tcPr>
            <w:tcW w:w="0" w:type="dxa"/>
            <w:shd w:val="clear" w:color="auto" w:fill="A6A6A6" w:themeFill="background1" w:themeFillShade="A6"/>
            <w:noWrap/>
          </w:tcPr>
          <w:p w14:paraId="184D5931" w14:textId="77777777" w:rsidR="00CE65DE" w:rsidRPr="00A17CAB" w:rsidRDefault="00CE65DE" w:rsidP="00CE65DE">
            <w:pPr>
              <w:pStyle w:val="affb"/>
            </w:pPr>
            <w:r w:rsidRPr="00A17CAB">
              <w:rPr>
                <w:rFonts w:hint="eastAsia"/>
              </w:rPr>
              <w:t>項目名</w:t>
            </w:r>
          </w:p>
        </w:tc>
        <w:tc>
          <w:tcPr>
            <w:tcW w:w="0" w:type="dxa"/>
            <w:shd w:val="clear" w:color="auto" w:fill="A6A6A6" w:themeFill="background1" w:themeFillShade="A6"/>
            <w:noWrap/>
          </w:tcPr>
          <w:p w14:paraId="6A636837" w14:textId="77777777" w:rsidR="00CE65DE" w:rsidRPr="00A17CAB" w:rsidRDefault="00CE65DE" w:rsidP="00CE65DE">
            <w:pPr>
              <w:pStyle w:val="affb"/>
            </w:pPr>
            <w:r w:rsidRPr="00A17CAB">
              <w:rPr>
                <w:rFonts w:hint="eastAsia"/>
              </w:rPr>
              <w:t>説明</w:t>
            </w:r>
          </w:p>
        </w:tc>
      </w:tr>
      <w:tr w:rsidR="00CE65DE" w:rsidRPr="00152784" w14:paraId="4B1C671D" w14:textId="77777777" w:rsidTr="00A763D2">
        <w:trPr>
          <w:trHeight w:val="270"/>
        </w:trPr>
        <w:tc>
          <w:tcPr>
            <w:tcW w:w="709" w:type="dxa"/>
          </w:tcPr>
          <w:p w14:paraId="1D106808" w14:textId="77777777" w:rsidR="00CE65DE" w:rsidRPr="00A17CAB" w:rsidRDefault="00CE65DE" w:rsidP="00CE65DE">
            <w:pPr>
              <w:pStyle w:val="affb"/>
            </w:pPr>
            <w:r>
              <w:rPr>
                <w:rFonts w:hint="eastAsia"/>
              </w:rPr>
              <w:t>必</w:t>
            </w:r>
          </w:p>
        </w:tc>
        <w:tc>
          <w:tcPr>
            <w:tcW w:w="2126" w:type="dxa"/>
            <w:noWrap/>
          </w:tcPr>
          <w:p w14:paraId="1973CA7C" w14:textId="77777777" w:rsidR="00CE65DE" w:rsidRPr="00A17CAB" w:rsidRDefault="00CE65DE" w:rsidP="00CE65DE">
            <w:pPr>
              <w:pStyle w:val="affb"/>
            </w:pPr>
            <w:r w:rsidRPr="00A17CAB">
              <w:rPr>
                <w:rFonts w:hint="eastAsia"/>
              </w:rPr>
              <w:t>タイトル</w:t>
            </w:r>
          </w:p>
        </w:tc>
        <w:tc>
          <w:tcPr>
            <w:tcW w:w="5670" w:type="dxa"/>
            <w:noWrap/>
          </w:tcPr>
          <w:p w14:paraId="0A2BBDC8" w14:textId="77777777" w:rsidR="00CE65DE" w:rsidRPr="00B17060" w:rsidRDefault="00CE65DE" w:rsidP="00CE65DE">
            <w:pPr>
              <w:pStyle w:val="affb"/>
            </w:pPr>
            <w:r w:rsidRPr="00B17060">
              <w:rPr>
                <w:rFonts w:hint="eastAsia"/>
              </w:rPr>
              <w:t>事例のタイトル</w:t>
            </w:r>
          </w:p>
        </w:tc>
      </w:tr>
      <w:tr w:rsidR="00CE65DE" w:rsidRPr="00152784" w14:paraId="74C06603" w14:textId="77777777" w:rsidTr="00A763D2">
        <w:trPr>
          <w:trHeight w:val="270"/>
        </w:trPr>
        <w:tc>
          <w:tcPr>
            <w:tcW w:w="709" w:type="dxa"/>
          </w:tcPr>
          <w:p w14:paraId="1BACABFD" w14:textId="77777777" w:rsidR="00CE65DE" w:rsidRPr="00A17CAB" w:rsidRDefault="00CE65DE" w:rsidP="00CE65DE">
            <w:pPr>
              <w:pStyle w:val="affb"/>
            </w:pPr>
          </w:p>
        </w:tc>
        <w:tc>
          <w:tcPr>
            <w:tcW w:w="2126" w:type="dxa"/>
            <w:noWrap/>
          </w:tcPr>
          <w:p w14:paraId="4A4EC454" w14:textId="77777777" w:rsidR="00CE65DE" w:rsidRPr="00A17CAB" w:rsidRDefault="00CE65DE" w:rsidP="00CE65DE">
            <w:pPr>
              <w:pStyle w:val="affb"/>
            </w:pPr>
            <w:r w:rsidRPr="00A17CAB">
              <w:rPr>
                <w:rFonts w:hint="eastAsia"/>
              </w:rPr>
              <w:t>サブタイトル</w:t>
            </w:r>
          </w:p>
        </w:tc>
        <w:tc>
          <w:tcPr>
            <w:tcW w:w="5670" w:type="dxa"/>
            <w:noWrap/>
          </w:tcPr>
          <w:p w14:paraId="4ACEA5EE" w14:textId="77777777" w:rsidR="00CE65DE" w:rsidRPr="00B17060" w:rsidRDefault="00CE65DE" w:rsidP="00CE65DE">
            <w:pPr>
              <w:pStyle w:val="affb"/>
            </w:pPr>
            <w:r w:rsidRPr="00B17060">
              <w:rPr>
                <w:rFonts w:hint="eastAsia"/>
              </w:rPr>
              <w:t>事例のサブタイトル</w:t>
            </w:r>
          </w:p>
        </w:tc>
      </w:tr>
      <w:tr w:rsidR="00CE65DE" w:rsidRPr="00152784" w14:paraId="7D274210" w14:textId="77777777" w:rsidTr="00A763D2">
        <w:trPr>
          <w:trHeight w:val="270"/>
        </w:trPr>
        <w:tc>
          <w:tcPr>
            <w:tcW w:w="709" w:type="dxa"/>
          </w:tcPr>
          <w:p w14:paraId="14167708" w14:textId="77777777" w:rsidR="00CE65DE" w:rsidRPr="00A17CAB" w:rsidRDefault="00CE65DE" w:rsidP="00CE65DE">
            <w:pPr>
              <w:pStyle w:val="affb"/>
            </w:pPr>
          </w:p>
        </w:tc>
        <w:tc>
          <w:tcPr>
            <w:tcW w:w="2126" w:type="dxa"/>
            <w:noWrap/>
          </w:tcPr>
          <w:p w14:paraId="3CE11DC9" w14:textId="77777777" w:rsidR="00CE65DE" w:rsidRPr="00A17CAB" w:rsidRDefault="00CE65DE" w:rsidP="00CE65DE">
            <w:pPr>
              <w:pStyle w:val="affb"/>
            </w:pPr>
            <w:r w:rsidRPr="00A17CAB">
              <w:rPr>
                <w:rFonts w:hint="eastAsia"/>
              </w:rPr>
              <w:t>事例実施年</w:t>
            </w:r>
          </w:p>
        </w:tc>
        <w:tc>
          <w:tcPr>
            <w:tcW w:w="5670" w:type="dxa"/>
            <w:noWrap/>
          </w:tcPr>
          <w:p w14:paraId="2340847C" w14:textId="77777777" w:rsidR="00CE65DE" w:rsidRPr="00B17060" w:rsidRDefault="00CE65DE" w:rsidP="00CE65DE">
            <w:pPr>
              <w:pStyle w:val="affb"/>
            </w:pPr>
            <w:r w:rsidRPr="00B17060">
              <w:rPr>
                <w:rFonts w:hint="eastAsia"/>
              </w:rPr>
              <w:t>事例を実施した年（制度利用年）</w:t>
            </w:r>
          </w:p>
        </w:tc>
      </w:tr>
      <w:tr w:rsidR="00CE65DE" w:rsidRPr="00152784" w14:paraId="64F4E366" w14:textId="77777777" w:rsidTr="00A763D2">
        <w:trPr>
          <w:trHeight w:val="270"/>
        </w:trPr>
        <w:tc>
          <w:tcPr>
            <w:tcW w:w="709" w:type="dxa"/>
          </w:tcPr>
          <w:p w14:paraId="661E68C8" w14:textId="77777777" w:rsidR="00CE65DE" w:rsidRPr="00A17CAB" w:rsidRDefault="00CE65DE" w:rsidP="00CE65DE">
            <w:pPr>
              <w:pStyle w:val="affb"/>
            </w:pPr>
            <w:r>
              <w:rPr>
                <w:rFonts w:hint="eastAsia"/>
              </w:rPr>
              <w:t>必</w:t>
            </w:r>
          </w:p>
        </w:tc>
        <w:tc>
          <w:tcPr>
            <w:tcW w:w="2126" w:type="dxa"/>
            <w:noWrap/>
          </w:tcPr>
          <w:p w14:paraId="37A69BFF" w14:textId="77777777" w:rsidR="00CE65DE" w:rsidRPr="00A17CAB" w:rsidRDefault="00CE65DE" w:rsidP="00CE65DE">
            <w:pPr>
              <w:pStyle w:val="affb"/>
            </w:pPr>
            <w:r w:rsidRPr="00A17CAB">
              <w:rPr>
                <w:rFonts w:hint="eastAsia"/>
              </w:rPr>
              <w:t>事例の場所</w:t>
            </w:r>
          </w:p>
        </w:tc>
        <w:tc>
          <w:tcPr>
            <w:tcW w:w="5670" w:type="dxa"/>
            <w:noWrap/>
          </w:tcPr>
          <w:p w14:paraId="0DBB493A" w14:textId="77777777" w:rsidR="00CE65DE" w:rsidRPr="00B17060" w:rsidRDefault="00CE65DE" w:rsidP="00CE65DE">
            <w:pPr>
              <w:pStyle w:val="affb"/>
            </w:pPr>
            <w:r w:rsidRPr="00B17060">
              <w:rPr>
                <w:rFonts w:hint="eastAsia"/>
              </w:rPr>
              <w:t>事例を実施した場所の都道府県名。全国で実施した時には、「全国」と記入</w:t>
            </w:r>
          </w:p>
        </w:tc>
      </w:tr>
      <w:tr w:rsidR="00CE65DE" w:rsidRPr="00152784" w14:paraId="48018D49" w14:textId="77777777" w:rsidTr="00A763D2">
        <w:trPr>
          <w:trHeight w:val="270"/>
        </w:trPr>
        <w:tc>
          <w:tcPr>
            <w:tcW w:w="709" w:type="dxa"/>
          </w:tcPr>
          <w:p w14:paraId="21C4BC23" w14:textId="77777777" w:rsidR="00CE65DE" w:rsidRPr="00A17CAB" w:rsidRDefault="00CE65DE" w:rsidP="00CE65DE">
            <w:pPr>
              <w:pStyle w:val="affb"/>
            </w:pPr>
            <w:r>
              <w:rPr>
                <w:rFonts w:hint="eastAsia"/>
              </w:rPr>
              <w:t>必</w:t>
            </w:r>
          </w:p>
        </w:tc>
        <w:tc>
          <w:tcPr>
            <w:tcW w:w="2126" w:type="dxa"/>
            <w:noWrap/>
          </w:tcPr>
          <w:p w14:paraId="13725CC4" w14:textId="77777777" w:rsidR="00CE65DE" w:rsidRPr="00A17CAB" w:rsidRDefault="00CE65DE" w:rsidP="00CE65DE">
            <w:pPr>
              <w:pStyle w:val="affb"/>
            </w:pPr>
            <w:r w:rsidRPr="00A17CAB">
              <w:rPr>
                <w:rFonts w:hint="eastAsia"/>
              </w:rPr>
              <w:t>対象組織</w:t>
            </w:r>
          </w:p>
        </w:tc>
        <w:tc>
          <w:tcPr>
            <w:tcW w:w="5670" w:type="dxa"/>
            <w:noWrap/>
          </w:tcPr>
          <w:p w14:paraId="255D7AB6" w14:textId="77777777" w:rsidR="00CE65DE" w:rsidRPr="00B17060" w:rsidRDefault="00CE65DE" w:rsidP="00CE65DE">
            <w:pPr>
              <w:pStyle w:val="affb"/>
            </w:pPr>
            <w:r w:rsidRPr="00B17060">
              <w:rPr>
                <w:rFonts w:hint="eastAsia"/>
              </w:rPr>
              <w:t>対象組織に関する情報。</w:t>
            </w:r>
          </w:p>
          <w:p w14:paraId="0E3951BE" w14:textId="77777777" w:rsidR="00CE65DE" w:rsidRPr="00B17060" w:rsidRDefault="00CE65DE" w:rsidP="00CE65DE">
            <w:pPr>
              <w:pStyle w:val="affb"/>
            </w:pPr>
            <w:r w:rsidRPr="00B17060">
              <w:rPr>
                <w:rFonts w:hint="eastAsia"/>
              </w:rPr>
              <w:t>コアデータモデル「法人」を参照。</w:t>
            </w:r>
          </w:p>
        </w:tc>
      </w:tr>
      <w:tr w:rsidR="00CE65DE" w:rsidRPr="00152784" w14:paraId="4C014A89" w14:textId="77777777" w:rsidTr="00A763D2">
        <w:trPr>
          <w:trHeight w:val="270"/>
        </w:trPr>
        <w:tc>
          <w:tcPr>
            <w:tcW w:w="709" w:type="dxa"/>
          </w:tcPr>
          <w:p w14:paraId="7E960A40" w14:textId="77777777" w:rsidR="00CE65DE" w:rsidRPr="00A17CAB" w:rsidRDefault="00CE65DE" w:rsidP="00CE65DE">
            <w:pPr>
              <w:pStyle w:val="affb"/>
            </w:pPr>
          </w:p>
        </w:tc>
        <w:tc>
          <w:tcPr>
            <w:tcW w:w="2126" w:type="dxa"/>
            <w:noWrap/>
          </w:tcPr>
          <w:p w14:paraId="5D142632" w14:textId="77777777" w:rsidR="00CE65DE" w:rsidRPr="00A17CAB" w:rsidRDefault="00CE65DE" w:rsidP="00CE65DE">
            <w:pPr>
              <w:pStyle w:val="affb"/>
            </w:pPr>
            <w:r w:rsidRPr="00A17CAB">
              <w:rPr>
                <w:rFonts w:hint="eastAsia"/>
              </w:rPr>
              <w:t>行政サービス分類</w:t>
            </w:r>
          </w:p>
        </w:tc>
        <w:tc>
          <w:tcPr>
            <w:tcW w:w="5670" w:type="dxa"/>
            <w:noWrap/>
          </w:tcPr>
          <w:p w14:paraId="690A2A32" w14:textId="77777777" w:rsidR="00CE65DE" w:rsidRDefault="00CE65DE" w:rsidP="00CE65DE">
            <w:pPr>
              <w:pStyle w:val="affb"/>
            </w:pPr>
            <w:r w:rsidRPr="00B17060">
              <w:rPr>
                <w:rFonts w:hint="eastAsia"/>
              </w:rPr>
              <w:t>補助金、税制等の行政サービス分類</w:t>
            </w:r>
            <w:r>
              <w:rPr>
                <w:rFonts w:hint="eastAsia"/>
              </w:rPr>
              <w:t>。</w:t>
            </w:r>
          </w:p>
          <w:p w14:paraId="4601BECB" w14:textId="77777777" w:rsidR="00CE65DE" w:rsidRPr="00B17060" w:rsidRDefault="00CE65DE" w:rsidP="00CE65DE">
            <w:pPr>
              <w:pStyle w:val="affb"/>
            </w:pPr>
            <w:r>
              <w:rPr>
                <w:rFonts w:hint="eastAsia"/>
              </w:rPr>
              <w:t>コアデータモデル</w:t>
            </w:r>
          </w:p>
        </w:tc>
      </w:tr>
      <w:tr w:rsidR="00CE65DE" w:rsidRPr="00152784" w14:paraId="23C096FF" w14:textId="77777777" w:rsidTr="00A763D2">
        <w:trPr>
          <w:trHeight w:val="270"/>
        </w:trPr>
        <w:tc>
          <w:tcPr>
            <w:tcW w:w="709" w:type="dxa"/>
          </w:tcPr>
          <w:p w14:paraId="68954CF9" w14:textId="77777777" w:rsidR="00CE65DE" w:rsidRPr="00A17CAB" w:rsidRDefault="00CE65DE" w:rsidP="00CE65DE">
            <w:pPr>
              <w:pStyle w:val="affb"/>
            </w:pPr>
          </w:p>
        </w:tc>
        <w:tc>
          <w:tcPr>
            <w:tcW w:w="2126" w:type="dxa"/>
            <w:noWrap/>
          </w:tcPr>
          <w:p w14:paraId="42B6D92E" w14:textId="77777777" w:rsidR="00CE65DE" w:rsidRPr="00A17CAB" w:rsidRDefault="00CE65DE" w:rsidP="00CE65DE">
            <w:pPr>
              <w:pStyle w:val="affb"/>
            </w:pPr>
            <w:r w:rsidRPr="00A17CAB">
              <w:rPr>
                <w:rFonts w:hint="eastAsia"/>
              </w:rPr>
              <w:t>テーマ</w:t>
            </w:r>
          </w:p>
        </w:tc>
        <w:tc>
          <w:tcPr>
            <w:tcW w:w="5670" w:type="dxa"/>
            <w:noWrap/>
          </w:tcPr>
          <w:p w14:paraId="7BB682B0" w14:textId="77777777" w:rsidR="00CE65DE" w:rsidRPr="00B17060" w:rsidRDefault="00CE65DE" w:rsidP="00CE65DE">
            <w:pPr>
              <w:pStyle w:val="affb"/>
            </w:pPr>
            <w:r w:rsidRPr="00B17060">
              <w:rPr>
                <w:rFonts w:hint="eastAsia"/>
              </w:rPr>
              <w:t>「エネルギー」等、事例集内に分類したテーマがある場合に記入</w:t>
            </w:r>
          </w:p>
        </w:tc>
      </w:tr>
      <w:tr w:rsidR="00CE65DE" w:rsidRPr="00152784" w14:paraId="71FF9CCA" w14:textId="77777777" w:rsidTr="00A763D2">
        <w:trPr>
          <w:trHeight w:val="270"/>
        </w:trPr>
        <w:tc>
          <w:tcPr>
            <w:tcW w:w="709" w:type="dxa"/>
          </w:tcPr>
          <w:p w14:paraId="2E6D6E42" w14:textId="77777777" w:rsidR="00CE65DE" w:rsidRPr="00A17CAB" w:rsidRDefault="00CE65DE" w:rsidP="00CE65DE">
            <w:pPr>
              <w:pStyle w:val="affb"/>
            </w:pPr>
          </w:p>
        </w:tc>
        <w:tc>
          <w:tcPr>
            <w:tcW w:w="2126" w:type="dxa"/>
            <w:noWrap/>
          </w:tcPr>
          <w:p w14:paraId="372BA79A" w14:textId="77777777" w:rsidR="00CE65DE" w:rsidRPr="00A17CAB" w:rsidRDefault="00CE65DE" w:rsidP="00CE65DE">
            <w:pPr>
              <w:pStyle w:val="affb"/>
            </w:pPr>
            <w:r w:rsidRPr="00A17CAB">
              <w:rPr>
                <w:rFonts w:hint="eastAsia"/>
              </w:rPr>
              <w:t>キーワード</w:t>
            </w:r>
          </w:p>
        </w:tc>
        <w:tc>
          <w:tcPr>
            <w:tcW w:w="5670" w:type="dxa"/>
            <w:noWrap/>
          </w:tcPr>
          <w:p w14:paraId="20C99FAE" w14:textId="77777777" w:rsidR="00CE65DE" w:rsidRPr="00B17060" w:rsidRDefault="00CE65DE" w:rsidP="00CE65DE">
            <w:pPr>
              <w:pStyle w:val="affb"/>
            </w:pPr>
            <w:r w:rsidRPr="00B17060">
              <w:rPr>
                <w:rFonts w:hint="eastAsia"/>
              </w:rPr>
              <w:t>事例にキーワードがある場合に記入。複数ある場合には半角セミコロン「;」区切りで列挙。</w:t>
            </w:r>
          </w:p>
        </w:tc>
      </w:tr>
      <w:tr w:rsidR="00CE65DE" w:rsidRPr="00152784" w14:paraId="18D9583F" w14:textId="77777777" w:rsidTr="00A763D2">
        <w:trPr>
          <w:trHeight w:val="270"/>
        </w:trPr>
        <w:tc>
          <w:tcPr>
            <w:tcW w:w="709" w:type="dxa"/>
          </w:tcPr>
          <w:p w14:paraId="762EF5A1" w14:textId="77777777" w:rsidR="00CE65DE" w:rsidRPr="00A17CAB" w:rsidRDefault="00CE65DE" w:rsidP="00CE65DE">
            <w:pPr>
              <w:pStyle w:val="affb"/>
            </w:pPr>
            <w:r>
              <w:rPr>
                <w:rFonts w:hint="eastAsia"/>
              </w:rPr>
              <w:t>必</w:t>
            </w:r>
          </w:p>
        </w:tc>
        <w:tc>
          <w:tcPr>
            <w:tcW w:w="2126" w:type="dxa"/>
            <w:noWrap/>
          </w:tcPr>
          <w:p w14:paraId="02921242" w14:textId="77777777" w:rsidR="00CE65DE" w:rsidRPr="00A17CAB" w:rsidRDefault="00CE65DE" w:rsidP="00CE65DE">
            <w:pPr>
              <w:pStyle w:val="affb"/>
            </w:pPr>
            <w:r w:rsidRPr="00A17CAB">
              <w:rPr>
                <w:rFonts w:hint="eastAsia"/>
              </w:rPr>
              <w:t>取り組みの概要</w:t>
            </w:r>
          </w:p>
        </w:tc>
        <w:tc>
          <w:tcPr>
            <w:tcW w:w="5670" w:type="dxa"/>
            <w:noWrap/>
          </w:tcPr>
          <w:p w14:paraId="38D32FB0" w14:textId="77777777" w:rsidR="00CE65DE" w:rsidRPr="00B17060" w:rsidRDefault="00CE65DE" w:rsidP="00CE65DE">
            <w:pPr>
              <w:pStyle w:val="affb"/>
            </w:pPr>
            <w:r w:rsidRPr="00B17060">
              <w:rPr>
                <w:rFonts w:hint="eastAsia"/>
              </w:rPr>
              <w:t>事例の取り組みの概要（300文字以内）</w:t>
            </w:r>
          </w:p>
        </w:tc>
      </w:tr>
      <w:tr w:rsidR="00CE65DE" w:rsidRPr="00152784" w14:paraId="66A4F3DE" w14:textId="77777777" w:rsidTr="00A763D2">
        <w:trPr>
          <w:trHeight w:val="270"/>
        </w:trPr>
        <w:tc>
          <w:tcPr>
            <w:tcW w:w="709" w:type="dxa"/>
          </w:tcPr>
          <w:p w14:paraId="651B232E" w14:textId="77777777" w:rsidR="00CE65DE" w:rsidRPr="00A17CAB" w:rsidRDefault="00CE65DE" w:rsidP="00CE65DE">
            <w:pPr>
              <w:pStyle w:val="affb"/>
            </w:pPr>
            <w:r>
              <w:rPr>
                <w:rFonts w:hint="eastAsia"/>
              </w:rPr>
              <w:t>必</w:t>
            </w:r>
          </w:p>
        </w:tc>
        <w:tc>
          <w:tcPr>
            <w:tcW w:w="2126" w:type="dxa"/>
            <w:noWrap/>
          </w:tcPr>
          <w:p w14:paraId="5D2181B0" w14:textId="77777777" w:rsidR="00CE65DE" w:rsidRPr="00A17CAB" w:rsidRDefault="00CE65DE" w:rsidP="00CE65DE">
            <w:pPr>
              <w:pStyle w:val="affb"/>
            </w:pPr>
            <w:r w:rsidRPr="00A17CAB">
              <w:rPr>
                <w:rFonts w:hint="eastAsia"/>
              </w:rPr>
              <w:t>取り組み理由</w:t>
            </w:r>
          </w:p>
        </w:tc>
        <w:tc>
          <w:tcPr>
            <w:tcW w:w="5670" w:type="dxa"/>
            <w:noWrap/>
          </w:tcPr>
          <w:p w14:paraId="69791EF1" w14:textId="77777777" w:rsidR="00CE65DE" w:rsidRPr="00B17060" w:rsidRDefault="00CE65DE" w:rsidP="00CE65DE">
            <w:pPr>
              <w:pStyle w:val="affb"/>
            </w:pPr>
            <w:r w:rsidRPr="00B17060">
              <w:rPr>
                <w:rFonts w:hint="eastAsia"/>
              </w:rPr>
              <w:t>事例の取り組みに着手した理由やきっかけ</w:t>
            </w:r>
          </w:p>
        </w:tc>
      </w:tr>
      <w:tr w:rsidR="00CE65DE" w:rsidRPr="00152784" w14:paraId="44FCAC0A" w14:textId="77777777" w:rsidTr="00A763D2">
        <w:trPr>
          <w:trHeight w:val="270"/>
        </w:trPr>
        <w:tc>
          <w:tcPr>
            <w:tcW w:w="709" w:type="dxa"/>
          </w:tcPr>
          <w:p w14:paraId="612C7033" w14:textId="77777777" w:rsidR="00CE65DE" w:rsidRPr="00A17CAB" w:rsidRDefault="00CE65DE" w:rsidP="00CE65DE">
            <w:pPr>
              <w:pStyle w:val="affb"/>
            </w:pPr>
            <w:r>
              <w:rPr>
                <w:rFonts w:hint="eastAsia"/>
              </w:rPr>
              <w:t>必</w:t>
            </w:r>
          </w:p>
        </w:tc>
        <w:tc>
          <w:tcPr>
            <w:tcW w:w="2126" w:type="dxa"/>
            <w:noWrap/>
          </w:tcPr>
          <w:p w14:paraId="00D94B98" w14:textId="77777777" w:rsidR="00CE65DE" w:rsidRPr="00A17CAB" w:rsidRDefault="00CE65DE" w:rsidP="00CE65DE">
            <w:pPr>
              <w:pStyle w:val="affb"/>
            </w:pPr>
            <w:r w:rsidRPr="00A17CAB">
              <w:rPr>
                <w:rFonts w:hint="eastAsia"/>
              </w:rPr>
              <w:t>目的</w:t>
            </w:r>
          </w:p>
        </w:tc>
        <w:tc>
          <w:tcPr>
            <w:tcW w:w="5670" w:type="dxa"/>
            <w:noWrap/>
          </w:tcPr>
          <w:p w14:paraId="2B35AB63" w14:textId="77777777" w:rsidR="00CE65DE" w:rsidRPr="00B17060" w:rsidRDefault="00CE65DE" w:rsidP="00CE65DE">
            <w:pPr>
              <w:pStyle w:val="affb"/>
            </w:pPr>
            <w:r w:rsidRPr="00B17060">
              <w:rPr>
                <w:rFonts w:hint="eastAsia"/>
              </w:rPr>
              <w:t>事例の取り組みが目指した目的</w:t>
            </w:r>
          </w:p>
        </w:tc>
      </w:tr>
      <w:tr w:rsidR="00CE65DE" w:rsidRPr="00152784" w14:paraId="3A468DD8" w14:textId="77777777" w:rsidTr="00A763D2">
        <w:trPr>
          <w:trHeight w:val="125"/>
        </w:trPr>
        <w:tc>
          <w:tcPr>
            <w:tcW w:w="709" w:type="dxa"/>
          </w:tcPr>
          <w:p w14:paraId="2C60CE05" w14:textId="77777777" w:rsidR="00CE65DE" w:rsidRPr="00A17CAB" w:rsidRDefault="00CE65DE" w:rsidP="00CE65DE">
            <w:pPr>
              <w:pStyle w:val="affb"/>
            </w:pPr>
          </w:p>
        </w:tc>
        <w:tc>
          <w:tcPr>
            <w:tcW w:w="2126" w:type="dxa"/>
            <w:noWrap/>
          </w:tcPr>
          <w:p w14:paraId="18CC5176" w14:textId="77777777" w:rsidR="00CE65DE" w:rsidRPr="00A17CAB" w:rsidRDefault="00CE65DE" w:rsidP="00CE65DE">
            <w:pPr>
              <w:pStyle w:val="affb"/>
            </w:pPr>
            <w:r w:rsidRPr="00A17CAB">
              <w:rPr>
                <w:rFonts w:hint="eastAsia"/>
              </w:rPr>
              <w:t>挑戦したこと</w:t>
            </w:r>
          </w:p>
        </w:tc>
        <w:tc>
          <w:tcPr>
            <w:tcW w:w="5670" w:type="dxa"/>
            <w:noWrap/>
          </w:tcPr>
          <w:p w14:paraId="715DE5D2" w14:textId="77777777" w:rsidR="00CE65DE" w:rsidRPr="00B17060" w:rsidRDefault="00CE65DE" w:rsidP="00CE65DE">
            <w:pPr>
              <w:pStyle w:val="affb"/>
            </w:pPr>
            <w:r w:rsidRPr="00B17060">
              <w:rPr>
                <w:rFonts w:hint="eastAsia"/>
              </w:rPr>
              <w:t>事例の中で、特に挑戦したことや解決策</w:t>
            </w:r>
          </w:p>
        </w:tc>
      </w:tr>
      <w:tr w:rsidR="00CE65DE" w:rsidRPr="00152784" w14:paraId="59B891CF" w14:textId="77777777" w:rsidTr="00A763D2">
        <w:trPr>
          <w:trHeight w:val="270"/>
        </w:trPr>
        <w:tc>
          <w:tcPr>
            <w:tcW w:w="709" w:type="dxa"/>
          </w:tcPr>
          <w:p w14:paraId="3FBC6851" w14:textId="77777777" w:rsidR="00CE65DE" w:rsidRPr="00A17CAB" w:rsidRDefault="00CE65DE" w:rsidP="00CE65DE">
            <w:pPr>
              <w:pStyle w:val="affb"/>
            </w:pPr>
            <w:r>
              <w:rPr>
                <w:rFonts w:hint="eastAsia"/>
              </w:rPr>
              <w:t>必</w:t>
            </w:r>
          </w:p>
        </w:tc>
        <w:tc>
          <w:tcPr>
            <w:tcW w:w="2126" w:type="dxa"/>
            <w:noWrap/>
          </w:tcPr>
          <w:p w14:paraId="39FAC4E4" w14:textId="77777777" w:rsidR="00CE65DE" w:rsidRPr="00A17CAB" w:rsidRDefault="00CE65DE" w:rsidP="00CE65DE">
            <w:pPr>
              <w:pStyle w:val="affb"/>
            </w:pPr>
            <w:r w:rsidRPr="00A17CAB">
              <w:rPr>
                <w:rFonts w:hint="eastAsia"/>
              </w:rPr>
              <w:t>取り組み内容</w:t>
            </w:r>
          </w:p>
        </w:tc>
        <w:tc>
          <w:tcPr>
            <w:tcW w:w="5670" w:type="dxa"/>
            <w:noWrap/>
          </w:tcPr>
          <w:p w14:paraId="64603405" w14:textId="77777777" w:rsidR="00CE65DE" w:rsidRPr="00B17060" w:rsidRDefault="00CE65DE" w:rsidP="00CE65DE">
            <w:pPr>
              <w:pStyle w:val="affb"/>
            </w:pPr>
            <w:r w:rsidRPr="00B17060">
              <w:rPr>
                <w:rFonts w:hint="eastAsia"/>
              </w:rPr>
              <w:t>事例の取り組み内容の詳細</w:t>
            </w:r>
          </w:p>
        </w:tc>
      </w:tr>
      <w:tr w:rsidR="00CE65DE" w:rsidRPr="00152784" w14:paraId="5A83CB1D" w14:textId="77777777" w:rsidTr="00A763D2">
        <w:trPr>
          <w:trHeight w:val="270"/>
        </w:trPr>
        <w:tc>
          <w:tcPr>
            <w:tcW w:w="709" w:type="dxa"/>
          </w:tcPr>
          <w:p w14:paraId="18BEA4EB" w14:textId="77777777" w:rsidR="00CE65DE" w:rsidRPr="00A17CAB" w:rsidRDefault="00CE65DE" w:rsidP="00CE65DE">
            <w:pPr>
              <w:pStyle w:val="affb"/>
            </w:pPr>
          </w:p>
        </w:tc>
        <w:tc>
          <w:tcPr>
            <w:tcW w:w="2126" w:type="dxa"/>
            <w:noWrap/>
          </w:tcPr>
          <w:p w14:paraId="64C9825E" w14:textId="77777777" w:rsidR="00CE65DE" w:rsidRPr="00A17CAB" w:rsidRDefault="00CE65DE" w:rsidP="00CE65DE">
            <w:pPr>
              <w:pStyle w:val="affb"/>
            </w:pPr>
            <w:r w:rsidRPr="00A17CAB">
              <w:rPr>
                <w:rFonts w:hint="eastAsia"/>
              </w:rPr>
              <w:t>学んだこと</w:t>
            </w:r>
          </w:p>
        </w:tc>
        <w:tc>
          <w:tcPr>
            <w:tcW w:w="5670" w:type="dxa"/>
            <w:noWrap/>
          </w:tcPr>
          <w:p w14:paraId="219B366E" w14:textId="77777777" w:rsidR="00CE65DE" w:rsidRPr="00B17060" w:rsidRDefault="00CE65DE" w:rsidP="00CE65DE">
            <w:pPr>
              <w:pStyle w:val="affb"/>
            </w:pPr>
            <w:r w:rsidRPr="00B17060">
              <w:rPr>
                <w:rFonts w:hint="eastAsia"/>
              </w:rPr>
              <w:t>事例の取り組みを通じて学んだことと伝えたいこと</w:t>
            </w:r>
          </w:p>
        </w:tc>
      </w:tr>
      <w:tr w:rsidR="00CE65DE" w:rsidRPr="00152784" w14:paraId="261D02B3" w14:textId="77777777" w:rsidTr="00A763D2">
        <w:trPr>
          <w:trHeight w:val="270"/>
        </w:trPr>
        <w:tc>
          <w:tcPr>
            <w:tcW w:w="709" w:type="dxa"/>
          </w:tcPr>
          <w:p w14:paraId="0D13F75F" w14:textId="77777777" w:rsidR="00CE65DE" w:rsidRPr="00A17CAB" w:rsidRDefault="00CE65DE" w:rsidP="00CE65DE">
            <w:pPr>
              <w:pStyle w:val="affb"/>
            </w:pPr>
          </w:p>
        </w:tc>
        <w:tc>
          <w:tcPr>
            <w:tcW w:w="2126" w:type="dxa"/>
            <w:noWrap/>
          </w:tcPr>
          <w:p w14:paraId="5205B733" w14:textId="77777777" w:rsidR="00CE65DE" w:rsidRPr="00A17CAB" w:rsidRDefault="00CE65DE" w:rsidP="00CE65DE">
            <w:pPr>
              <w:pStyle w:val="affb"/>
            </w:pPr>
            <w:r w:rsidRPr="00A17CAB">
              <w:rPr>
                <w:rFonts w:hint="eastAsia"/>
              </w:rPr>
              <w:t>成果</w:t>
            </w:r>
          </w:p>
        </w:tc>
        <w:tc>
          <w:tcPr>
            <w:tcW w:w="5670" w:type="dxa"/>
            <w:noWrap/>
          </w:tcPr>
          <w:p w14:paraId="40520881" w14:textId="77777777" w:rsidR="00CE65DE" w:rsidRPr="00B17060" w:rsidRDefault="00CE65DE" w:rsidP="00CE65DE">
            <w:pPr>
              <w:pStyle w:val="affb"/>
            </w:pPr>
            <w:r w:rsidRPr="00B17060">
              <w:rPr>
                <w:rFonts w:hint="eastAsia"/>
              </w:rPr>
              <w:t>事例の取り組みで達成された成果</w:t>
            </w:r>
          </w:p>
        </w:tc>
      </w:tr>
      <w:tr w:rsidR="00CE65DE" w:rsidRPr="00152784" w14:paraId="18F5A422" w14:textId="77777777" w:rsidTr="00A763D2">
        <w:trPr>
          <w:trHeight w:val="270"/>
        </w:trPr>
        <w:tc>
          <w:tcPr>
            <w:tcW w:w="709" w:type="dxa"/>
          </w:tcPr>
          <w:p w14:paraId="41FD4B98" w14:textId="77777777" w:rsidR="00CE65DE" w:rsidRPr="00A17CAB" w:rsidRDefault="00CE65DE" w:rsidP="00CE65DE">
            <w:pPr>
              <w:pStyle w:val="affb"/>
            </w:pPr>
          </w:p>
        </w:tc>
        <w:tc>
          <w:tcPr>
            <w:tcW w:w="2126" w:type="dxa"/>
            <w:noWrap/>
          </w:tcPr>
          <w:p w14:paraId="2D49D365" w14:textId="77777777" w:rsidR="00CE65DE" w:rsidRPr="00A17CAB" w:rsidRDefault="00CE65DE" w:rsidP="00CE65DE">
            <w:pPr>
              <w:pStyle w:val="affb"/>
            </w:pPr>
            <w:r w:rsidRPr="00A17CAB">
              <w:rPr>
                <w:rFonts w:hint="eastAsia"/>
              </w:rPr>
              <w:t>導入での工夫</w:t>
            </w:r>
          </w:p>
        </w:tc>
        <w:tc>
          <w:tcPr>
            <w:tcW w:w="5670" w:type="dxa"/>
            <w:noWrap/>
          </w:tcPr>
          <w:p w14:paraId="043FA6FB" w14:textId="77777777" w:rsidR="00CE65DE" w:rsidRPr="00B17060" w:rsidRDefault="00CE65DE" w:rsidP="00CE65DE">
            <w:pPr>
              <w:pStyle w:val="affb"/>
            </w:pPr>
            <w:r w:rsidRPr="00B17060">
              <w:rPr>
                <w:rFonts w:hint="eastAsia"/>
              </w:rPr>
              <w:t>事例の取り組みの導入において工夫したことがあれば記入</w:t>
            </w:r>
          </w:p>
        </w:tc>
      </w:tr>
      <w:tr w:rsidR="00CE65DE" w:rsidRPr="00152784" w14:paraId="392E3F9C" w14:textId="77777777" w:rsidTr="00A763D2">
        <w:trPr>
          <w:trHeight w:val="270"/>
        </w:trPr>
        <w:tc>
          <w:tcPr>
            <w:tcW w:w="709" w:type="dxa"/>
          </w:tcPr>
          <w:p w14:paraId="22A661A1" w14:textId="77777777" w:rsidR="00CE65DE" w:rsidRPr="00A17CAB" w:rsidRDefault="00CE65DE" w:rsidP="00CE65DE">
            <w:pPr>
              <w:pStyle w:val="affb"/>
            </w:pPr>
          </w:p>
        </w:tc>
        <w:tc>
          <w:tcPr>
            <w:tcW w:w="2126" w:type="dxa"/>
            <w:noWrap/>
          </w:tcPr>
          <w:p w14:paraId="63FC1695" w14:textId="77777777" w:rsidR="00CE65DE" w:rsidRPr="00A17CAB" w:rsidRDefault="00CE65DE" w:rsidP="00CE65DE">
            <w:pPr>
              <w:pStyle w:val="affb"/>
            </w:pPr>
            <w:r w:rsidRPr="00A17CAB">
              <w:rPr>
                <w:rFonts w:hint="eastAsia"/>
              </w:rPr>
              <w:t>制約条件</w:t>
            </w:r>
          </w:p>
        </w:tc>
        <w:tc>
          <w:tcPr>
            <w:tcW w:w="5670" w:type="dxa"/>
            <w:noWrap/>
          </w:tcPr>
          <w:p w14:paraId="58FB3BB4" w14:textId="77777777" w:rsidR="00CE65DE" w:rsidRPr="00B17060" w:rsidRDefault="00CE65DE" w:rsidP="00CE65DE">
            <w:pPr>
              <w:pStyle w:val="affb"/>
            </w:pPr>
            <w:r w:rsidRPr="00B17060">
              <w:rPr>
                <w:rFonts w:hint="eastAsia"/>
              </w:rPr>
              <w:t>事例の取り組みを行う上で制約になった条件等があれば記入</w:t>
            </w:r>
          </w:p>
        </w:tc>
      </w:tr>
      <w:tr w:rsidR="00CE65DE" w:rsidRPr="00152784" w14:paraId="70A0ABF3" w14:textId="77777777" w:rsidTr="00A763D2">
        <w:trPr>
          <w:trHeight w:val="270"/>
        </w:trPr>
        <w:tc>
          <w:tcPr>
            <w:tcW w:w="709" w:type="dxa"/>
          </w:tcPr>
          <w:p w14:paraId="3E4B07A2" w14:textId="77777777" w:rsidR="00CE65DE" w:rsidRPr="00A17CAB" w:rsidRDefault="00CE65DE" w:rsidP="00CE65DE">
            <w:pPr>
              <w:pStyle w:val="affb"/>
            </w:pPr>
          </w:p>
        </w:tc>
        <w:tc>
          <w:tcPr>
            <w:tcW w:w="2126" w:type="dxa"/>
            <w:noWrap/>
          </w:tcPr>
          <w:p w14:paraId="5F70A206" w14:textId="77777777" w:rsidR="00CE65DE" w:rsidRPr="00A17CAB" w:rsidRDefault="00CE65DE" w:rsidP="00CE65DE">
            <w:pPr>
              <w:pStyle w:val="affb"/>
            </w:pPr>
            <w:r w:rsidRPr="00A17CAB">
              <w:rPr>
                <w:rFonts w:hint="eastAsia"/>
              </w:rPr>
              <w:t>普及</w:t>
            </w:r>
          </w:p>
        </w:tc>
        <w:tc>
          <w:tcPr>
            <w:tcW w:w="5670" w:type="dxa"/>
            <w:noWrap/>
          </w:tcPr>
          <w:p w14:paraId="7F04A7A7" w14:textId="77777777" w:rsidR="00CE65DE" w:rsidRPr="00B17060" w:rsidRDefault="00CE65DE" w:rsidP="00CE65DE">
            <w:pPr>
              <w:pStyle w:val="affb"/>
            </w:pPr>
            <w:r w:rsidRPr="00B17060">
              <w:rPr>
                <w:rFonts w:hint="eastAsia"/>
              </w:rPr>
              <w:t>この事例の取り組みを普及させるために活動していることがあれば記入</w:t>
            </w:r>
          </w:p>
        </w:tc>
      </w:tr>
      <w:tr w:rsidR="00CE65DE" w:rsidRPr="00152784" w14:paraId="311A32A6" w14:textId="77777777" w:rsidTr="00A763D2">
        <w:trPr>
          <w:trHeight w:val="270"/>
        </w:trPr>
        <w:tc>
          <w:tcPr>
            <w:tcW w:w="709" w:type="dxa"/>
          </w:tcPr>
          <w:p w14:paraId="5EF173E6" w14:textId="77777777" w:rsidR="00CE65DE" w:rsidRPr="00A17CAB" w:rsidRDefault="00CE65DE" w:rsidP="00CE65DE">
            <w:pPr>
              <w:pStyle w:val="affb"/>
            </w:pPr>
          </w:p>
        </w:tc>
        <w:tc>
          <w:tcPr>
            <w:tcW w:w="2126" w:type="dxa"/>
            <w:noWrap/>
          </w:tcPr>
          <w:p w14:paraId="6FF82AAC" w14:textId="77777777" w:rsidR="00CE65DE" w:rsidRPr="00A17CAB" w:rsidRDefault="00CE65DE" w:rsidP="00CE65DE">
            <w:pPr>
              <w:pStyle w:val="affb"/>
            </w:pPr>
            <w:r w:rsidRPr="00A17CAB">
              <w:rPr>
                <w:rFonts w:hint="eastAsia"/>
              </w:rPr>
              <w:t>持続させる仕組み</w:t>
            </w:r>
          </w:p>
        </w:tc>
        <w:tc>
          <w:tcPr>
            <w:tcW w:w="5670" w:type="dxa"/>
            <w:noWrap/>
          </w:tcPr>
          <w:p w14:paraId="1E8A0CCF" w14:textId="77777777" w:rsidR="00CE65DE" w:rsidRPr="00B17060" w:rsidRDefault="00CE65DE" w:rsidP="00CE65DE">
            <w:pPr>
              <w:pStyle w:val="affb"/>
            </w:pPr>
            <w:r w:rsidRPr="00B17060">
              <w:rPr>
                <w:rFonts w:hint="eastAsia"/>
              </w:rPr>
              <w:t>この事例の取り組みを継続し持続させる仕組みがあれば記入</w:t>
            </w:r>
          </w:p>
        </w:tc>
      </w:tr>
      <w:tr w:rsidR="00CE65DE" w:rsidRPr="00152784" w14:paraId="34614E89" w14:textId="77777777" w:rsidTr="00A763D2">
        <w:trPr>
          <w:trHeight w:val="270"/>
        </w:trPr>
        <w:tc>
          <w:tcPr>
            <w:tcW w:w="709" w:type="dxa"/>
          </w:tcPr>
          <w:p w14:paraId="5515CECA" w14:textId="77777777" w:rsidR="00CE65DE" w:rsidRPr="00A17CAB" w:rsidRDefault="00CE65DE" w:rsidP="00CE65DE">
            <w:pPr>
              <w:pStyle w:val="affb"/>
            </w:pPr>
          </w:p>
        </w:tc>
        <w:tc>
          <w:tcPr>
            <w:tcW w:w="2126" w:type="dxa"/>
            <w:noWrap/>
          </w:tcPr>
          <w:p w14:paraId="40AAF5F9" w14:textId="77777777" w:rsidR="00CE65DE" w:rsidRPr="00A17CAB" w:rsidRDefault="00CE65DE" w:rsidP="00CE65DE">
            <w:pPr>
              <w:pStyle w:val="affb"/>
            </w:pPr>
            <w:r w:rsidRPr="00A17CAB">
              <w:rPr>
                <w:rFonts w:hint="eastAsia"/>
              </w:rPr>
              <w:t>評価の方法</w:t>
            </w:r>
          </w:p>
        </w:tc>
        <w:tc>
          <w:tcPr>
            <w:tcW w:w="5670" w:type="dxa"/>
            <w:noWrap/>
          </w:tcPr>
          <w:p w14:paraId="79AB1C15" w14:textId="77777777" w:rsidR="00CE65DE" w:rsidRPr="00B17060" w:rsidRDefault="00CE65DE" w:rsidP="00CE65DE">
            <w:pPr>
              <w:pStyle w:val="affb"/>
            </w:pPr>
            <w:r w:rsidRPr="00B17060">
              <w:rPr>
                <w:rFonts w:hint="eastAsia"/>
              </w:rPr>
              <w:t>生産性等、事例の取り組みを評価した方法があれば記入</w:t>
            </w:r>
          </w:p>
        </w:tc>
      </w:tr>
      <w:tr w:rsidR="00CE65DE" w:rsidRPr="00152784" w14:paraId="087C1C90" w14:textId="77777777" w:rsidTr="00A763D2">
        <w:trPr>
          <w:trHeight w:val="270"/>
        </w:trPr>
        <w:tc>
          <w:tcPr>
            <w:tcW w:w="709" w:type="dxa"/>
          </w:tcPr>
          <w:p w14:paraId="140EAFD2" w14:textId="77777777" w:rsidR="00CE65DE" w:rsidRPr="00A17CAB" w:rsidRDefault="00CE65DE" w:rsidP="00CE65DE">
            <w:pPr>
              <w:pStyle w:val="affb"/>
            </w:pPr>
          </w:p>
        </w:tc>
        <w:tc>
          <w:tcPr>
            <w:tcW w:w="2126" w:type="dxa"/>
            <w:noWrap/>
          </w:tcPr>
          <w:p w14:paraId="127BBACC" w14:textId="77777777" w:rsidR="00CE65DE" w:rsidRPr="00A17CAB" w:rsidRDefault="00CE65DE" w:rsidP="00CE65DE">
            <w:pPr>
              <w:pStyle w:val="affb"/>
            </w:pPr>
            <w:r w:rsidRPr="00A17CAB">
              <w:rPr>
                <w:rFonts w:hint="eastAsia"/>
              </w:rPr>
              <w:t>利用した制度</w:t>
            </w:r>
          </w:p>
        </w:tc>
        <w:tc>
          <w:tcPr>
            <w:tcW w:w="5670" w:type="dxa"/>
            <w:noWrap/>
          </w:tcPr>
          <w:p w14:paraId="2FB9DDBB" w14:textId="77777777" w:rsidR="00CE65DE" w:rsidRPr="00B17060" w:rsidRDefault="00CE65DE" w:rsidP="00CE65DE">
            <w:pPr>
              <w:pStyle w:val="affb"/>
            </w:pPr>
            <w:r w:rsidRPr="00B17060">
              <w:rPr>
                <w:rFonts w:hint="eastAsia"/>
              </w:rPr>
              <w:t>事例に関連して利用した補助金などの制度</w:t>
            </w:r>
          </w:p>
        </w:tc>
      </w:tr>
      <w:tr w:rsidR="00CE65DE" w:rsidRPr="00152784" w14:paraId="55702133" w14:textId="77777777" w:rsidTr="00A763D2">
        <w:trPr>
          <w:trHeight w:val="270"/>
        </w:trPr>
        <w:tc>
          <w:tcPr>
            <w:tcW w:w="709" w:type="dxa"/>
          </w:tcPr>
          <w:p w14:paraId="1C607AAF" w14:textId="77777777" w:rsidR="00CE65DE" w:rsidRPr="00A17CAB" w:rsidRDefault="00CE65DE" w:rsidP="00CE65DE">
            <w:pPr>
              <w:pStyle w:val="affb"/>
            </w:pPr>
          </w:p>
        </w:tc>
        <w:tc>
          <w:tcPr>
            <w:tcW w:w="2126" w:type="dxa"/>
            <w:noWrap/>
          </w:tcPr>
          <w:p w14:paraId="3C4F5228" w14:textId="77777777" w:rsidR="00CE65DE" w:rsidRPr="00A17CAB" w:rsidRDefault="00CE65DE" w:rsidP="00CE65DE">
            <w:pPr>
              <w:pStyle w:val="affb"/>
            </w:pPr>
            <w:r w:rsidRPr="00A17CAB">
              <w:rPr>
                <w:rFonts w:hint="eastAsia"/>
              </w:rPr>
              <w:t>協力者</w:t>
            </w:r>
          </w:p>
        </w:tc>
        <w:tc>
          <w:tcPr>
            <w:tcW w:w="5670" w:type="dxa"/>
            <w:noWrap/>
          </w:tcPr>
          <w:p w14:paraId="4A0FA66B" w14:textId="77777777" w:rsidR="00CE65DE" w:rsidRPr="00B17060" w:rsidRDefault="00CE65DE" w:rsidP="00CE65DE">
            <w:pPr>
              <w:pStyle w:val="affb"/>
            </w:pPr>
            <w:r w:rsidRPr="00B17060">
              <w:rPr>
                <w:rFonts w:hint="eastAsia"/>
              </w:rPr>
              <w:t>協力者や共同研究者がいる場合に記入</w:t>
            </w:r>
          </w:p>
        </w:tc>
      </w:tr>
      <w:tr w:rsidR="00CE65DE" w:rsidRPr="00152784" w14:paraId="2A3727FA" w14:textId="77777777" w:rsidTr="00A763D2">
        <w:trPr>
          <w:trHeight w:val="270"/>
        </w:trPr>
        <w:tc>
          <w:tcPr>
            <w:tcW w:w="709" w:type="dxa"/>
          </w:tcPr>
          <w:p w14:paraId="49B6828F" w14:textId="77777777" w:rsidR="00CE65DE" w:rsidRPr="00A17CAB" w:rsidRDefault="00CE65DE" w:rsidP="00CE65DE">
            <w:pPr>
              <w:pStyle w:val="affb"/>
            </w:pPr>
          </w:p>
        </w:tc>
        <w:tc>
          <w:tcPr>
            <w:tcW w:w="2126" w:type="dxa"/>
            <w:noWrap/>
          </w:tcPr>
          <w:p w14:paraId="79BB8A67" w14:textId="77777777" w:rsidR="00CE65DE" w:rsidRPr="00A17CAB" w:rsidRDefault="00CE65DE" w:rsidP="00CE65DE">
            <w:pPr>
              <w:pStyle w:val="affb"/>
            </w:pPr>
            <w:r w:rsidRPr="00A17CAB">
              <w:rPr>
                <w:rFonts w:hint="eastAsia"/>
              </w:rPr>
              <w:t>イメージタイトル</w:t>
            </w:r>
          </w:p>
        </w:tc>
        <w:tc>
          <w:tcPr>
            <w:tcW w:w="5670" w:type="dxa"/>
            <w:noWrap/>
          </w:tcPr>
          <w:p w14:paraId="2AB9852F" w14:textId="77777777" w:rsidR="00CE65DE" w:rsidRPr="00B17060" w:rsidRDefault="00CE65DE" w:rsidP="00CE65DE">
            <w:pPr>
              <w:pStyle w:val="affb"/>
            </w:pPr>
            <w:r w:rsidRPr="00B17060">
              <w:rPr>
                <w:rFonts w:hint="eastAsia"/>
              </w:rPr>
              <w:t>事例の写真や図につけるタイトル</w:t>
            </w:r>
          </w:p>
        </w:tc>
      </w:tr>
      <w:tr w:rsidR="00CE65DE" w:rsidRPr="00152784" w14:paraId="1F7BFE1B" w14:textId="77777777" w:rsidTr="00A763D2">
        <w:trPr>
          <w:trHeight w:val="270"/>
        </w:trPr>
        <w:tc>
          <w:tcPr>
            <w:tcW w:w="709" w:type="dxa"/>
          </w:tcPr>
          <w:p w14:paraId="21057BBD" w14:textId="77777777" w:rsidR="00CE65DE" w:rsidRPr="00A17CAB" w:rsidRDefault="00CE65DE" w:rsidP="00CE65DE">
            <w:pPr>
              <w:pStyle w:val="affb"/>
            </w:pPr>
          </w:p>
        </w:tc>
        <w:tc>
          <w:tcPr>
            <w:tcW w:w="2126" w:type="dxa"/>
            <w:noWrap/>
          </w:tcPr>
          <w:p w14:paraId="6A68B3EF" w14:textId="77777777" w:rsidR="00CE65DE" w:rsidRPr="00A17CAB" w:rsidRDefault="00CE65DE" w:rsidP="00CE65DE">
            <w:pPr>
              <w:pStyle w:val="affb"/>
            </w:pPr>
            <w:r w:rsidRPr="00A17CAB">
              <w:rPr>
                <w:rFonts w:hint="eastAsia"/>
              </w:rPr>
              <w:t>イメージファイル</w:t>
            </w:r>
          </w:p>
        </w:tc>
        <w:tc>
          <w:tcPr>
            <w:tcW w:w="5670" w:type="dxa"/>
            <w:noWrap/>
          </w:tcPr>
          <w:p w14:paraId="4DCBD375" w14:textId="77777777" w:rsidR="00CE65DE" w:rsidRPr="00B17060" w:rsidRDefault="00CE65DE" w:rsidP="00CE65DE">
            <w:pPr>
              <w:pStyle w:val="affb"/>
            </w:pPr>
            <w:r w:rsidRPr="00B17060">
              <w:rPr>
                <w:rFonts w:hint="eastAsia"/>
              </w:rPr>
              <w:t xml:space="preserve">事例の写真や図のイメージファイル名 </w:t>
            </w:r>
          </w:p>
        </w:tc>
      </w:tr>
      <w:tr w:rsidR="00CE65DE" w:rsidRPr="00152784" w14:paraId="711F060F" w14:textId="77777777" w:rsidTr="00A763D2">
        <w:trPr>
          <w:trHeight w:val="270"/>
        </w:trPr>
        <w:tc>
          <w:tcPr>
            <w:tcW w:w="709" w:type="dxa"/>
          </w:tcPr>
          <w:p w14:paraId="72D01A09" w14:textId="77777777" w:rsidR="00CE65DE" w:rsidRPr="00A17CAB" w:rsidRDefault="00CE65DE" w:rsidP="00CE65DE">
            <w:pPr>
              <w:pStyle w:val="affb"/>
            </w:pPr>
          </w:p>
        </w:tc>
        <w:tc>
          <w:tcPr>
            <w:tcW w:w="2126" w:type="dxa"/>
            <w:noWrap/>
          </w:tcPr>
          <w:p w14:paraId="3483CF5E" w14:textId="77777777" w:rsidR="00CE65DE" w:rsidRPr="00A17CAB" w:rsidRDefault="00CE65DE" w:rsidP="00CE65DE">
            <w:pPr>
              <w:pStyle w:val="affb"/>
            </w:pPr>
            <w:r w:rsidRPr="00A17CAB">
              <w:rPr>
                <w:rFonts w:hint="eastAsia"/>
              </w:rPr>
              <w:t>イメージのライセンス</w:t>
            </w:r>
          </w:p>
        </w:tc>
        <w:tc>
          <w:tcPr>
            <w:tcW w:w="5670" w:type="dxa"/>
            <w:noWrap/>
          </w:tcPr>
          <w:p w14:paraId="3FB72BFB" w14:textId="77777777" w:rsidR="00CE65DE" w:rsidRPr="00B17060" w:rsidRDefault="00CE65DE" w:rsidP="00CE65DE">
            <w:pPr>
              <w:pStyle w:val="affb"/>
            </w:pPr>
            <w:r w:rsidRPr="00B17060">
              <w:rPr>
                <w:rFonts w:hint="eastAsia"/>
              </w:rPr>
              <w:t>転載禁止等、事例の写真や図のイメージのライセンスがある場合に記入</w:t>
            </w:r>
          </w:p>
        </w:tc>
      </w:tr>
      <w:tr w:rsidR="00CE65DE" w:rsidRPr="00152784" w14:paraId="3AC4EBE4" w14:textId="77777777" w:rsidTr="00A763D2">
        <w:trPr>
          <w:trHeight w:val="270"/>
        </w:trPr>
        <w:tc>
          <w:tcPr>
            <w:tcW w:w="709" w:type="dxa"/>
          </w:tcPr>
          <w:p w14:paraId="4E387166" w14:textId="77777777" w:rsidR="00CE65DE" w:rsidRPr="00A17CAB" w:rsidRDefault="00CE65DE" w:rsidP="00CE65DE">
            <w:pPr>
              <w:pStyle w:val="affb"/>
            </w:pPr>
          </w:p>
        </w:tc>
        <w:tc>
          <w:tcPr>
            <w:tcW w:w="2126" w:type="dxa"/>
            <w:noWrap/>
          </w:tcPr>
          <w:p w14:paraId="66632AF2" w14:textId="77777777" w:rsidR="00CE65DE" w:rsidRPr="00A17CAB" w:rsidRDefault="00CE65DE" w:rsidP="00CE65DE">
            <w:pPr>
              <w:pStyle w:val="affb"/>
            </w:pPr>
            <w:r w:rsidRPr="00A17CAB">
              <w:rPr>
                <w:rFonts w:hint="eastAsia"/>
              </w:rPr>
              <w:t>ビデオタイトル</w:t>
            </w:r>
          </w:p>
        </w:tc>
        <w:tc>
          <w:tcPr>
            <w:tcW w:w="5670" w:type="dxa"/>
            <w:noWrap/>
          </w:tcPr>
          <w:p w14:paraId="05737E67" w14:textId="77777777" w:rsidR="00CE65DE" w:rsidRPr="00B17060" w:rsidRDefault="00CE65DE" w:rsidP="00CE65DE">
            <w:pPr>
              <w:pStyle w:val="affb"/>
            </w:pPr>
            <w:r w:rsidRPr="00B17060">
              <w:rPr>
                <w:rFonts w:hint="eastAsia"/>
              </w:rPr>
              <w:t>事例の動画のタイトル</w:t>
            </w:r>
          </w:p>
        </w:tc>
      </w:tr>
      <w:tr w:rsidR="00CE65DE" w:rsidRPr="00152784" w14:paraId="650C3B6A" w14:textId="77777777" w:rsidTr="00A763D2">
        <w:trPr>
          <w:trHeight w:val="270"/>
        </w:trPr>
        <w:tc>
          <w:tcPr>
            <w:tcW w:w="709" w:type="dxa"/>
          </w:tcPr>
          <w:p w14:paraId="2F9A65B1" w14:textId="77777777" w:rsidR="00CE65DE" w:rsidRPr="00A17CAB" w:rsidRDefault="00CE65DE" w:rsidP="00CE65DE">
            <w:pPr>
              <w:pStyle w:val="affb"/>
            </w:pPr>
          </w:p>
        </w:tc>
        <w:tc>
          <w:tcPr>
            <w:tcW w:w="2126" w:type="dxa"/>
            <w:noWrap/>
          </w:tcPr>
          <w:p w14:paraId="513C054D" w14:textId="77777777" w:rsidR="00CE65DE" w:rsidRPr="00A17CAB" w:rsidRDefault="00CE65DE" w:rsidP="00CE65DE">
            <w:pPr>
              <w:pStyle w:val="affb"/>
            </w:pPr>
            <w:r w:rsidRPr="00A17CAB">
              <w:rPr>
                <w:rFonts w:hint="eastAsia"/>
              </w:rPr>
              <w:t>ビデオURL</w:t>
            </w:r>
          </w:p>
        </w:tc>
        <w:tc>
          <w:tcPr>
            <w:tcW w:w="5670" w:type="dxa"/>
            <w:noWrap/>
          </w:tcPr>
          <w:p w14:paraId="06A43830" w14:textId="77777777" w:rsidR="00CE65DE" w:rsidRPr="00B17060" w:rsidRDefault="00CE65DE" w:rsidP="00CE65DE">
            <w:pPr>
              <w:pStyle w:val="affb"/>
            </w:pPr>
            <w:r w:rsidRPr="00B17060">
              <w:rPr>
                <w:rFonts w:hint="eastAsia"/>
              </w:rPr>
              <w:t xml:space="preserve">事例の動画のリンク先のURL </w:t>
            </w:r>
          </w:p>
        </w:tc>
      </w:tr>
      <w:tr w:rsidR="00CE65DE" w:rsidRPr="00152784" w14:paraId="09835C5C" w14:textId="77777777" w:rsidTr="00A763D2">
        <w:trPr>
          <w:trHeight w:val="270"/>
        </w:trPr>
        <w:tc>
          <w:tcPr>
            <w:tcW w:w="709" w:type="dxa"/>
          </w:tcPr>
          <w:p w14:paraId="21503145" w14:textId="77777777" w:rsidR="00CE65DE" w:rsidRPr="00A17CAB" w:rsidRDefault="00CE65DE" w:rsidP="00CE65DE">
            <w:pPr>
              <w:pStyle w:val="affb"/>
            </w:pPr>
          </w:p>
        </w:tc>
        <w:tc>
          <w:tcPr>
            <w:tcW w:w="2126" w:type="dxa"/>
            <w:noWrap/>
          </w:tcPr>
          <w:p w14:paraId="1C7EDCCA" w14:textId="77777777" w:rsidR="00CE65DE" w:rsidRPr="00A17CAB" w:rsidRDefault="00CE65DE" w:rsidP="00CE65DE">
            <w:pPr>
              <w:pStyle w:val="affb"/>
            </w:pPr>
            <w:r w:rsidRPr="00A17CAB">
              <w:rPr>
                <w:rFonts w:hint="eastAsia"/>
              </w:rPr>
              <w:t>ビデオのライセンス</w:t>
            </w:r>
          </w:p>
        </w:tc>
        <w:tc>
          <w:tcPr>
            <w:tcW w:w="5670" w:type="dxa"/>
            <w:noWrap/>
          </w:tcPr>
          <w:p w14:paraId="49E8F81D" w14:textId="77777777" w:rsidR="00CE65DE" w:rsidRPr="00B17060" w:rsidRDefault="00CE65DE" w:rsidP="00CE65DE">
            <w:pPr>
              <w:pStyle w:val="affb"/>
            </w:pPr>
            <w:r w:rsidRPr="00B17060">
              <w:rPr>
                <w:rFonts w:hint="eastAsia"/>
              </w:rPr>
              <w:t>転載禁止等、事例の動画のライセンスがある場合に記入</w:t>
            </w:r>
          </w:p>
        </w:tc>
      </w:tr>
      <w:tr w:rsidR="00CE65DE" w:rsidRPr="00152784" w14:paraId="6A3A8FA1" w14:textId="77777777" w:rsidTr="00A763D2">
        <w:trPr>
          <w:trHeight w:val="270"/>
        </w:trPr>
        <w:tc>
          <w:tcPr>
            <w:tcW w:w="709" w:type="dxa"/>
          </w:tcPr>
          <w:p w14:paraId="0F7AF783" w14:textId="77777777" w:rsidR="00CE65DE" w:rsidRPr="00A17CAB" w:rsidRDefault="00CE65DE" w:rsidP="00CE65DE">
            <w:pPr>
              <w:pStyle w:val="affb"/>
            </w:pPr>
          </w:p>
        </w:tc>
        <w:tc>
          <w:tcPr>
            <w:tcW w:w="2126" w:type="dxa"/>
            <w:noWrap/>
          </w:tcPr>
          <w:p w14:paraId="7B761801" w14:textId="77777777" w:rsidR="00CE65DE" w:rsidRPr="00A17CAB" w:rsidRDefault="00CE65DE" w:rsidP="00CE65DE">
            <w:pPr>
              <w:pStyle w:val="affb"/>
            </w:pPr>
            <w:r w:rsidRPr="00A17CAB">
              <w:rPr>
                <w:rFonts w:hint="eastAsia"/>
              </w:rPr>
              <w:t>関連URL</w:t>
            </w:r>
          </w:p>
        </w:tc>
        <w:tc>
          <w:tcPr>
            <w:tcW w:w="5670" w:type="dxa"/>
            <w:noWrap/>
          </w:tcPr>
          <w:p w14:paraId="7C83E023" w14:textId="77777777" w:rsidR="00CE65DE" w:rsidRPr="00B17060" w:rsidRDefault="00CE65DE" w:rsidP="00CE65DE">
            <w:pPr>
              <w:pStyle w:val="affb"/>
            </w:pPr>
            <w:r w:rsidRPr="00B17060">
              <w:rPr>
                <w:rFonts w:hint="eastAsia"/>
              </w:rPr>
              <w:t xml:space="preserve">取り組みに関する組織の関連ページのURL </w:t>
            </w:r>
          </w:p>
        </w:tc>
      </w:tr>
      <w:tr w:rsidR="00CE65DE" w:rsidRPr="00152784" w14:paraId="06214A7C" w14:textId="77777777" w:rsidTr="00A763D2">
        <w:trPr>
          <w:trHeight w:val="270"/>
        </w:trPr>
        <w:tc>
          <w:tcPr>
            <w:tcW w:w="709" w:type="dxa"/>
          </w:tcPr>
          <w:p w14:paraId="63A50980" w14:textId="77777777" w:rsidR="00CE65DE" w:rsidRPr="00A17CAB" w:rsidRDefault="00CE65DE" w:rsidP="00CE65DE">
            <w:pPr>
              <w:pStyle w:val="affb"/>
            </w:pPr>
          </w:p>
        </w:tc>
        <w:tc>
          <w:tcPr>
            <w:tcW w:w="2126" w:type="dxa"/>
            <w:noWrap/>
          </w:tcPr>
          <w:p w14:paraId="4D6A508F" w14:textId="77777777" w:rsidR="00CE65DE" w:rsidRPr="00A17CAB" w:rsidRDefault="00CE65DE" w:rsidP="00CE65DE">
            <w:pPr>
              <w:pStyle w:val="affb"/>
            </w:pPr>
            <w:r w:rsidRPr="00A17CAB">
              <w:rPr>
                <w:rFonts w:hint="eastAsia"/>
              </w:rPr>
              <w:t>関連事例</w:t>
            </w:r>
          </w:p>
        </w:tc>
        <w:tc>
          <w:tcPr>
            <w:tcW w:w="5670" w:type="dxa"/>
            <w:noWrap/>
          </w:tcPr>
          <w:p w14:paraId="02A16EB8" w14:textId="77777777" w:rsidR="00CE65DE" w:rsidRPr="00B17060" w:rsidRDefault="00CE65DE" w:rsidP="00CE65DE">
            <w:pPr>
              <w:pStyle w:val="affb"/>
            </w:pPr>
            <w:r w:rsidRPr="00B17060">
              <w:rPr>
                <w:rFonts w:hint="eastAsia"/>
              </w:rPr>
              <w:t>本事例に関連した事例がある場合にその情報を記入</w:t>
            </w:r>
          </w:p>
        </w:tc>
      </w:tr>
      <w:tr w:rsidR="00CE65DE" w:rsidRPr="00152784" w14:paraId="3268A6D4" w14:textId="77777777" w:rsidTr="00A763D2">
        <w:trPr>
          <w:trHeight w:val="270"/>
        </w:trPr>
        <w:tc>
          <w:tcPr>
            <w:tcW w:w="709" w:type="dxa"/>
          </w:tcPr>
          <w:p w14:paraId="46332F05" w14:textId="77777777" w:rsidR="00CE65DE" w:rsidRPr="00A17CAB" w:rsidRDefault="00CE65DE" w:rsidP="00CE65DE">
            <w:pPr>
              <w:pStyle w:val="affb"/>
            </w:pPr>
            <w:r>
              <w:rPr>
                <w:rFonts w:hint="eastAsia"/>
              </w:rPr>
              <w:t>必</w:t>
            </w:r>
          </w:p>
        </w:tc>
        <w:tc>
          <w:tcPr>
            <w:tcW w:w="2126" w:type="dxa"/>
            <w:noWrap/>
          </w:tcPr>
          <w:p w14:paraId="349FB796" w14:textId="77777777" w:rsidR="00CE65DE" w:rsidRPr="00A17CAB" w:rsidRDefault="00CE65DE" w:rsidP="00CE65DE">
            <w:pPr>
              <w:pStyle w:val="affb"/>
            </w:pPr>
            <w:r w:rsidRPr="00A17CAB">
              <w:rPr>
                <w:rFonts w:hint="eastAsia"/>
              </w:rPr>
              <w:t>連絡先情報</w:t>
            </w:r>
          </w:p>
        </w:tc>
        <w:tc>
          <w:tcPr>
            <w:tcW w:w="5670" w:type="dxa"/>
            <w:noWrap/>
          </w:tcPr>
          <w:p w14:paraId="6E52CBCF" w14:textId="77777777" w:rsidR="00CE65DE" w:rsidRPr="00B17060" w:rsidRDefault="00CE65DE" w:rsidP="00CE65DE">
            <w:pPr>
              <w:pStyle w:val="affb"/>
            </w:pPr>
            <w:r w:rsidRPr="00B17060">
              <w:rPr>
                <w:rFonts w:hint="eastAsia"/>
              </w:rPr>
              <w:t>連絡先情報。</w:t>
            </w:r>
          </w:p>
          <w:p w14:paraId="7961A7A0" w14:textId="77777777" w:rsidR="00CE65DE" w:rsidRPr="00B17060" w:rsidRDefault="00CE65DE" w:rsidP="00CE65DE">
            <w:pPr>
              <w:pStyle w:val="affb"/>
            </w:pPr>
            <w:r w:rsidRPr="00B17060">
              <w:rPr>
                <w:rFonts w:hint="eastAsia"/>
              </w:rPr>
              <w:t>コアデータモデル「法人連絡先」を参照。</w:t>
            </w:r>
          </w:p>
        </w:tc>
      </w:tr>
      <w:tr w:rsidR="00CE65DE" w:rsidRPr="00152784" w14:paraId="1EAAF79A" w14:textId="77777777" w:rsidTr="00A763D2">
        <w:trPr>
          <w:trHeight w:val="270"/>
        </w:trPr>
        <w:tc>
          <w:tcPr>
            <w:tcW w:w="709" w:type="dxa"/>
          </w:tcPr>
          <w:p w14:paraId="73D4D6AC" w14:textId="77777777" w:rsidR="00CE65DE" w:rsidRDefault="00CE65DE" w:rsidP="00CE65DE">
            <w:pPr>
              <w:pStyle w:val="affb"/>
            </w:pPr>
          </w:p>
        </w:tc>
        <w:tc>
          <w:tcPr>
            <w:tcW w:w="2126" w:type="dxa"/>
            <w:noWrap/>
          </w:tcPr>
          <w:p w14:paraId="473C8583" w14:textId="77777777" w:rsidR="00CE65DE" w:rsidRPr="00B17060" w:rsidRDefault="00CE65DE" w:rsidP="00CE65DE">
            <w:pPr>
              <w:pStyle w:val="affb"/>
            </w:pPr>
            <w:r w:rsidRPr="00B17060">
              <w:rPr>
                <w:rFonts w:hint="eastAsia"/>
              </w:rPr>
              <w:t>ID</w:t>
            </w:r>
          </w:p>
        </w:tc>
        <w:tc>
          <w:tcPr>
            <w:tcW w:w="5670" w:type="dxa"/>
            <w:noWrap/>
          </w:tcPr>
          <w:p w14:paraId="77DAC455" w14:textId="77777777" w:rsidR="00CE65DE" w:rsidRPr="00B17060" w:rsidRDefault="00CE65DE" w:rsidP="00CE65DE">
            <w:pPr>
              <w:pStyle w:val="affb"/>
            </w:pPr>
            <w:r w:rsidRPr="00B17060">
              <w:rPr>
                <w:rFonts w:hint="eastAsia"/>
              </w:rPr>
              <w:t>事例IDを記入</w:t>
            </w:r>
          </w:p>
        </w:tc>
      </w:tr>
      <w:tr w:rsidR="00CE65DE" w:rsidRPr="00152784" w14:paraId="5D446559" w14:textId="77777777" w:rsidTr="00A763D2">
        <w:trPr>
          <w:trHeight w:val="270"/>
        </w:trPr>
        <w:tc>
          <w:tcPr>
            <w:tcW w:w="709" w:type="dxa"/>
          </w:tcPr>
          <w:p w14:paraId="1FE99934" w14:textId="77777777" w:rsidR="00CE65DE" w:rsidRDefault="00CE65DE" w:rsidP="00CE65DE">
            <w:pPr>
              <w:pStyle w:val="affb"/>
            </w:pPr>
          </w:p>
        </w:tc>
        <w:tc>
          <w:tcPr>
            <w:tcW w:w="2126" w:type="dxa"/>
            <w:noWrap/>
          </w:tcPr>
          <w:p w14:paraId="5FA71397" w14:textId="77777777" w:rsidR="00CE65DE" w:rsidRPr="00B17060" w:rsidRDefault="00CE65DE" w:rsidP="00CE65DE">
            <w:pPr>
              <w:pStyle w:val="affb"/>
            </w:pPr>
            <w:r w:rsidRPr="00B17060">
              <w:rPr>
                <w:rFonts w:hint="eastAsia"/>
              </w:rPr>
              <w:t>公開日</w:t>
            </w:r>
          </w:p>
        </w:tc>
        <w:tc>
          <w:tcPr>
            <w:tcW w:w="5670" w:type="dxa"/>
            <w:noWrap/>
          </w:tcPr>
          <w:p w14:paraId="27A76E6F" w14:textId="77777777" w:rsidR="00CE65DE" w:rsidRPr="00B17060" w:rsidRDefault="00CE65DE" w:rsidP="00CE65DE">
            <w:pPr>
              <w:pStyle w:val="affb"/>
            </w:pPr>
            <w:r w:rsidRPr="00B17060">
              <w:rPr>
                <w:rFonts w:hint="eastAsia"/>
              </w:rPr>
              <w:t>本事例の初公開日（西暦年月日とし、半角数字をハイフンでつなぐ）</w:t>
            </w:r>
          </w:p>
        </w:tc>
      </w:tr>
      <w:tr w:rsidR="00CE65DE" w:rsidRPr="00152784" w14:paraId="2BF48CF7" w14:textId="77777777" w:rsidTr="00A763D2">
        <w:trPr>
          <w:trHeight w:val="270"/>
        </w:trPr>
        <w:tc>
          <w:tcPr>
            <w:tcW w:w="709" w:type="dxa"/>
          </w:tcPr>
          <w:p w14:paraId="23F0FD0C" w14:textId="77777777" w:rsidR="00CE65DE" w:rsidRDefault="00CE65DE" w:rsidP="00CE65DE">
            <w:pPr>
              <w:pStyle w:val="affb"/>
            </w:pPr>
          </w:p>
        </w:tc>
        <w:tc>
          <w:tcPr>
            <w:tcW w:w="2126" w:type="dxa"/>
            <w:noWrap/>
          </w:tcPr>
          <w:p w14:paraId="6F28768B" w14:textId="77777777" w:rsidR="00CE65DE" w:rsidRPr="00B17060" w:rsidRDefault="00CE65DE" w:rsidP="00CE65DE">
            <w:pPr>
              <w:pStyle w:val="affb"/>
            </w:pPr>
            <w:r w:rsidRPr="00B17060">
              <w:rPr>
                <w:rFonts w:hint="eastAsia"/>
              </w:rPr>
              <w:t>最終更新日</w:t>
            </w:r>
          </w:p>
        </w:tc>
        <w:tc>
          <w:tcPr>
            <w:tcW w:w="5670" w:type="dxa"/>
            <w:noWrap/>
          </w:tcPr>
          <w:p w14:paraId="7E58B3BE" w14:textId="77777777" w:rsidR="00CE65DE" w:rsidRPr="00B17060" w:rsidRDefault="00CE65DE" w:rsidP="00CE65DE">
            <w:pPr>
              <w:pStyle w:val="affb"/>
            </w:pPr>
            <w:r w:rsidRPr="00B17060">
              <w:rPr>
                <w:rFonts w:hint="eastAsia"/>
              </w:rPr>
              <w:t>本事例の最終更新日を（西暦年月日とし、半角数字をハイフンでつなぐ）</w:t>
            </w:r>
          </w:p>
        </w:tc>
      </w:tr>
    </w:tbl>
    <w:p w14:paraId="47A19BFC" w14:textId="64D2C5B1" w:rsidR="003A0D4D" w:rsidRDefault="003A0D4D" w:rsidP="00E02033">
      <w:pPr>
        <w:rPr>
          <w:rFonts w:hAnsiTheme="majorHAnsi" w:cstheme="majorBidi"/>
          <w:szCs w:val="24"/>
        </w:rPr>
      </w:pPr>
    </w:p>
    <w:p w14:paraId="27677F0F" w14:textId="14F9A5FA" w:rsidR="006B5D19" w:rsidRDefault="006B5D19" w:rsidP="00E02033">
      <w:pPr>
        <w:pStyle w:val="1"/>
      </w:pPr>
      <w:bookmarkStart w:id="25" w:name="_Toc99385966"/>
      <w:r>
        <w:rPr>
          <w:rFonts w:hint="eastAsia"/>
        </w:rPr>
        <w:t>活用場面</w:t>
      </w:r>
      <w:r w:rsidR="001A3303">
        <w:rPr>
          <w:rFonts w:hint="eastAsia"/>
        </w:rPr>
        <w:t>イメージ</w:t>
      </w:r>
      <w:bookmarkEnd w:id="25"/>
    </w:p>
    <w:p w14:paraId="41140BFB" w14:textId="31BCEE73" w:rsidR="00680616" w:rsidRDefault="00740EB1" w:rsidP="00581E0E">
      <w:r>
        <w:rPr>
          <w:rFonts w:hint="eastAsia"/>
        </w:rPr>
        <w:t>事例集を作成する</w:t>
      </w:r>
      <w:r w:rsidR="00DB0700">
        <w:rPr>
          <w:rFonts w:hint="eastAsia"/>
        </w:rPr>
        <w:t>場合</w:t>
      </w:r>
      <w:r>
        <w:rPr>
          <w:rFonts w:hint="eastAsia"/>
        </w:rPr>
        <w:t>の流</w:t>
      </w:r>
      <w:r w:rsidR="003151DE">
        <w:rPr>
          <w:rFonts w:hint="eastAsia"/>
        </w:rPr>
        <w:t>れ</w:t>
      </w:r>
      <w:r>
        <w:rPr>
          <w:rFonts w:hint="eastAsia"/>
        </w:rPr>
        <w:t>は以下のようになっています</w:t>
      </w:r>
      <w:r w:rsidR="006B5D19">
        <w:rPr>
          <w:rFonts w:hint="eastAsia"/>
        </w:rPr>
        <w:t>。</w:t>
      </w:r>
      <w:r w:rsidR="008D3AF8">
        <w:rPr>
          <w:rFonts w:hint="eastAsia"/>
        </w:rPr>
        <w:t>事例データモデルを使うことで、事例</w:t>
      </w:r>
      <w:r w:rsidR="009554C4">
        <w:rPr>
          <w:rFonts w:hint="eastAsia"/>
        </w:rPr>
        <w:t>作成</w:t>
      </w:r>
      <w:r w:rsidR="008D3AF8">
        <w:rPr>
          <w:rFonts w:hint="eastAsia"/>
        </w:rPr>
        <w:t>者</w:t>
      </w:r>
      <w:r w:rsidR="00516013">
        <w:rPr>
          <w:rFonts w:hint="eastAsia"/>
        </w:rPr>
        <w:t>は質問に答える形式で</w:t>
      </w:r>
      <w:r w:rsidR="00F56F92">
        <w:rPr>
          <w:rFonts w:hint="eastAsia"/>
        </w:rPr>
        <w:t>事例を書いていくことができます</w:t>
      </w:r>
      <w:r w:rsidR="00C755C6">
        <w:rPr>
          <w:rFonts w:hint="eastAsia"/>
        </w:rPr>
        <w:t>。</w:t>
      </w:r>
    </w:p>
    <w:p w14:paraId="5734D5D9" w14:textId="77777777" w:rsidR="001377FF" w:rsidRDefault="001377FF" w:rsidP="001377FF">
      <w:pPr>
        <w:pStyle w:val="a2"/>
        <w:keepNext/>
        <w:ind w:left="120" w:firstLine="240"/>
      </w:pPr>
      <w:r w:rsidRPr="001377FF">
        <w:rPr>
          <w:rFonts w:hint="eastAsia"/>
          <w:noProof/>
        </w:rPr>
        <w:drawing>
          <wp:inline distT="0" distB="0" distL="0" distR="0" wp14:anchorId="7500E8CF" wp14:editId="6DD18FD5">
            <wp:extent cx="5400040" cy="751205"/>
            <wp:effectExtent l="0" t="0" r="0" b="0"/>
            <wp:docPr id="7" name="図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400040" cy="751205"/>
                    </a:xfrm>
                    <a:prstGeom prst="rect">
                      <a:avLst/>
                    </a:prstGeom>
                    <a:noFill/>
                    <a:ln>
                      <a:noFill/>
                    </a:ln>
                  </pic:spPr>
                </pic:pic>
              </a:graphicData>
            </a:graphic>
          </wp:inline>
        </w:drawing>
      </w:r>
    </w:p>
    <w:p w14:paraId="4C338F81" w14:textId="6A7F3B22" w:rsidR="00C755C6" w:rsidRPr="00C755C6" w:rsidRDefault="001377FF" w:rsidP="00E02033">
      <w:pPr>
        <w:pStyle w:val="afa"/>
        <w:spacing w:before="360"/>
      </w:pPr>
      <w:r>
        <w:rPr>
          <w:rFonts w:hint="eastAsia"/>
        </w:rPr>
        <w:t xml:space="preserve">図 </w:t>
      </w:r>
      <w:r>
        <w:fldChar w:fldCharType="begin"/>
      </w:r>
      <w:r>
        <w:instrText xml:space="preserve"> </w:instrText>
      </w:r>
      <w:r>
        <w:rPr>
          <w:rFonts w:hint="eastAsia"/>
        </w:rPr>
        <w:instrText>SEQ 図 \* ARABIC</w:instrText>
      </w:r>
      <w:r>
        <w:instrText xml:space="preserve"> </w:instrText>
      </w:r>
      <w:r>
        <w:fldChar w:fldCharType="separate"/>
      </w:r>
      <w:r w:rsidR="009E2699">
        <w:rPr>
          <w:noProof/>
        </w:rPr>
        <w:t>6</w:t>
      </w:r>
      <w:r>
        <w:fldChar w:fldCharType="end"/>
      </w:r>
      <w:r w:rsidR="00925439">
        <w:rPr>
          <w:rFonts w:hint="eastAsia"/>
        </w:rPr>
        <w:t xml:space="preserve">　</w:t>
      </w:r>
      <w:r>
        <w:rPr>
          <w:rFonts w:hint="eastAsia"/>
        </w:rPr>
        <w:t>事例集作成の流れ</w:t>
      </w:r>
    </w:p>
    <w:p w14:paraId="201F4865" w14:textId="5FE0B817" w:rsidR="00680616" w:rsidRDefault="00517CCD" w:rsidP="008F68AF">
      <w:pPr>
        <w:pStyle w:val="2"/>
      </w:pPr>
      <w:bookmarkStart w:id="26" w:name="_Toc99385967"/>
      <w:r>
        <w:rPr>
          <w:rFonts w:hint="eastAsia"/>
        </w:rPr>
        <w:t>機能イメージ</w:t>
      </w:r>
      <w:bookmarkEnd w:id="26"/>
    </w:p>
    <w:p w14:paraId="71DA049F" w14:textId="77777777" w:rsidR="00A639E4" w:rsidRDefault="00A639E4" w:rsidP="000A1877">
      <w:pPr>
        <w:pStyle w:val="3"/>
      </w:pPr>
      <w:bookmarkStart w:id="27" w:name="_Toc99385968"/>
      <w:r>
        <w:rPr>
          <w:rFonts w:hint="eastAsia"/>
        </w:rPr>
        <w:t>事例記述</w:t>
      </w:r>
      <w:bookmarkEnd w:id="27"/>
    </w:p>
    <w:p w14:paraId="01F9B645" w14:textId="38147D88" w:rsidR="00525C56" w:rsidRDefault="00530CB1" w:rsidP="00581E0E">
      <w:r>
        <w:rPr>
          <w:rFonts w:hint="eastAsia"/>
        </w:rPr>
        <w:t>事例作成者は、</w:t>
      </w:r>
      <w:r w:rsidR="00A639E4">
        <w:rPr>
          <w:rFonts w:hint="eastAsia"/>
        </w:rPr>
        <w:t>事例を記述する</w:t>
      </w:r>
      <w:r w:rsidR="00DB0700">
        <w:rPr>
          <w:rFonts w:hint="eastAsia"/>
        </w:rPr>
        <w:t>場合</w:t>
      </w:r>
      <w:r w:rsidR="00A639E4">
        <w:rPr>
          <w:rFonts w:hint="eastAsia"/>
        </w:rPr>
        <w:t>に</w:t>
      </w:r>
      <w:r>
        <w:rPr>
          <w:rFonts w:hint="eastAsia"/>
        </w:rPr>
        <w:t>、</w:t>
      </w:r>
      <w:r w:rsidR="00A639E4">
        <w:rPr>
          <w:rFonts w:hint="eastAsia"/>
        </w:rPr>
        <w:t>自由に作文をしていくのではなく、背景、目的</w:t>
      </w:r>
      <w:r w:rsidR="003A3BD8">
        <w:rPr>
          <w:rFonts w:hint="eastAsia"/>
        </w:rPr>
        <w:t>、挑戦したこと、その結果と</w:t>
      </w:r>
      <w:r w:rsidR="004350FE">
        <w:rPr>
          <w:rFonts w:hint="eastAsia"/>
        </w:rPr>
        <w:t>、</w:t>
      </w:r>
      <w:r w:rsidR="003A3BD8">
        <w:rPr>
          <w:rFonts w:hint="eastAsia"/>
        </w:rPr>
        <w:t>ヒアリングを受けているように</w:t>
      </w:r>
      <w:r>
        <w:rPr>
          <w:rFonts w:hint="eastAsia"/>
        </w:rPr>
        <w:t>順次</w:t>
      </w:r>
      <w:r w:rsidR="003A3BD8">
        <w:rPr>
          <w:rFonts w:hint="eastAsia"/>
        </w:rPr>
        <w:t>記述していくことができます。</w:t>
      </w:r>
    </w:p>
    <w:p w14:paraId="5A618389" w14:textId="38C82944" w:rsidR="004350FE" w:rsidRDefault="004350FE" w:rsidP="000A1877">
      <w:pPr>
        <w:pStyle w:val="3"/>
      </w:pPr>
      <w:bookmarkStart w:id="28" w:name="_Toc99385969"/>
      <w:r>
        <w:rPr>
          <w:rFonts w:hint="eastAsia"/>
        </w:rPr>
        <w:t>事例確認</w:t>
      </w:r>
      <w:r w:rsidR="00846CCE">
        <w:rPr>
          <w:rFonts w:hint="eastAsia"/>
        </w:rPr>
        <w:t>・修正</w:t>
      </w:r>
      <w:bookmarkEnd w:id="28"/>
    </w:p>
    <w:p w14:paraId="73EEBAD0" w14:textId="1A22C1FE" w:rsidR="004350FE" w:rsidRDefault="00530CB1" w:rsidP="00581E0E">
      <w:r>
        <w:rPr>
          <w:rFonts w:hint="eastAsia"/>
        </w:rPr>
        <w:t>事例作成者は、</w:t>
      </w:r>
      <w:r w:rsidR="004350FE">
        <w:rPr>
          <w:rFonts w:hint="eastAsia"/>
        </w:rPr>
        <w:t>事例の各項目を確認することで、事例利用者に示唆があるかどうかの確認をすることが容易になります。</w:t>
      </w:r>
      <w:r w:rsidR="00846CCE">
        <w:rPr>
          <w:rFonts w:hint="eastAsia"/>
        </w:rPr>
        <w:t>また、</w:t>
      </w:r>
      <w:r w:rsidR="00A91F38">
        <w:rPr>
          <w:rFonts w:hint="eastAsia"/>
        </w:rPr>
        <w:t>事例集編集者は、</w:t>
      </w:r>
      <w:r w:rsidR="00846CCE">
        <w:rPr>
          <w:rFonts w:hint="eastAsia"/>
        </w:rPr>
        <w:t>修正のポイント</w:t>
      </w:r>
      <w:r w:rsidR="00A91F38">
        <w:rPr>
          <w:rFonts w:hint="eastAsia"/>
        </w:rPr>
        <w:t>を</w:t>
      </w:r>
      <w:r w:rsidR="00846CCE">
        <w:rPr>
          <w:rFonts w:hint="eastAsia"/>
        </w:rPr>
        <w:t>示しやすくなります。</w:t>
      </w:r>
    </w:p>
    <w:p w14:paraId="133852B4" w14:textId="2DE6ED46" w:rsidR="00AB3CA9" w:rsidRPr="00AB3CA9" w:rsidRDefault="005E0770" w:rsidP="00F04E44">
      <w:pPr>
        <w:pStyle w:val="3"/>
      </w:pPr>
      <w:bookmarkStart w:id="29" w:name="_Toc99385970"/>
      <w:r>
        <w:rPr>
          <w:rFonts w:hint="eastAsia"/>
        </w:rPr>
        <w:t>事例集</w:t>
      </w:r>
      <w:r w:rsidR="00A109AC">
        <w:rPr>
          <w:rFonts w:hint="eastAsia"/>
        </w:rPr>
        <w:t>の</w:t>
      </w:r>
      <w:r>
        <w:rPr>
          <w:rFonts w:hint="eastAsia"/>
        </w:rPr>
        <w:t>編集</w:t>
      </w:r>
      <w:bookmarkEnd w:id="29"/>
    </w:p>
    <w:p w14:paraId="076EB4B2" w14:textId="36130C3A" w:rsidR="005E0770" w:rsidRPr="005E0770" w:rsidRDefault="002A3A1F" w:rsidP="00581E0E">
      <w:r>
        <w:rPr>
          <w:rFonts w:hint="eastAsia"/>
        </w:rPr>
        <w:t>事例のデータ項目の形式が決まっている</w:t>
      </w:r>
      <w:r w:rsidR="00925439">
        <w:rPr>
          <w:rFonts w:hint="eastAsia"/>
        </w:rPr>
        <w:t>ため</w:t>
      </w:r>
      <w:r>
        <w:rPr>
          <w:rFonts w:hint="eastAsia"/>
        </w:rPr>
        <w:t>、</w:t>
      </w:r>
      <w:r w:rsidR="00A91F38">
        <w:rPr>
          <w:rFonts w:hint="eastAsia"/>
        </w:rPr>
        <w:t>事例集編集者は、</w:t>
      </w:r>
      <w:r>
        <w:rPr>
          <w:rFonts w:hint="eastAsia"/>
        </w:rPr>
        <w:t>書式</w:t>
      </w:r>
      <w:r w:rsidR="00E05391">
        <w:rPr>
          <w:rFonts w:hint="eastAsia"/>
        </w:rPr>
        <w:t>や</w:t>
      </w:r>
      <w:r>
        <w:rPr>
          <w:rFonts w:hint="eastAsia"/>
        </w:rPr>
        <w:t>スタイルを決めるだけで簡単に事例集を</w:t>
      </w:r>
      <w:r w:rsidR="00E05391">
        <w:rPr>
          <w:rFonts w:hint="eastAsia"/>
        </w:rPr>
        <w:t>作成することができます</w:t>
      </w:r>
      <w:r w:rsidR="0041712C">
        <w:rPr>
          <w:rFonts w:hint="eastAsia"/>
        </w:rPr>
        <w:t>。</w:t>
      </w:r>
    </w:p>
    <w:p w14:paraId="62D4CEE9" w14:textId="2732B8D8" w:rsidR="003A0D4D" w:rsidRDefault="00740EB1" w:rsidP="00E02033">
      <w:pPr>
        <w:pStyle w:val="2"/>
      </w:pPr>
      <w:bookmarkStart w:id="30" w:name="_Toc99385971"/>
      <w:r>
        <w:rPr>
          <w:rFonts w:hint="eastAsia"/>
        </w:rPr>
        <w:t>サービス</w:t>
      </w:r>
      <w:r w:rsidR="00E05391">
        <w:rPr>
          <w:rFonts w:hint="eastAsia"/>
        </w:rPr>
        <w:t>例</w:t>
      </w:r>
      <w:bookmarkEnd w:id="30"/>
    </w:p>
    <w:p w14:paraId="6A439434" w14:textId="74550E76" w:rsidR="00162660" w:rsidRDefault="00C318C4" w:rsidP="00581E0E">
      <w:r>
        <w:rPr>
          <w:rFonts w:hint="eastAsia"/>
        </w:rPr>
        <w:t>中小企業向け支援制度の提供を行う「ミラサポplus　事例ナビ」では、本データモデルのサブセット化を</w:t>
      </w:r>
      <w:r w:rsidR="00AC6E93">
        <w:rPr>
          <w:rFonts w:hint="eastAsia"/>
        </w:rPr>
        <w:t>して</w:t>
      </w:r>
      <w:r>
        <w:rPr>
          <w:rFonts w:hint="eastAsia"/>
        </w:rPr>
        <w:t>サービスを提供しています。本モデルのすべてのデータモデルを適用しようとしても、</w:t>
      </w:r>
      <w:r w:rsidR="00E6417B">
        <w:rPr>
          <w:rFonts w:hint="eastAsia"/>
        </w:rPr>
        <w:t>既存の</w:t>
      </w:r>
      <w:r w:rsidR="00400922">
        <w:rPr>
          <w:rFonts w:hint="eastAsia"/>
        </w:rPr>
        <w:t>事例</w:t>
      </w:r>
      <w:r>
        <w:rPr>
          <w:rFonts w:hint="eastAsia"/>
        </w:rPr>
        <w:t>情報の元データ</w:t>
      </w:r>
      <w:r w:rsidR="00E6417B">
        <w:rPr>
          <w:rFonts w:hint="eastAsia"/>
        </w:rPr>
        <w:t>は</w:t>
      </w:r>
      <w:r>
        <w:rPr>
          <w:rFonts w:hint="eastAsia"/>
        </w:rPr>
        <w:t>十分にデータ</w:t>
      </w:r>
      <w:r w:rsidR="00400922">
        <w:rPr>
          <w:rFonts w:hint="eastAsia"/>
        </w:rPr>
        <w:t>細分化</w:t>
      </w:r>
      <w:r>
        <w:rPr>
          <w:rFonts w:hint="eastAsia"/>
        </w:rPr>
        <w:t>ができていないことから、まずは、現在のデータ粒度を基に、データ項目を最小化してサービスを実現しています。</w:t>
      </w:r>
    </w:p>
    <w:p w14:paraId="181841CF" w14:textId="5209B702" w:rsidR="00BB7D21" w:rsidRPr="00162660" w:rsidRDefault="00BB7D21" w:rsidP="00402C4B">
      <w:pPr>
        <w:pStyle w:val="afa"/>
        <w:spacing w:before="360"/>
      </w:pPr>
      <w:r>
        <w:rPr>
          <w:rFonts w:hint="eastAsia"/>
        </w:rPr>
        <w:t>表3</w:t>
      </w:r>
      <w:r>
        <w:t xml:space="preserve"> </w:t>
      </w:r>
      <w:r w:rsidR="00AB1C3E">
        <w:rPr>
          <w:rFonts w:hint="eastAsia"/>
        </w:rPr>
        <w:t>ミラサポp</w:t>
      </w:r>
      <w:r w:rsidR="00AB1C3E">
        <w:t xml:space="preserve">lus </w:t>
      </w:r>
      <w:r w:rsidR="00AB1C3E">
        <w:rPr>
          <w:rFonts w:hint="eastAsia"/>
        </w:rPr>
        <w:t>事例ナビでのデータ項目</w:t>
      </w:r>
    </w:p>
    <w:tbl>
      <w:tblPr>
        <w:tblStyle w:val="4-1"/>
        <w:tblW w:w="8500" w:type="dxa"/>
        <w:tblLayout w:type="fixed"/>
        <w:tblLook w:val="0620" w:firstRow="1" w:lastRow="0" w:firstColumn="0" w:lastColumn="0" w:noHBand="1" w:noVBand="1"/>
      </w:tblPr>
      <w:tblGrid>
        <w:gridCol w:w="2547"/>
        <w:gridCol w:w="5947"/>
        <w:gridCol w:w="6"/>
      </w:tblGrid>
      <w:tr w:rsidR="0001606C" w:rsidRPr="000F535F" w14:paraId="156EA08D" w14:textId="77777777" w:rsidTr="0034692C">
        <w:trPr>
          <w:gridAfter w:val="1"/>
          <w:cnfStyle w:val="100000000000" w:firstRow="1" w:lastRow="0" w:firstColumn="0" w:lastColumn="0" w:oddVBand="0" w:evenVBand="0" w:oddHBand="0" w:evenHBand="0" w:firstRowFirstColumn="0" w:firstRowLastColumn="0" w:lastRowFirstColumn="0" w:lastRowLastColumn="0"/>
          <w:wAfter w:w="6" w:type="dxa"/>
          <w:trHeight w:val="375"/>
        </w:trPr>
        <w:tc>
          <w:tcPr>
            <w:tcW w:w="0" w:type="dxa"/>
            <w:shd w:val="clear" w:color="auto" w:fill="A6A6A6" w:themeFill="background1" w:themeFillShade="A6"/>
            <w:noWrap/>
          </w:tcPr>
          <w:p w14:paraId="1E50CC5E" w14:textId="739CE463" w:rsidR="0001606C" w:rsidRPr="000F535F" w:rsidRDefault="0001606C" w:rsidP="000F535F">
            <w:pPr>
              <w:pStyle w:val="affb"/>
            </w:pPr>
            <w:r w:rsidRPr="000F535F">
              <w:rPr>
                <w:rFonts w:hint="eastAsia"/>
              </w:rPr>
              <w:t>項目名</w:t>
            </w:r>
          </w:p>
        </w:tc>
        <w:tc>
          <w:tcPr>
            <w:tcW w:w="0" w:type="dxa"/>
            <w:shd w:val="clear" w:color="auto" w:fill="A6A6A6" w:themeFill="background1" w:themeFillShade="A6"/>
            <w:noWrap/>
          </w:tcPr>
          <w:p w14:paraId="1CBCE374" w14:textId="4E3F020D" w:rsidR="0001606C" w:rsidRPr="000F535F" w:rsidRDefault="0001606C" w:rsidP="000F535F">
            <w:pPr>
              <w:pStyle w:val="affb"/>
            </w:pPr>
            <w:r w:rsidRPr="000F535F">
              <w:rPr>
                <w:rFonts w:hint="eastAsia"/>
              </w:rPr>
              <w:t>説明</w:t>
            </w:r>
          </w:p>
        </w:tc>
      </w:tr>
      <w:tr w:rsidR="006F0482" w:rsidRPr="000F535F" w14:paraId="13C6DD1C" w14:textId="77777777" w:rsidTr="000F535F">
        <w:trPr>
          <w:gridAfter w:val="1"/>
          <w:wAfter w:w="6" w:type="dxa"/>
          <w:trHeight w:val="375"/>
        </w:trPr>
        <w:tc>
          <w:tcPr>
            <w:tcW w:w="2547" w:type="dxa"/>
            <w:noWrap/>
          </w:tcPr>
          <w:p w14:paraId="10B430EC" w14:textId="53F90117" w:rsidR="006F0482" w:rsidRPr="000F535F" w:rsidRDefault="006F0482" w:rsidP="000F535F">
            <w:pPr>
              <w:pStyle w:val="affb"/>
            </w:pPr>
            <w:r w:rsidRPr="000F535F">
              <w:rPr>
                <w:rFonts w:hint="eastAsia"/>
              </w:rPr>
              <w:t>ID</w:t>
            </w:r>
          </w:p>
        </w:tc>
        <w:tc>
          <w:tcPr>
            <w:tcW w:w="5947" w:type="dxa"/>
            <w:noWrap/>
          </w:tcPr>
          <w:p w14:paraId="6BC58687" w14:textId="12ABA60D" w:rsidR="006F0482" w:rsidRPr="000F535F" w:rsidRDefault="006F0482" w:rsidP="000F535F">
            <w:pPr>
              <w:pStyle w:val="affb"/>
            </w:pPr>
            <w:r w:rsidRPr="000F535F">
              <w:rPr>
                <w:rFonts w:hint="eastAsia"/>
              </w:rPr>
              <w:t>事例IDを記入</w:t>
            </w:r>
          </w:p>
        </w:tc>
      </w:tr>
      <w:tr w:rsidR="006F0482" w:rsidRPr="000F535F" w14:paraId="271730BE" w14:textId="77777777" w:rsidTr="000F535F">
        <w:trPr>
          <w:gridAfter w:val="1"/>
          <w:wAfter w:w="6" w:type="dxa"/>
          <w:trHeight w:val="375"/>
        </w:trPr>
        <w:tc>
          <w:tcPr>
            <w:tcW w:w="2547" w:type="dxa"/>
            <w:noWrap/>
            <w:hideMark/>
          </w:tcPr>
          <w:p w14:paraId="252AD3CD" w14:textId="77777777" w:rsidR="006F0482" w:rsidRPr="000F535F" w:rsidRDefault="006F0482" w:rsidP="000F535F">
            <w:pPr>
              <w:pStyle w:val="affb"/>
            </w:pPr>
            <w:r w:rsidRPr="000F535F">
              <w:rPr>
                <w:rFonts w:hint="eastAsia"/>
              </w:rPr>
              <w:t>タイトル</w:t>
            </w:r>
          </w:p>
        </w:tc>
        <w:tc>
          <w:tcPr>
            <w:tcW w:w="5947" w:type="dxa"/>
            <w:noWrap/>
            <w:hideMark/>
          </w:tcPr>
          <w:p w14:paraId="770C1F3C" w14:textId="77777777" w:rsidR="006F0482" w:rsidRPr="000F535F" w:rsidRDefault="006F0482" w:rsidP="000F535F">
            <w:pPr>
              <w:pStyle w:val="affb"/>
            </w:pPr>
            <w:r w:rsidRPr="000F535F">
              <w:rPr>
                <w:rFonts w:hint="eastAsia"/>
              </w:rPr>
              <w:t>事例のタイトル</w:t>
            </w:r>
          </w:p>
        </w:tc>
      </w:tr>
      <w:tr w:rsidR="006F0482" w:rsidRPr="000F535F" w14:paraId="631E059D" w14:textId="77777777" w:rsidTr="000F535F">
        <w:trPr>
          <w:gridAfter w:val="1"/>
          <w:wAfter w:w="6" w:type="dxa"/>
          <w:trHeight w:val="375"/>
        </w:trPr>
        <w:tc>
          <w:tcPr>
            <w:tcW w:w="2547" w:type="dxa"/>
            <w:noWrap/>
          </w:tcPr>
          <w:p w14:paraId="6DB97107" w14:textId="77777777" w:rsidR="006F0482" w:rsidRPr="000F535F" w:rsidRDefault="006F0482" w:rsidP="000F535F">
            <w:pPr>
              <w:pStyle w:val="affb"/>
            </w:pPr>
            <w:r w:rsidRPr="000F535F">
              <w:rPr>
                <w:rFonts w:hint="eastAsia"/>
              </w:rPr>
              <w:t>事例実施年</w:t>
            </w:r>
          </w:p>
        </w:tc>
        <w:tc>
          <w:tcPr>
            <w:tcW w:w="5947" w:type="dxa"/>
            <w:noWrap/>
          </w:tcPr>
          <w:p w14:paraId="7E321A0B" w14:textId="254A08B2" w:rsidR="006F0482" w:rsidRPr="000F535F" w:rsidRDefault="006F0482" w:rsidP="000F535F">
            <w:pPr>
              <w:pStyle w:val="affb"/>
            </w:pPr>
            <w:r w:rsidRPr="000F535F">
              <w:rPr>
                <w:rFonts w:hint="eastAsia"/>
              </w:rPr>
              <w:t>事例を実施した年（制度利用年）</w:t>
            </w:r>
          </w:p>
        </w:tc>
      </w:tr>
      <w:tr w:rsidR="006F0482" w:rsidRPr="000F535F" w14:paraId="5B0D4433" w14:textId="77777777" w:rsidTr="000F535F">
        <w:trPr>
          <w:gridAfter w:val="1"/>
          <w:wAfter w:w="6" w:type="dxa"/>
          <w:trHeight w:val="375"/>
        </w:trPr>
        <w:tc>
          <w:tcPr>
            <w:tcW w:w="2547" w:type="dxa"/>
            <w:noWrap/>
          </w:tcPr>
          <w:p w14:paraId="11CA4E5A" w14:textId="77777777" w:rsidR="006F0482" w:rsidRPr="000F535F" w:rsidRDefault="006F0482" w:rsidP="000F535F">
            <w:pPr>
              <w:pStyle w:val="affb"/>
            </w:pPr>
            <w:r w:rsidRPr="000F535F">
              <w:rPr>
                <w:rFonts w:hint="eastAsia"/>
              </w:rPr>
              <w:t>事例の場所</w:t>
            </w:r>
          </w:p>
        </w:tc>
        <w:tc>
          <w:tcPr>
            <w:tcW w:w="5947" w:type="dxa"/>
            <w:noWrap/>
          </w:tcPr>
          <w:p w14:paraId="192C7EE8" w14:textId="4E360E7C" w:rsidR="006F0482" w:rsidRPr="000F535F" w:rsidRDefault="006F0482" w:rsidP="000F535F">
            <w:pPr>
              <w:pStyle w:val="affb"/>
            </w:pPr>
            <w:r w:rsidRPr="000F535F">
              <w:rPr>
                <w:rFonts w:hint="eastAsia"/>
              </w:rPr>
              <w:t>事例を実施した場所の都道府県名。全国で実施した</w:t>
            </w:r>
            <w:r w:rsidR="00DB0700" w:rsidRPr="000F535F">
              <w:rPr>
                <w:rFonts w:hint="eastAsia"/>
              </w:rPr>
              <w:t>場合</w:t>
            </w:r>
            <w:r w:rsidRPr="000F535F">
              <w:rPr>
                <w:rFonts w:hint="eastAsia"/>
              </w:rPr>
              <w:t>には、「全国」と記入</w:t>
            </w:r>
          </w:p>
        </w:tc>
      </w:tr>
      <w:tr w:rsidR="001D5B5D" w:rsidRPr="000F535F" w14:paraId="4D4521D1" w14:textId="77777777" w:rsidTr="000F535F">
        <w:trPr>
          <w:trHeight w:val="375"/>
        </w:trPr>
        <w:tc>
          <w:tcPr>
            <w:tcW w:w="2547" w:type="dxa"/>
            <w:noWrap/>
            <w:hideMark/>
          </w:tcPr>
          <w:p w14:paraId="0337D6CC" w14:textId="77777777" w:rsidR="001D5B5D" w:rsidRPr="000F535F" w:rsidRDefault="001D5B5D" w:rsidP="000F535F">
            <w:pPr>
              <w:pStyle w:val="affb"/>
            </w:pPr>
            <w:r w:rsidRPr="000F535F">
              <w:rPr>
                <w:rFonts w:hint="eastAsia"/>
              </w:rPr>
              <w:t>組織名</w:t>
            </w:r>
          </w:p>
        </w:tc>
        <w:tc>
          <w:tcPr>
            <w:tcW w:w="5953" w:type="dxa"/>
            <w:gridSpan w:val="2"/>
            <w:noWrap/>
            <w:hideMark/>
          </w:tcPr>
          <w:p w14:paraId="1037F1D5" w14:textId="29A97979" w:rsidR="001D5B5D" w:rsidRPr="000F535F" w:rsidRDefault="001D5B5D" w:rsidP="000F535F">
            <w:pPr>
              <w:pStyle w:val="affb"/>
            </w:pPr>
            <w:r w:rsidRPr="000F535F">
              <w:rPr>
                <w:rFonts w:hint="eastAsia"/>
              </w:rPr>
              <w:t>法人名。事業所の事例の場合は法人名に加えて事業所名も記入</w:t>
            </w:r>
          </w:p>
        </w:tc>
      </w:tr>
      <w:tr w:rsidR="001D5B5D" w:rsidRPr="000F535F" w14:paraId="77AB6C08" w14:textId="77777777" w:rsidTr="000F535F">
        <w:trPr>
          <w:trHeight w:val="375"/>
        </w:trPr>
        <w:tc>
          <w:tcPr>
            <w:tcW w:w="2547" w:type="dxa"/>
            <w:noWrap/>
            <w:hideMark/>
          </w:tcPr>
          <w:p w14:paraId="5C80B5C5" w14:textId="77777777" w:rsidR="001D5B5D" w:rsidRPr="000F535F" w:rsidRDefault="001D5B5D" w:rsidP="000F535F">
            <w:pPr>
              <w:pStyle w:val="affb"/>
            </w:pPr>
            <w:r w:rsidRPr="000F535F">
              <w:rPr>
                <w:rFonts w:hint="eastAsia"/>
              </w:rPr>
              <w:t>法人番号</w:t>
            </w:r>
          </w:p>
        </w:tc>
        <w:tc>
          <w:tcPr>
            <w:tcW w:w="5953" w:type="dxa"/>
            <w:gridSpan w:val="2"/>
            <w:noWrap/>
            <w:hideMark/>
          </w:tcPr>
          <w:p w14:paraId="50CA304A" w14:textId="0AD67F92" w:rsidR="001D5B5D" w:rsidRPr="000F535F" w:rsidRDefault="001D5B5D" w:rsidP="000F535F">
            <w:pPr>
              <w:pStyle w:val="affb"/>
            </w:pPr>
            <w:r w:rsidRPr="000F535F">
              <w:rPr>
                <w:rFonts w:hint="eastAsia"/>
              </w:rPr>
              <w:t>法人に割り当てられた一意の番号（13桁)</w:t>
            </w:r>
          </w:p>
        </w:tc>
      </w:tr>
      <w:tr w:rsidR="001D5B5D" w:rsidRPr="000F535F" w14:paraId="69EE2757" w14:textId="77777777" w:rsidTr="000F535F">
        <w:trPr>
          <w:trHeight w:val="375"/>
        </w:trPr>
        <w:tc>
          <w:tcPr>
            <w:tcW w:w="2547" w:type="dxa"/>
            <w:noWrap/>
            <w:hideMark/>
          </w:tcPr>
          <w:p w14:paraId="245B88B2" w14:textId="77777777" w:rsidR="001D5B5D" w:rsidRPr="000F535F" w:rsidRDefault="001D5B5D" w:rsidP="000F535F">
            <w:pPr>
              <w:pStyle w:val="affb"/>
            </w:pPr>
            <w:r w:rsidRPr="000F535F">
              <w:rPr>
                <w:rFonts w:hint="eastAsia"/>
              </w:rPr>
              <w:t>組織種別</w:t>
            </w:r>
          </w:p>
        </w:tc>
        <w:tc>
          <w:tcPr>
            <w:tcW w:w="5953" w:type="dxa"/>
            <w:gridSpan w:val="2"/>
            <w:noWrap/>
            <w:hideMark/>
          </w:tcPr>
          <w:p w14:paraId="6697D5B3" w14:textId="65002297" w:rsidR="001D5B5D" w:rsidRPr="000F535F" w:rsidRDefault="001D5B5D" w:rsidP="000F535F">
            <w:pPr>
              <w:pStyle w:val="affb"/>
            </w:pPr>
            <w:r w:rsidRPr="000F535F">
              <w:rPr>
                <w:rFonts w:hint="eastAsia"/>
              </w:rPr>
              <w:t>法人の種別を入力する（「５ 解説」で示す国税庁の組織種別を選択して記入）</w:t>
            </w:r>
          </w:p>
        </w:tc>
      </w:tr>
      <w:tr w:rsidR="001D5B5D" w:rsidRPr="000F535F" w14:paraId="2BA2DC45" w14:textId="77777777" w:rsidTr="000F535F">
        <w:trPr>
          <w:trHeight w:val="375"/>
        </w:trPr>
        <w:tc>
          <w:tcPr>
            <w:tcW w:w="2547" w:type="dxa"/>
            <w:noWrap/>
            <w:hideMark/>
          </w:tcPr>
          <w:p w14:paraId="6620F901" w14:textId="77777777" w:rsidR="001D5B5D" w:rsidRPr="000F535F" w:rsidRDefault="001D5B5D" w:rsidP="000F535F">
            <w:pPr>
              <w:pStyle w:val="affb"/>
            </w:pPr>
            <w:r w:rsidRPr="000F535F">
              <w:rPr>
                <w:rFonts w:hint="eastAsia"/>
              </w:rPr>
              <w:t>正社員数</w:t>
            </w:r>
          </w:p>
        </w:tc>
        <w:tc>
          <w:tcPr>
            <w:tcW w:w="5953" w:type="dxa"/>
            <w:gridSpan w:val="2"/>
            <w:noWrap/>
            <w:hideMark/>
          </w:tcPr>
          <w:p w14:paraId="19FD75F4" w14:textId="77777777" w:rsidR="001D5B5D" w:rsidRPr="000F535F" w:rsidRDefault="001D5B5D" w:rsidP="000F535F">
            <w:pPr>
              <w:pStyle w:val="affb"/>
            </w:pPr>
            <w:r w:rsidRPr="000F535F">
              <w:rPr>
                <w:rFonts w:hint="eastAsia"/>
              </w:rPr>
              <w:t>決算期の正社員数</w:t>
            </w:r>
          </w:p>
        </w:tc>
      </w:tr>
      <w:tr w:rsidR="001D5B5D" w:rsidRPr="000F535F" w14:paraId="406A4336" w14:textId="77777777" w:rsidTr="000F535F">
        <w:trPr>
          <w:trHeight w:val="375"/>
        </w:trPr>
        <w:tc>
          <w:tcPr>
            <w:tcW w:w="2547" w:type="dxa"/>
            <w:noWrap/>
            <w:hideMark/>
          </w:tcPr>
          <w:p w14:paraId="068847A6" w14:textId="77777777" w:rsidR="001D5B5D" w:rsidRPr="000F535F" w:rsidRDefault="001D5B5D" w:rsidP="000F535F">
            <w:pPr>
              <w:pStyle w:val="affb"/>
            </w:pPr>
            <w:r w:rsidRPr="000F535F">
              <w:rPr>
                <w:rFonts w:hint="eastAsia"/>
              </w:rPr>
              <w:t>従業員数</w:t>
            </w:r>
          </w:p>
        </w:tc>
        <w:tc>
          <w:tcPr>
            <w:tcW w:w="5953" w:type="dxa"/>
            <w:gridSpan w:val="2"/>
            <w:noWrap/>
            <w:hideMark/>
          </w:tcPr>
          <w:p w14:paraId="353153D8" w14:textId="77777777" w:rsidR="001D5B5D" w:rsidRPr="000F535F" w:rsidRDefault="001D5B5D" w:rsidP="000F535F">
            <w:pPr>
              <w:pStyle w:val="affb"/>
            </w:pPr>
            <w:r w:rsidRPr="000F535F">
              <w:rPr>
                <w:rFonts w:hint="eastAsia"/>
              </w:rPr>
              <w:t>決算期の従業員数（常時雇用）</w:t>
            </w:r>
          </w:p>
        </w:tc>
      </w:tr>
      <w:tr w:rsidR="001D5B5D" w:rsidRPr="000F535F" w14:paraId="47496BD2" w14:textId="77777777" w:rsidTr="000F535F">
        <w:trPr>
          <w:trHeight w:val="375"/>
        </w:trPr>
        <w:tc>
          <w:tcPr>
            <w:tcW w:w="2547" w:type="dxa"/>
            <w:noWrap/>
            <w:hideMark/>
          </w:tcPr>
          <w:p w14:paraId="0F8297E8" w14:textId="77777777" w:rsidR="001D5B5D" w:rsidRPr="000F535F" w:rsidRDefault="001D5B5D" w:rsidP="000F535F">
            <w:pPr>
              <w:pStyle w:val="affb"/>
            </w:pPr>
            <w:r w:rsidRPr="000F535F">
              <w:rPr>
                <w:rFonts w:hint="eastAsia"/>
              </w:rPr>
              <w:t>売上高</w:t>
            </w:r>
          </w:p>
        </w:tc>
        <w:tc>
          <w:tcPr>
            <w:tcW w:w="5953" w:type="dxa"/>
            <w:gridSpan w:val="2"/>
            <w:noWrap/>
            <w:hideMark/>
          </w:tcPr>
          <w:p w14:paraId="200A541C" w14:textId="348BD9A4" w:rsidR="001D5B5D" w:rsidRPr="000F535F" w:rsidRDefault="001D5B5D" w:rsidP="000F535F">
            <w:pPr>
              <w:pStyle w:val="affb"/>
            </w:pPr>
            <w:r w:rsidRPr="000F535F">
              <w:rPr>
                <w:rFonts w:hint="eastAsia"/>
              </w:rPr>
              <w:t>決算期の法人の売上高（数字）</w:t>
            </w:r>
          </w:p>
        </w:tc>
      </w:tr>
      <w:tr w:rsidR="001D5B5D" w:rsidRPr="000F535F" w14:paraId="34BDBEEC" w14:textId="77777777" w:rsidTr="000F535F">
        <w:trPr>
          <w:trHeight w:val="375"/>
        </w:trPr>
        <w:tc>
          <w:tcPr>
            <w:tcW w:w="2547" w:type="dxa"/>
            <w:noWrap/>
            <w:hideMark/>
          </w:tcPr>
          <w:p w14:paraId="104C0D0B" w14:textId="77777777" w:rsidR="001D5B5D" w:rsidRPr="000F535F" w:rsidRDefault="001D5B5D" w:rsidP="000F535F">
            <w:pPr>
              <w:pStyle w:val="affb"/>
            </w:pPr>
            <w:r w:rsidRPr="000F535F">
              <w:rPr>
                <w:rFonts w:hint="eastAsia"/>
              </w:rPr>
              <w:t>事業内容</w:t>
            </w:r>
          </w:p>
        </w:tc>
        <w:tc>
          <w:tcPr>
            <w:tcW w:w="5953" w:type="dxa"/>
            <w:gridSpan w:val="2"/>
            <w:noWrap/>
            <w:hideMark/>
          </w:tcPr>
          <w:p w14:paraId="509D11B9" w14:textId="69CCA3BF" w:rsidR="001D5B5D" w:rsidRPr="000F535F" w:rsidRDefault="001D5B5D" w:rsidP="000F535F">
            <w:pPr>
              <w:pStyle w:val="affb"/>
            </w:pPr>
            <w:r w:rsidRPr="000F535F">
              <w:rPr>
                <w:rFonts w:hint="eastAsia"/>
              </w:rPr>
              <w:t>事例を提供する組織の概要（300文字以内）</w:t>
            </w:r>
          </w:p>
        </w:tc>
      </w:tr>
      <w:tr w:rsidR="001D5B5D" w:rsidRPr="000F535F" w14:paraId="4B9C0DB3" w14:textId="77777777" w:rsidTr="000F535F">
        <w:trPr>
          <w:trHeight w:val="375"/>
        </w:trPr>
        <w:tc>
          <w:tcPr>
            <w:tcW w:w="2547" w:type="dxa"/>
            <w:noWrap/>
          </w:tcPr>
          <w:p w14:paraId="646CFDEF" w14:textId="77777777" w:rsidR="001D5B5D" w:rsidRPr="000F535F" w:rsidRDefault="001D5B5D" w:rsidP="000F535F">
            <w:pPr>
              <w:pStyle w:val="affb"/>
            </w:pPr>
            <w:r w:rsidRPr="000F535F">
              <w:rPr>
                <w:rFonts w:hint="eastAsia"/>
              </w:rPr>
              <w:t>本社所在地</w:t>
            </w:r>
          </w:p>
        </w:tc>
        <w:tc>
          <w:tcPr>
            <w:tcW w:w="5953" w:type="dxa"/>
            <w:gridSpan w:val="2"/>
            <w:noWrap/>
          </w:tcPr>
          <w:p w14:paraId="4456A8F1" w14:textId="6AB2B7DE" w:rsidR="001D5B5D" w:rsidRPr="000F535F" w:rsidRDefault="001D5B5D" w:rsidP="000F535F">
            <w:pPr>
              <w:pStyle w:val="affb"/>
            </w:pPr>
            <w:r w:rsidRPr="000F535F">
              <w:rPr>
                <w:rFonts w:hint="eastAsia"/>
              </w:rPr>
              <w:t>本社所在地の都道府県名。外国会社等の場合は、国名等を記入</w:t>
            </w:r>
          </w:p>
        </w:tc>
      </w:tr>
      <w:tr w:rsidR="001D5B5D" w:rsidRPr="000F535F" w14:paraId="0EF1BAD2" w14:textId="77777777" w:rsidTr="000F535F">
        <w:trPr>
          <w:trHeight w:val="375"/>
        </w:trPr>
        <w:tc>
          <w:tcPr>
            <w:tcW w:w="2547" w:type="dxa"/>
            <w:noWrap/>
            <w:hideMark/>
          </w:tcPr>
          <w:p w14:paraId="2501E782" w14:textId="77777777" w:rsidR="001D5B5D" w:rsidRPr="000F535F" w:rsidRDefault="001D5B5D" w:rsidP="000F535F">
            <w:pPr>
              <w:pStyle w:val="affb"/>
            </w:pPr>
            <w:r w:rsidRPr="000F535F">
              <w:rPr>
                <w:rFonts w:hint="eastAsia"/>
              </w:rPr>
              <w:t>資本金</w:t>
            </w:r>
          </w:p>
        </w:tc>
        <w:tc>
          <w:tcPr>
            <w:tcW w:w="5953" w:type="dxa"/>
            <w:gridSpan w:val="2"/>
            <w:noWrap/>
            <w:hideMark/>
          </w:tcPr>
          <w:p w14:paraId="551B2F48" w14:textId="158FED43" w:rsidR="001D5B5D" w:rsidRPr="000F535F" w:rsidRDefault="001D5B5D" w:rsidP="000F535F">
            <w:pPr>
              <w:pStyle w:val="affb"/>
            </w:pPr>
            <w:r w:rsidRPr="000F535F">
              <w:rPr>
                <w:rFonts w:hint="eastAsia"/>
              </w:rPr>
              <w:t>決算期の資本金（数字）</w:t>
            </w:r>
          </w:p>
        </w:tc>
      </w:tr>
      <w:tr w:rsidR="001D5B5D" w:rsidRPr="000F535F" w14:paraId="2DB635B4" w14:textId="77777777" w:rsidTr="000F535F">
        <w:trPr>
          <w:trHeight w:val="375"/>
        </w:trPr>
        <w:tc>
          <w:tcPr>
            <w:tcW w:w="2547" w:type="dxa"/>
            <w:noWrap/>
            <w:hideMark/>
          </w:tcPr>
          <w:p w14:paraId="00FF9684" w14:textId="77777777" w:rsidR="001D5B5D" w:rsidRPr="000F535F" w:rsidRDefault="001D5B5D" w:rsidP="000F535F">
            <w:pPr>
              <w:pStyle w:val="affb"/>
            </w:pPr>
            <w:r w:rsidRPr="000F535F">
              <w:rPr>
                <w:rFonts w:hint="eastAsia"/>
              </w:rPr>
              <w:t>設立年月日</w:t>
            </w:r>
          </w:p>
        </w:tc>
        <w:tc>
          <w:tcPr>
            <w:tcW w:w="5953" w:type="dxa"/>
            <w:gridSpan w:val="2"/>
            <w:noWrap/>
            <w:hideMark/>
          </w:tcPr>
          <w:p w14:paraId="683E00EB" w14:textId="385E5B28" w:rsidR="001D5B5D" w:rsidRPr="000F535F" w:rsidRDefault="001D5B5D" w:rsidP="000F535F">
            <w:pPr>
              <w:pStyle w:val="affb"/>
            </w:pPr>
            <w:r w:rsidRPr="000F535F">
              <w:rPr>
                <w:rFonts w:hint="eastAsia"/>
              </w:rPr>
              <w:t>登記の日（西暦年月日とし、半角数字をハイフンでつなぐ）</w:t>
            </w:r>
          </w:p>
        </w:tc>
      </w:tr>
      <w:tr w:rsidR="001D5B5D" w:rsidRPr="000F535F" w14:paraId="193AB983" w14:textId="77777777" w:rsidTr="000F535F">
        <w:trPr>
          <w:trHeight w:val="375"/>
        </w:trPr>
        <w:tc>
          <w:tcPr>
            <w:tcW w:w="2547" w:type="dxa"/>
            <w:noWrap/>
            <w:hideMark/>
          </w:tcPr>
          <w:p w14:paraId="53722B3D" w14:textId="77777777" w:rsidR="001D5B5D" w:rsidRPr="000F535F" w:rsidRDefault="001D5B5D" w:rsidP="000F535F">
            <w:pPr>
              <w:pStyle w:val="affb"/>
            </w:pPr>
            <w:r w:rsidRPr="000F535F">
              <w:rPr>
                <w:rFonts w:hint="eastAsia"/>
              </w:rPr>
              <w:t>日本標準産業分類</w:t>
            </w:r>
          </w:p>
        </w:tc>
        <w:tc>
          <w:tcPr>
            <w:tcW w:w="5953" w:type="dxa"/>
            <w:gridSpan w:val="2"/>
            <w:noWrap/>
            <w:hideMark/>
          </w:tcPr>
          <w:p w14:paraId="5DF19DAC" w14:textId="16DBEDAB" w:rsidR="001D5B5D" w:rsidRPr="000F535F" w:rsidRDefault="001D5B5D" w:rsidP="000F535F">
            <w:pPr>
              <w:pStyle w:val="affb"/>
            </w:pPr>
            <w:r w:rsidRPr="000F535F">
              <w:rPr>
                <w:rFonts w:hint="eastAsia"/>
              </w:rPr>
              <w:t>大分類。可能な場合には中分類を記入</w:t>
            </w:r>
          </w:p>
        </w:tc>
      </w:tr>
      <w:tr w:rsidR="001D5B5D" w:rsidRPr="000F535F" w14:paraId="06F1881D" w14:textId="77777777" w:rsidTr="000F535F">
        <w:trPr>
          <w:trHeight w:val="375"/>
        </w:trPr>
        <w:tc>
          <w:tcPr>
            <w:tcW w:w="2547" w:type="dxa"/>
            <w:noWrap/>
            <w:hideMark/>
          </w:tcPr>
          <w:p w14:paraId="733C1E6C" w14:textId="77777777" w:rsidR="001D5B5D" w:rsidRPr="000F535F" w:rsidRDefault="001D5B5D" w:rsidP="000F535F">
            <w:pPr>
              <w:pStyle w:val="affb"/>
            </w:pPr>
            <w:r w:rsidRPr="000F535F">
              <w:rPr>
                <w:rFonts w:hint="eastAsia"/>
              </w:rPr>
              <w:t>行政サービス分類</w:t>
            </w:r>
          </w:p>
        </w:tc>
        <w:tc>
          <w:tcPr>
            <w:tcW w:w="5953" w:type="dxa"/>
            <w:gridSpan w:val="2"/>
            <w:noWrap/>
            <w:hideMark/>
          </w:tcPr>
          <w:p w14:paraId="64680E18" w14:textId="0E396E53" w:rsidR="001D5B5D" w:rsidRPr="000F535F" w:rsidRDefault="001D5B5D" w:rsidP="000F535F">
            <w:pPr>
              <w:pStyle w:val="affb"/>
            </w:pPr>
            <w:r w:rsidRPr="000F535F">
              <w:rPr>
                <w:rFonts w:hint="eastAsia"/>
              </w:rPr>
              <w:t>補助金、税制等の行政サービス分類（「５ 解説」で示す行政サービス分類を選択して記入）</w:t>
            </w:r>
          </w:p>
        </w:tc>
      </w:tr>
      <w:tr w:rsidR="001D5B5D" w:rsidRPr="000F535F" w14:paraId="46185A85" w14:textId="77777777" w:rsidTr="000F535F">
        <w:trPr>
          <w:trHeight w:val="375"/>
        </w:trPr>
        <w:tc>
          <w:tcPr>
            <w:tcW w:w="2547" w:type="dxa"/>
            <w:noWrap/>
          </w:tcPr>
          <w:p w14:paraId="0161FCDF" w14:textId="0AE71000" w:rsidR="001D5B5D" w:rsidRPr="000F535F" w:rsidRDefault="001D5B5D" w:rsidP="000F535F">
            <w:pPr>
              <w:pStyle w:val="affb"/>
            </w:pPr>
            <w:r w:rsidRPr="000F535F">
              <w:rPr>
                <w:rFonts w:hint="eastAsia"/>
              </w:rPr>
              <w:t>お困りごと分類</w:t>
            </w:r>
          </w:p>
        </w:tc>
        <w:tc>
          <w:tcPr>
            <w:tcW w:w="5953" w:type="dxa"/>
            <w:gridSpan w:val="2"/>
            <w:noWrap/>
          </w:tcPr>
          <w:p w14:paraId="272EB667" w14:textId="61E8B351" w:rsidR="001D5B5D" w:rsidRPr="000F535F" w:rsidRDefault="001D5B5D" w:rsidP="000F535F">
            <w:pPr>
              <w:pStyle w:val="affb"/>
            </w:pPr>
            <w:r w:rsidRPr="000F535F">
              <w:rPr>
                <w:rFonts w:hint="eastAsia"/>
              </w:rPr>
              <w:t>事例の取り組みの元となるお困りごと（事例ナビでの追加事項）</w:t>
            </w:r>
          </w:p>
        </w:tc>
      </w:tr>
      <w:tr w:rsidR="001D5B5D" w:rsidRPr="000F535F" w14:paraId="1314281B" w14:textId="77777777" w:rsidTr="000F535F">
        <w:trPr>
          <w:trHeight w:val="375"/>
        </w:trPr>
        <w:tc>
          <w:tcPr>
            <w:tcW w:w="2547" w:type="dxa"/>
            <w:noWrap/>
          </w:tcPr>
          <w:p w14:paraId="3354DCCF" w14:textId="77777777" w:rsidR="001D5B5D" w:rsidRPr="000F535F" w:rsidRDefault="001D5B5D" w:rsidP="000F535F">
            <w:pPr>
              <w:pStyle w:val="affb"/>
            </w:pPr>
            <w:r w:rsidRPr="000F535F">
              <w:rPr>
                <w:rFonts w:hint="eastAsia"/>
              </w:rPr>
              <w:t>テーマ</w:t>
            </w:r>
          </w:p>
        </w:tc>
        <w:tc>
          <w:tcPr>
            <w:tcW w:w="5953" w:type="dxa"/>
            <w:gridSpan w:val="2"/>
            <w:noWrap/>
          </w:tcPr>
          <w:p w14:paraId="59A7BD40" w14:textId="77777777" w:rsidR="001D5B5D" w:rsidRPr="000F535F" w:rsidRDefault="001D5B5D" w:rsidP="000F535F">
            <w:pPr>
              <w:pStyle w:val="affb"/>
            </w:pPr>
            <w:r w:rsidRPr="000F535F">
              <w:rPr>
                <w:rFonts w:hint="eastAsia"/>
              </w:rPr>
              <w:t>「エネルギー」等、事例集内に分類したテーマがある場合に記入</w:t>
            </w:r>
          </w:p>
        </w:tc>
      </w:tr>
      <w:tr w:rsidR="001D5B5D" w:rsidRPr="000F535F" w14:paraId="181A2E7B" w14:textId="77777777" w:rsidTr="000F535F">
        <w:trPr>
          <w:trHeight w:val="375"/>
        </w:trPr>
        <w:tc>
          <w:tcPr>
            <w:tcW w:w="2547" w:type="dxa"/>
            <w:noWrap/>
            <w:hideMark/>
          </w:tcPr>
          <w:p w14:paraId="1F785D7D" w14:textId="77777777" w:rsidR="001D5B5D" w:rsidRPr="000F535F" w:rsidRDefault="001D5B5D" w:rsidP="000F535F">
            <w:pPr>
              <w:pStyle w:val="affb"/>
            </w:pPr>
            <w:r w:rsidRPr="000F535F">
              <w:rPr>
                <w:rFonts w:hint="eastAsia"/>
              </w:rPr>
              <w:t>キーワード</w:t>
            </w:r>
          </w:p>
        </w:tc>
        <w:tc>
          <w:tcPr>
            <w:tcW w:w="5953" w:type="dxa"/>
            <w:gridSpan w:val="2"/>
            <w:noWrap/>
            <w:hideMark/>
          </w:tcPr>
          <w:p w14:paraId="67A74BF7" w14:textId="77777777" w:rsidR="001D5B5D" w:rsidRPr="000F535F" w:rsidRDefault="001D5B5D" w:rsidP="000F535F">
            <w:pPr>
              <w:pStyle w:val="affb"/>
            </w:pPr>
            <w:r w:rsidRPr="000F535F">
              <w:rPr>
                <w:rFonts w:hint="eastAsia"/>
              </w:rPr>
              <w:t>事例にキーワードがある場合に記入。複数ある場合には半角セミコロン「;」区切りで列挙。</w:t>
            </w:r>
          </w:p>
        </w:tc>
      </w:tr>
      <w:tr w:rsidR="001D5B5D" w:rsidRPr="000F535F" w14:paraId="7A0E75EC" w14:textId="77777777" w:rsidTr="000F535F">
        <w:trPr>
          <w:trHeight w:val="375"/>
        </w:trPr>
        <w:tc>
          <w:tcPr>
            <w:tcW w:w="2547" w:type="dxa"/>
            <w:noWrap/>
            <w:hideMark/>
          </w:tcPr>
          <w:p w14:paraId="55CFD76B" w14:textId="77777777" w:rsidR="001D5B5D" w:rsidRPr="000F535F" w:rsidRDefault="001D5B5D" w:rsidP="000F535F">
            <w:pPr>
              <w:pStyle w:val="affb"/>
            </w:pPr>
            <w:r w:rsidRPr="000F535F">
              <w:rPr>
                <w:rFonts w:hint="eastAsia"/>
              </w:rPr>
              <w:t>取り組み理由</w:t>
            </w:r>
          </w:p>
        </w:tc>
        <w:tc>
          <w:tcPr>
            <w:tcW w:w="5953" w:type="dxa"/>
            <w:gridSpan w:val="2"/>
            <w:noWrap/>
            <w:hideMark/>
          </w:tcPr>
          <w:p w14:paraId="21880402" w14:textId="5192497D" w:rsidR="001D5B5D" w:rsidRPr="000F535F" w:rsidRDefault="001D5B5D" w:rsidP="000F535F">
            <w:pPr>
              <w:pStyle w:val="affb"/>
            </w:pPr>
            <w:r w:rsidRPr="000F535F">
              <w:rPr>
                <w:rFonts w:hint="eastAsia"/>
              </w:rPr>
              <w:t>事例の取り組みに着手した理由やきっかけ</w:t>
            </w:r>
          </w:p>
        </w:tc>
      </w:tr>
      <w:tr w:rsidR="001D5B5D" w:rsidRPr="000F535F" w14:paraId="1F7CFD56" w14:textId="77777777" w:rsidTr="000F535F">
        <w:trPr>
          <w:trHeight w:val="375"/>
        </w:trPr>
        <w:tc>
          <w:tcPr>
            <w:tcW w:w="2547" w:type="dxa"/>
            <w:noWrap/>
          </w:tcPr>
          <w:p w14:paraId="6DB8351A" w14:textId="77777777" w:rsidR="001D5B5D" w:rsidRPr="000F535F" w:rsidRDefault="001D5B5D" w:rsidP="000F535F">
            <w:pPr>
              <w:pStyle w:val="affb"/>
            </w:pPr>
            <w:r w:rsidRPr="000F535F">
              <w:rPr>
                <w:rFonts w:hint="eastAsia"/>
              </w:rPr>
              <w:t>取り組み内容</w:t>
            </w:r>
          </w:p>
        </w:tc>
        <w:tc>
          <w:tcPr>
            <w:tcW w:w="5953" w:type="dxa"/>
            <w:gridSpan w:val="2"/>
            <w:noWrap/>
          </w:tcPr>
          <w:p w14:paraId="4EDA15A3" w14:textId="741A1740" w:rsidR="001D5B5D" w:rsidRPr="000F535F" w:rsidRDefault="001D5B5D" w:rsidP="000F535F">
            <w:pPr>
              <w:pStyle w:val="affb"/>
            </w:pPr>
            <w:r w:rsidRPr="000F535F">
              <w:rPr>
                <w:rFonts w:hint="eastAsia"/>
              </w:rPr>
              <w:t>取り組み内容の詳細</w:t>
            </w:r>
          </w:p>
        </w:tc>
      </w:tr>
      <w:tr w:rsidR="001D5B5D" w:rsidRPr="000F535F" w14:paraId="055173D1" w14:textId="77777777" w:rsidTr="000F535F">
        <w:trPr>
          <w:trHeight w:val="375"/>
        </w:trPr>
        <w:tc>
          <w:tcPr>
            <w:tcW w:w="2547" w:type="dxa"/>
            <w:noWrap/>
            <w:hideMark/>
          </w:tcPr>
          <w:p w14:paraId="7DDC3D7A" w14:textId="77777777" w:rsidR="001D5B5D" w:rsidRPr="000F535F" w:rsidRDefault="001D5B5D" w:rsidP="000F535F">
            <w:pPr>
              <w:pStyle w:val="affb"/>
            </w:pPr>
            <w:r w:rsidRPr="000F535F">
              <w:rPr>
                <w:rFonts w:hint="eastAsia"/>
              </w:rPr>
              <w:t>成果</w:t>
            </w:r>
          </w:p>
        </w:tc>
        <w:tc>
          <w:tcPr>
            <w:tcW w:w="5953" w:type="dxa"/>
            <w:gridSpan w:val="2"/>
            <w:noWrap/>
            <w:hideMark/>
          </w:tcPr>
          <w:p w14:paraId="052F5EB8" w14:textId="27FAE019" w:rsidR="001D5B5D" w:rsidRPr="000F535F" w:rsidRDefault="001D5B5D" w:rsidP="000F535F">
            <w:pPr>
              <w:pStyle w:val="affb"/>
            </w:pPr>
            <w:r w:rsidRPr="000F535F">
              <w:rPr>
                <w:rFonts w:hint="eastAsia"/>
              </w:rPr>
              <w:t>事例の取り組みで達成された成果</w:t>
            </w:r>
          </w:p>
        </w:tc>
      </w:tr>
      <w:tr w:rsidR="001D5B5D" w:rsidRPr="000F535F" w14:paraId="1FAC0F3B" w14:textId="77777777" w:rsidTr="000F535F">
        <w:trPr>
          <w:trHeight w:val="375"/>
        </w:trPr>
        <w:tc>
          <w:tcPr>
            <w:tcW w:w="2547" w:type="dxa"/>
            <w:noWrap/>
            <w:hideMark/>
          </w:tcPr>
          <w:p w14:paraId="5BFF95FD" w14:textId="77777777" w:rsidR="001D5B5D" w:rsidRPr="000F535F" w:rsidRDefault="001D5B5D" w:rsidP="000F535F">
            <w:pPr>
              <w:pStyle w:val="affb"/>
            </w:pPr>
            <w:r w:rsidRPr="000F535F">
              <w:rPr>
                <w:rFonts w:hint="eastAsia"/>
              </w:rPr>
              <w:t>普及</w:t>
            </w:r>
          </w:p>
        </w:tc>
        <w:tc>
          <w:tcPr>
            <w:tcW w:w="5953" w:type="dxa"/>
            <w:gridSpan w:val="2"/>
            <w:noWrap/>
            <w:hideMark/>
          </w:tcPr>
          <w:p w14:paraId="7729F515" w14:textId="77777777" w:rsidR="001D5B5D" w:rsidRPr="000F535F" w:rsidRDefault="001D5B5D" w:rsidP="000F535F">
            <w:pPr>
              <w:pStyle w:val="affb"/>
            </w:pPr>
            <w:r w:rsidRPr="000F535F">
              <w:rPr>
                <w:rFonts w:hint="eastAsia"/>
              </w:rPr>
              <w:t>この取り組みを普及させるために活動していることがあれば記入</w:t>
            </w:r>
          </w:p>
        </w:tc>
      </w:tr>
      <w:tr w:rsidR="001D5B5D" w:rsidRPr="000F535F" w14:paraId="353446AC" w14:textId="77777777" w:rsidTr="000F535F">
        <w:trPr>
          <w:trHeight w:val="375"/>
        </w:trPr>
        <w:tc>
          <w:tcPr>
            <w:tcW w:w="2547" w:type="dxa"/>
            <w:noWrap/>
            <w:hideMark/>
          </w:tcPr>
          <w:p w14:paraId="71A36AC4" w14:textId="77777777" w:rsidR="001D5B5D" w:rsidRPr="000F535F" w:rsidRDefault="001D5B5D" w:rsidP="000F535F">
            <w:pPr>
              <w:pStyle w:val="affb"/>
            </w:pPr>
            <w:r w:rsidRPr="000F535F">
              <w:rPr>
                <w:rFonts w:hint="eastAsia"/>
              </w:rPr>
              <w:t>利用した制度</w:t>
            </w:r>
          </w:p>
        </w:tc>
        <w:tc>
          <w:tcPr>
            <w:tcW w:w="5953" w:type="dxa"/>
            <w:gridSpan w:val="2"/>
            <w:noWrap/>
            <w:hideMark/>
          </w:tcPr>
          <w:p w14:paraId="2543CDA0" w14:textId="5E73DDA5" w:rsidR="001D5B5D" w:rsidRPr="000F535F" w:rsidRDefault="001D5B5D" w:rsidP="000F535F">
            <w:pPr>
              <w:pStyle w:val="affb"/>
            </w:pPr>
            <w:r w:rsidRPr="000F535F">
              <w:rPr>
                <w:rFonts w:hint="eastAsia"/>
              </w:rPr>
              <w:t>利用した制度</w:t>
            </w:r>
          </w:p>
        </w:tc>
      </w:tr>
      <w:tr w:rsidR="001D5B5D" w:rsidRPr="000F535F" w14:paraId="3097DA5B" w14:textId="77777777" w:rsidTr="000F535F">
        <w:trPr>
          <w:trHeight w:val="375"/>
        </w:trPr>
        <w:tc>
          <w:tcPr>
            <w:tcW w:w="2547" w:type="dxa"/>
            <w:noWrap/>
            <w:hideMark/>
          </w:tcPr>
          <w:p w14:paraId="48E596FE" w14:textId="77777777" w:rsidR="001D5B5D" w:rsidRPr="000F535F" w:rsidRDefault="001D5B5D" w:rsidP="000F535F">
            <w:pPr>
              <w:pStyle w:val="affb"/>
            </w:pPr>
            <w:r w:rsidRPr="000F535F">
              <w:rPr>
                <w:rFonts w:hint="eastAsia"/>
              </w:rPr>
              <w:t>協力者</w:t>
            </w:r>
          </w:p>
        </w:tc>
        <w:tc>
          <w:tcPr>
            <w:tcW w:w="5953" w:type="dxa"/>
            <w:gridSpan w:val="2"/>
            <w:noWrap/>
            <w:hideMark/>
          </w:tcPr>
          <w:p w14:paraId="2ADE6365" w14:textId="77777777" w:rsidR="001D5B5D" w:rsidRPr="000F535F" w:rsidRDefault="001D5B5D" w:rsidP="000F535F">
            <w:pPr>
              <w:pStyle w:val="affb"/>
            </w:pPr>
            <w:r w:rsidRPr="000F535F">
              <w:rPr>
                <w:rFonts w:hint="eastAsia"/>
              </w:rPr>
              <w:t>協力者や共同研究者がいる場合に記入</w:t>
            </w:r>
          </w:p>
        </w:tc>
      </w:tr>
      <w:tr w:rsidR="001D5B5D" w:rsidRPr="000F535F" w14:paraId="31432CBF" w14:textId="77777777" w:rsidTr="000F535F">
        <w:trPr>
          <w:trHeight w:val="375"/>
        </w:trPr>
        <w:tc>
          <w:tcPr>
            <w:tcW w:w="2547" w:type="dxa"/>
            <w:noWrap/>
          </w:tcPr>
          <w:p w14:paraId="49FB2F64" w14:textId="77777777" w:rsidR="001D5B5D" w:rsidRPr="000F535F" w:rsidRDefault="001D5B5D" w:rsidP="000F535F">
            <w:pPr>
              <w:pStyle w:val="affb"/>
            </w:pPr>
            <w:r w:rsidRPr="000F535F">
              <w:rPr>
                <w:rFonts w:hint="eastAsia"/>
              </w:rPr>
              <w:t>イメージタイトル</w:t>
            </w:r>
          </w:p>
        </w:tc>
        <w:tc>
          <w:tcPr>
            <w:tcW w:w="5953" w:type="dxa"/>
            <w:gridSpan w:val="2"/>
            <w:noWrap/>
          </w:tcPr>
          <w:p w14:paraId="4455F920" w14:textId="1E0AF67C" w:rsidR="001D5B5D" w:rsidRPr="000F535F" w:rsidRDefault="001D5B5D" w:rsidP="000F535F">
            <w:pPr>
              <w:pStyle w:val="affb"/>
            </w:pPr>
            <w:r w:rsidRPr="000F535F">
              <w:rPr>
                <w:rFonts w:hint="eastAsia"/>
              </w:rPr>
              <w:t>事例の写真や図のタイトル</w:t>
            </w:r>
          </w:p>
        </w:tc>
      </w:tr>
      <w:tr w:rsidR="001D5B5D" w:rsidRPr="000F535F" w14:paraId="5B72F0C1" w14:textId="77777777" w:rsidTr="000F535F">
        <w:trPr>
          <w:trHeight w:val="375"/>
        </w:trPr>
        <w:tc>
          <w:tcPr>
            <w:tcW w:w="2547" w:type="dxa"/>
            <w:noWrap/>
          </w:tcPr>
          <w:p w14:paraId="3AF41CA1" w14:textId="77777777" w:rsidR="001D5B5D" w:rsidRPr="000F535F" w:rsidRDefault="001D5B5D" w:rsidP="000F535F">
            <w:pPr>
              <w:pStyle w:val="affb"/>
            </w:pPr>
            <w:r w:rsidRPr="000F535F">
              <w:rPr>
                <w:rFonts w:hint="eastAsia"/>
              </w:rPr>
              <w:t>イメージファイル</w:t>
            </w:r>
          </w:p>
        </w:tc>
        <w:tc>
          <w:tcPr>
            <w:tcW w:w="5953" w:type="dxa"/>
            <w:gridSpan w:val="2"/>
            <w:noWrap/>
          </w:tcPr>
          <w:p w14:paraId="41FB2979" w14:textId="259EA9F9" w:rsidR="001D5B5D" w:rsidRPr="000F535F" w:rsidRDefault="001D5B5D" w:rsidP="000F535F">
            <w:pPr>
              <w:pStyle w:val="affb"/>
            </w:pPr>
            <w:r w:rsidRPr="000F535F">
              <w:rPr>
                <w:rFonts w:hint="eastAsia"/>
              </w:rPr>
              <w:t>事例の写真や図のイメージファイル名</w:t>
            </w:r>
          </w:p>
        </w:tc>
      </w:tr>
      <w:tr w:rsidR="001D5B5D" w:rsidRPr="000F535F" w14:paraId="7F2D77A8" w14:textId="77777777" w:rsidTr="000F535F">
        <w:trPr>
          <w:trHeight w:val="375"/>
        </w:trPr>
        <w:tc>
          <w:tcPr>
            <w:tcW w:w="2547" w:type="dxa"/>
            <w:noWrap/>
            <w:hideMark/>
          </w:tcPr>
          <w:p w14:paraId="32F09D11" w14:textId="77777777" w:rsidR="001D5B5D" w:rsidRPr="000F535F" w:rsidRDefault="001D5B5D" w:rsidP="000F535F">
            <w:pPr>
              <w:pStyle w:val="affb"/>
            </w:pPr>
            <w:r w:rsidRPr="000F535F">
              <w:rPr>
                <w:rFonts w:hint="eastAsia"/>
              </w:rPr>
              <w:t>ビデオタイトル</w:t>
            </w:r>
          </w:p>
        </w:tc>
        <w:tc>
          <w:tcPr>
            <w:tcW w:w="5953" w:type="dxa"/>
            <w:gridSpan w:val="2"/>
            <w:noWrap/>
            <w:hideMark/>
          </w:tcPr>
          <w:p w14:paraId="53C672C3" w14:textId="52EB6E67" w:rsidR="001D5B5D" w:rsidRPr="000F535F" w:rsidRDefault="001D5B5D" w:rsidP="000F535F">
            <w:pPr>
              <w:pStyle w:val="affb"/>
            </w:pPr>
            <w:r w:rsidRPr="000F535F">
              <w:rPr>
                <w:rFonts w:hint="eastAsia"/>
              </w:rPr>
              <w:t>事例の動画のタイトル</w:t>
            </w:r>
          </w:p>
        </w:tc>
      </w:tr>
      <w:tr w:rsidR="001D5B5D" w:rsidRPr="000F535F" w14:paraId="308F26EC" w14:textId="77777777" w:rsidTr="000F535F">
        <w:trPr>
          <w:trHeight w:val="375"/>
        </w:trPr>
        <w:tc>
          <w:tcPr>
            <w:tcW w:w="2547" w:type="dxa"/>
            <w:noWrap/>
            <w:hideMark/>
          </w:tcPr>
          <w:p w14:paraId="54FC30E4" w14:textId="77777777" w:rsidR="001D5B5D" w:rsidRPr="000F535F" w:rsidRDefault="001D5B5D" w:rsidP="000F535F">
            <w:pPr>
              <w:pStyle w:val="affb"/>
            </w:pPr>
            <w:r w:rsidRPr="000F535F">
              <w:rPr>
                <w:rFonts w:hint="eastAsia"/>
              </w:rPr>
              <w:t>ビデオURL</w:t>
            </w:r>
          </w:p>
        </w:tc>
        <w:tc>
          <w:tcPr>
            <w:tcW w:w="5953" w:type="dxa"/>
            <w:gridSpan w:val="2"/>
            <w:noWrap/>
            <w:hideMark/>
          </w:tcPr>
          <w:p w14:paraId="69EC7D48" w14:textId="2CF7410F" w:rsidR="001D5B5D" w:rsidRPr="000F535F" w:rsidRDefault="001D5B5D" w:rsidP="000F535F">
            <w:pPr>
              <w:pStyle w:val="affb"/>
            </w:pPr>
            <w:r w:rsidRPr="000F535F">
              <w:rPr>
                <w:rFonts w:hint="eastAsia"/>
              </w:rPr>
              <w:t>事例の動画のリンク先のURL</w:t>
            </w:r>
          </w:p>
        </w:tc>
      </w:tr>
      <w:tr w:rsidR="006F0482" w:rsidRPr="000F535F" w14:paraId="4AFF7E16" w14:textId="77777777" w:rsidTr="000F535F">
        <w:trPr>
          <w:gridAfter w:val="1"/>
          <w:wAfter w:w="6" w:type="dxa"/>
          <w:trHeight w:val="375"/>
        </w:trPr>
        <w:tc>
          <w:tcPr>
            <w:tcW w:w="2547" w:type="dxa"/>
            <w:noWrap/>
            <w:hideMark/>
          </w:tcPr>
          <w:p w14:paraId="3C251899" w14:textId="77777777" w:rsidR="006F0482" w:rsidRPr="000F535F" w:rsidRDefault="006F0482" w:rsidP="000F535F">
            <w:pPr>
              <w:pStyle w:val="affb"/>
            </w:pPr>
            <w:r w:rsidRPr="000F535F">
              <w:rPr>
                <w:rFonts w:hint="eastAsia"/>
              </w:rPr>
              <w:t>関連URL</w:t>
            </w:r>
          </w:p>
        </w:tc>
        <w:tc>
          <w:tcPr>
            <w:tcW w:w="5947" w:type="dxa"/>
            <w:noWrap/>
            <w:hideMark/>
          </w:tcPr>
          <w:p w14:paraId="762D82CA" w14:textId="2487958C" w:rsidR="006F0482" w:rsidRPr="000F535F" w:rsidRDefault="006F0482" w:rsidP="000F535F">
            <w:pPr>
              <w:pStyle w:val="affb"/>
            </w:pPr>
            <w:r w:rsidRPr="000F535F">
              <w:rPr>
                <w:rFonts w:hint="eastAsia"/>
              </w:rPr>
              <w:t>取り組みに関する組織の関連ページ</w:t>
            </w:r>
            <w:r w:rsidR="00925439" w:rsidRPr="000F535F">
              <w:rPr>
                <w:rFonts w:hint="eastAsia"/>
              </w:rPr>
              <w:t>のU</w:t>
            </w:r>
            <w:r w:rsidR="00925439" w:rsidRPr="000F535F">
              <w:t>RL</w:t>
            </w:r>
          </w:p>
        </w:tc>
      </w:tr>
      <w:tr w:rsidR="001D5B5D" w:rsidRPr="000F535F" w14:paraId="48230C46" w14:textId="77777777" w:rsidTr="000F535F">
        <w:trPr>
          <w:trHeight w:val="375"/>
        </w:trPr>
        <w:tc>
          <w:tcPr>
            <w:tcW w:w="2547" w:type="dxa"/>
            <w:noWrap/>
            <w:hideMark/>
          </w:tcPr>
          <w:p w14:paraId="1A2ED81D" w14:textId="0080DF13" w:rsidR="001D5B5D" w:rsidRPr="000F535F" w:rsidRDefault="001D5B5D" w:rsidP="000F535F">
            <w:pPr>
              <w:pStyle w:val="affb"/>
            </w:pPr>
            <w:r w:rsidRPr="000F535F">
              <w:rPr>
                <w:rFonts w:hint="eastAsia"/>
              </w:rPr>
              <w:t>担当部署</w:t>
            </w:r>
          </w:p>
        </w:tc>
        <w:tc>
          <w:tcPr>
            <w:tcW w:w="5953" w:type="dxa"/>
            <w:gridSpan w:val="2"/>
            <w:noWrap/>
            <w:hideMark/>
          </w:tcPr>
          <w:p w14:paraId="12259DCA" w14:textId="6AFA8CC1" w:rsidR="001D5B5D" w:rsidRPr="000F535F" w:rsidRDefault="001D5B5D" w:rsidP="000F535F">
            <w:pPr>
              <w:pStyle w:val="affb"/>
            </w:pPr>
            <w:r w:rsidRPr="000F535F">
              <w:rPr>
                <w:rFonts w:hint="eastAsia"/>
              </w:rPr>
              <w:t>担当部署名</w:t>
            </w:r>
          </w:p>
        </w:tc>
      </w:tr>
      <w:tr w:rsidR="001D5B5D" w:rsidRPr="000F535F" w14:paraId="05D754C7" w14:textId="77777777" w:rsidTr="000F535F">
        <w:trPr>
          <w:trHeight w:val="375"/>
        </w:trPr>
        <w:tc>
          <w:tcPr>
            <w:tcW w:w="2547" w:type="dxa"/>
            <w:noWrap/>
          </w:tcPr>
          <w:p w14:paraId="05576CF0" w14:textId="77777777" w:rsidR="001D5B5D" w:rsidRPr="000F535F" w:rsidRDefault="001D5B5D" w:rsidP="000F535F">
            <w:pPr>
              <w:pStyle w:val="affb"/>
            </w:pPr>
            <w:r w:rsidRPr="000F535F">
              <w:rPr>
                <w:rFonts w:hint="eastAsia"/>
              </w:rPr>
              <w:t>電話番号</w:t>
            </w:r>
          </w:p>
        </w:tc>
        <w:tc>
          <w:tcPr>
            <w:tcW w:w="5953" w:type="dxa"/>
            <w:gridSpan w:val="2"/>
            <w:noWrap/>
          </w:tcPr>
          <w:p w14:paraId="05FAE95D" w14:textId="74576559" w:rsidR="001D5B5D" w:rsidRPr="000F535F" w:rsidRDefault="001D5B5D" w:rsidP="000F535F">
            <w:pPr>
              <w:pStyle w:val="affb"/>
            </w:pPr>
            <w:r w:rsidRPr="000F535F">
              <w:rPr>
                <w:rFonts w:hint="eastAsia"/>
              </w:rPr>
              <w:t>担当部署の電話番号（市外局番にカッコをつけ、以降の番号はハイフンで接続。半角）</w:t>
            </w:r>
          </w:p>
        </w:tc>
      </w:tr>
      <w:tr w:rsidR="001D5B5D" w:rsidRPr="000F535F" w14:paraId="66E54734" w14:textId="77777777" w:rsidTr="000F535F">
        <w:trPr>
          <w:trHeight w:val="375"/>
        </w:trPr>
        <w:tc>
          <w:tcPr>
            <w:tcW w:w="2547" w:type="dxa"/>
            <w:noWrap/>
          </w:tcPr>
          <w:p w14:paraId="61EDA053" w14:textId="77777777" w:rsidR="001D5B5D" w:rsidRPr="000F535F" w:rsidRDefault="001D5B5D" w:rsidP="000F535F">
            <w:pPr>
              <w:pStyle w:val="affb"/>
            </w:pPr>
            <w:r w:rsidRPr="000F535F">
              <w:rPr>
                <w:rFonts w:hint="eastAsia"/>
              </w:rPr>
              <w:t>メールアドレス</w:t>
            </w:r>
          </w:p>
        </w:tc>
        <w:tc>
          <w:tcPr>
            <w:tcW w:w="5953" w:type="dxa"/>
            <w:gridSpan w:val="2"/>
            <w:noWrap/>
          </w:tcPr>
          <w:p w14:paraId="742C69D7" w14:textId="57D80F07" w:rsidR="001D5B5D" w:rsidRPr="000F535F" w:rsidRDefault="001D5B5D" w:rsidP="000F535F">
            <w:pPr>
              <w:pStyle w:val="affb"/>
            </w:pPr>
            <w:r w:rsidRPr="000F535F">
              <w:rPr>
                <w:rFonts w:hint="eastAsia"/>
              </w:rPr>
              <w:t>連絡先のメールアドレス</w:t>
            </w:r>
          </w:p>
        </w:tc>
      </w:tr>
      <w:tr w:rsidR="001D5B5D" w:rsidRPr="000F535F" w14:paraId="00281758" w14:textId="77777777" w:rsidTr="000F535F">
        <w:trPr>
          <w:trHeight w:val="375"/>
        </w:trPr>
        <w:tc>
          <w:tcPr>
            <w:tcW w:w="2547" w:type="dxa"/>
            <w:noWrap/>
            <w:hideMark/>
          </w:tcPr>
          <w:p w14:paraId="0B9B1D29" w14:textId="0AC4673B" w:rsidR="001D5B5D" w:rsidRPr="000F535F" w:rsidRDefault="001D5B5D" w:rsidP="000F535F">
            <w:pPr>
              <w:pStyle w:val="affb"/>
            </w:pPr>
            <w:r w:rsidRPr="000F535F">
              <w:rPr>
                <w:rFonts w:hint="eastAsia"/>
              </w:rPr>
              <w:t>住所</w:t>
            </w:r>
          </w:p>
        </w:tc>
        <w:tc>
          <w:tcPr>
            <w:tcW w:w="5953" w:type="dxa"/>
            <w:gridSpan w:val="2"/>
            <w:noWrap/>
            <w:hideMark/>
          </w:tcPr>
          <w:p w14:paraId="58BA5A53" w14:textId="16C55796" w:rsidR="001D5B5D" w:rsidRPr="000F535F" w:rsidRDefault="001D5B5D" w:rsidP="000F535F">
            <w:pPr>
              <w:pStyle w:val="affb"/>
            </w:pPr>
            <w:r w:rsidRPr="000F535F">
              <w:rPr>
                <w:rFonts w:hint="eastAsia"/>
              </w:rPr>
              <w:t>連絡先の住所を記入</w:t>
            </w:r>
          </w:p>
        </w:tc>
      </w:tr>
      <w:tr w:rsidR="001D5B5D" w:rsidRPr="000F535F" w14:paraId="65B445E0" w14:textId="77777777" w:rsidTr="000F535F">
        <w:trPr>
          <w:trHeight w:val="375"/>
        </w:trPr>
        <w:tc>
          <w:tcPr>
            <w:tcW w:w="2547" w:type="dxa"/>
            <w:noWrap/>
            <w:hideMark/>
          </w:tcPr>
          <w:p w14:paraId="0665AF98" w14:textId="2BBDD961" w:rsidR="001D5B5D" w:rsidRPr="000F535F" w:rsidRDefault="001D5B5D" w:rsidP="000F535F">
            <w:pPr>
              <w:pStyle w:val="affb"/>
            </w:pPr>
            <w:r w:rsidRPr="000F535F">
              <w:rPr>
                <w:rFonts w:hint="eastAsia"/>
              </w:rPr>
              <w:t>Webフォーム</w:t>
            </w:r>
          </w:p>
        </w:tc>
        <w:tc>
          <w:tcPr>
            <w:tcW w:w="5953" w:type="dxa"/>
            <w:gridSpan w:val="2"/>
            <w:noWrap/>
            <w:hideMark/>
          </w:tcPr>
          <w:p w14:paraId="060E17D0" w14:textId="6A7B05A5" w:rsidR="001D5B5D" w:rsidRPr="000F535F" w:rsidRDefault="001D5B5D" w:rsidP="000F535F">
            <w:pPr>
              <w:pStyle w:val="affb"/>
            </w:pPr>
            <w:r w:rsidRPr="000F535F">
              <w:rPr>
                <w:rFonts w:hint="eastAsia"/>
              </w:rPr>
              <w:t>連絡先のWebフォームを記入</w:t>
            </w:r>
          </w:p>
        </w:tc>
      </w:tr>
      <w:tr w:rsidR="0020060E" w:rsidRPr="000F535F" w14:paraId="6E8D1406" w14:textId="77777777" w:rsidTr="000F535F">
        <w:trPr>
          <w:trHeight w:val="375"/>
        </w:trPr>
        <w:tc>
          <w:tcPr>
            <w:tcW w:w="2547" w:type="dxa"/>
            <w:noWrap/>
          </w:tcPr>
          <w:p w14:paraId="43F0B491" w14:textId="5944A000" w:rsidR="0020060E" w:rsidRPr="000F535F" w:rsidRDefault="0020060E" w:rsidP="000F535F">
            <w:pPr>
              <w:pStyle w:val="affb"/>
            </w:pPr>
            <w:r w:rsidRPr="000F535F">
              <w:rPr>
                <w:rFonts w:hint="eastAsia"/>
              </w:rPr>
              <w:t>公開状態</w:t>
            </w:r>
          </w:p>
        </w:tc>
        <w:tc>
          <w:tcPr>
            <w:tcW w:w="5953" w:type="dxa"/>
            <w:gridSpan w:val="2"/>
            <w:noWrap/>
          </w:tcPr>
          <w:p w14:paraId="044BE496" w14:textId="6BEF1FE8" w:rsidR="0020060E" w:rsidRPr="000F535F" w:rsidRDefault="00434EFB" w:rsidP="000F535F">
            <w:pPr>
              <w:pStyle w:val="affb"/>
            </w:pPr>
            <w:r w:rsidRPr="000F535F">
              <w:rPr>
                <w:rFonts w:hint="eastAsia"/>
              </w:rPr>
              <w:t>W</w:t>
            </w:r>
            <w:r w:rsidR="0020060E" w:rsidRPr="000F535F">
              <w:rPr>
                <w:rFonts w:hint="eastAsia"/>
              </w:rPr>
              <w:t>ebサイトへの公開、非公開を記入</w:t>
            </w:r>
          </w:p>
        </w:tc>
      </w:tr>
      <w:tr w:rsidR="00525C56" w:rsidRPr="000F535F" w14:paraId="53BE42DD" w14:textId="77777777" w:rsidTr="000F535F">
        <w:trPr>
          <w:trHeight w:val="375"/>
        </w:trPr>
        <w:tc>
          <w:tcPr>
            <w:tcW w:w="2547" w:type="dxa"/>
            <w:noWrap/>
            <w:hideMark/>
          </w:tcPr>
          <w:p w14:paraId="1F984B93" w14:textId="77777777" w:rsidR="00525C56" w:rsidRPr="000F535F" w:rsidRDefault="00525C56" w:rsidP="000F535F">
            <w:pPr>
              <w:pStyle w:val="affb"/>
            </w:pPr>
            <w:r w:rsidRPr="000F535F">
              <w:rPr>
                <w:rFonts w:hint="eastAsia"/>
              </w:rPr>
              <w:t>公開日</w:t>
            </w:r>
          </w:p>
        </w:tc>
        <w:tc>
          <w:tcPr>
            <w:tcW w:w="5953" w:type="dxa"/>
            <w:gridSpan w:val="2"/>
            <w:noWrap/>
            <w:hideMark/>
          </w:tcPr>
          <w:p w14:paraId="309809D7" w14:textId="77777777" w:rsidR="00525C56" w:rsidRPr="000F535F" w:rsidRDefault="00525C56" w:rsidP="000F535F">
            <w:pPr>
              <w:pStyle w:val="affb"/>
            </w:pPr>
            <w:r w:rsidRPr="000F535F">
              <w:rPr>
                <w:rFonts w:hint="eastAsia"/>
              </w:rPr>
              <w:t>本事例の初公開日を記入。YYYY-MM-DDの形式で記入</w:t>
            </w:r>
          </w:p>
        </w:tc>
      </w:tr>
      <w:tr w:rsidR="0020060E" w:rsidRPr="000F535F" w14:paraId="41AB4EDC" w14:textId="77777777" w:rsidTr="000F535F">
        <w:trPr>
          <w:trHeight w:val="375"/>
        </w:trPr>
        <w:tc>
          <w:tcPr>
            <w:tcW w:w="2547" w:type="dxa"/>
            <w:noWrap/>
          </w:tcPr>
          <w:p w14:paraId="3C0A506E" w14:textId="4086E690" w:rsidR="0020060E" w:rsidRPr="000F535F" w:rsidRDefault="0020060E" w:rsidP="000F535F">
            <w:pPr>
              <w:pStyle w:val="affb"/>
            </w:pPr>
            <w:r w:rsidRPr="000F535F">
              <w:rPr>
                <w:rFonts w:hint="eastAsia"/>
              </w:rPr>
              <w:t>公開終了日</w:t>
            </w:r>
          </w:p>
        </w:tc>
        <w:tc>
          <w:tcPr>
            <w:tcW w:w="5953" w:type="dxa"/>
            <w:gridSpan w:val="2"/>
            <w:noWrap/>
          </w:tcPr>
          <w:p w14:paraId="72BC6CEA" w14:textId="4FA7FE31" w:rsidR="0020060E" w:rsidRPr="000F535F" w:rsidRDefault="0020060E" w:rsidP="000F535F">
            <w:pPr>
              <w:pStyle w:val="affb"/>
            </w:pPr>
            <w:r w:rsidRPr="000F535F">
              <w:rPr>
                <w:rFonts w:hint="eastAsia"/>
              </w:rPr>
              <w:t>本事例の公開</w:t>
            </w:r>
            <w:r w:rsidR="00925439" w:rsidRPr="000F535F">
              <w:rPr>
                <w:rFonts w:hint="eastAsia"/>
              </w:rPr>
              <w:t>終了</w:t>
            </w:r>
            <w:r w:rsidRPr="000F535F">
              <w:rPr>
                <w:rFonts w:hint="eastAsia"/>
              </w:rPr>
              <w:t>日を記入。YYYY-MM-DDの形式で記入</w:t>
            </w:r>
          </w:p>
        </w:tc>
      </w:tr>
      <w:tr w:rsidR="00525C56" w:rsidRPr="000F535F" w14:paraId="3A6407FC" w14:textId="77777777" w:rsidTr="000F535F">
        <w:trPr>
          <w:trHeight w:val="375"/>
        </w:trPr>
        <w:tc>
          <w:tcPr>
            <w:tcW w:w="2547" w:type="dxa"/>
            <w:noWrap/>
            <w:hideMark/>
          </w:tcPr>
          <w:p w14:paraId="4517F63F" w14:textId="77777777" w:rsidR="00525C56" w:rsidRPr="000F535F" w:rsidRDefault="00525C56" w:rsidP="000F535F">
            <w:pPr>
              <w:pStyle w:val="affb"/>
            </w:pPr>
            <w:r w:rsidRPr="000F535F">
              <w:rPr>
                <w:rFonts w:hint="eastAsia"/>
              </w:rPr>
              <w:t>最終更新日</w:t>
            </w:r>
          </w:p>
        </w:tc>
        <w:tc>
          <w:tcPr>
            <w:tcW w:w="5953" w:type="dxa"/>
            <w:gridSpan w:val="2"/>
            <w:noWrap/>
            <w:hideMark/>
          </w:tcPr>
          <w:p w14:paraId="434EA02F" w14:textId="77777777" w:rsidR="00525C56" w:rsidRPr="000F535F" w:rsidRDefault="00525C56" w:rsidP="000F535F">
            <w:pPr>
              <w:pStyle w:val="affb"/>
            </w:pPr>
            <w:r w:rsidRPr="000F535F">
              <w:rPr>
                <w:rFonts w:hint="eastAsia"/>
              </w:rPr>
              <w:t>本事例の最終更新日を記入。YYYY-MM-DDの形式で記入</w:t>
            </w:r>
          </w:p>
        </w:tc>
      </w:tr>
      <w:tr w:rsidR="0020060E" w:rsidRPr="000F535F" w14:paraId="70D50F4A" w14:textId="77777777" w:rsidTr="000F535F">
        <w:trPr>
          <w:trHeight w:val="375"/>
        </w:trPr>
        <w:tc>
          <w:tcPr>
            <w:tcW w:w="2547" w:type="dxa"/>
            <w:noWrap/>
          </w:tcPr>
          <w:p w14:paraId="6AC7E9AA" w14:textId="0BC73546" w:rsidR="0020060E" w:rsidRPr="000F535F" w:rsidRDefault="0020060E" w:rsidP="000F535F">
            <w:pPr>
              <w:pStyle w:val="affb"/>
            </w:pPr>
            <w:r w:rsidRPr="000F535F">
              <w:rPr>
                <w:rFonts w:hint="eastAsia"/>
              </w:rPr>
              <w:t>管理グループ</w:t>
            </w:r>
          </w:p>
        </w:tc>
        <w:tc>
          <w:tcPr>
            <w:tcW w:w="5953" w:type="dxa"/>
            <w:gridSpan w:val="2"/>
            <w:noWrap/>
          </w:tcPr>
          <w:p w14:paraId="125C0FC1" w14:textId="6CDA49A7" w:rsidR="0020060E" w:rsidRPr="000F535F" w:rsidRDefault="00644F97" w:rsidP="000F535F">
            <w:pPr>
              <w:pStyle w:val="affb"/>
            </w:pPr>
            <w:r w:rsidRPr="000F535F">
              <w:rPr>
                <w:rFonts w:hint="eastAsia"/>
              </w:rPr>
              <w:t>この事例</w:t>
            </w:r>
            <w:r w:rsidR="00017D3E" w:rsidRPr="000F535F">
              <w:rPr>
                <w:rFonts w:hint="eastAsia"/>
              </w:rPr>
              <w:t>データ</w:t>
            </w:r>
            <w:r w:rsidRPr="000F535F">
              <w:rPr>
                <w:rFonts w:hint="eastAsia"/>
              </w:rPr>
              <w:t>の管理者の情報を</w:t>
            </w:r>
            <w:r w:rsidR="00017D3E" w:rsidRPr="000F535F">
              <w:rPr>
                <w:rFonts w:hint="eastAsia"/>
              </w:rPr>
              <w:t>記入</w:t>
            </w:r>
          </w:p>
        </w:tc>
      </w:tr>
      <w:tr w:rsidR="0020060E" w:rsidRPr="000F535F" w14:paraId="5AEC2F52" w14:textId="77777777" w:rsidTr="000F535F">
        <w:trPr>
          <w:trHeight w:val="375"/>
        </w:trPr>
        <w:tc>
          <w:tcPr>
            <w:tcW w:w="2547" w:type="dxa"/>
            <w:noWrap/>
          </w:tcPr>
          <w:p w14:paraId="5639875E" w14:textId="15416B55" w:rsidR="0020060E" w:rsidRPr="000F535F" w:rsidRDefault="0020060E" w:rsidP="000F535F">
            <w:pPr>
              <w:pStyle w:val="affb"/>
            </w:pPr>
            <w:r w:rsidRPr="000F535F">
              <w:rPr>
                <w:rFonts w:hint="eastAsia"/>
              </w:rPr>
              <w:t>事例集</w:t>
            </w:r>
          </w:p>
        </w:tc>
        <w:tc>
          <w:tcPr>
            <w:tcW w:w="5953" w:type="dxa"/>
            <w:gridSpan w:val="2"/>
            <w:noWrap/>
          </w:tcPr>
          <w:p w14:paraId="780B0C85" w14:textId="5CBD79C0" w:rsidR="0020060E" w:rsidRPr="000F535F" w:rsidRDefault="00017D3E" w:rsidP="000F535F">
            <w:pPr>
              <w:pStyle w:val="affb"/>
            </w:pPr>
            <w:r w:rsidRPr="000F535F">
              <w:rPr>
                <w:rFonts w:hint="eastAsia"/>
              </w:rPr>
              <w:t>この事例が掲載されている事例集名を記入</w:t>
            </w:r>
          </w:p>
        </w:tc>
      </w:tr>
    </w:tbl>
    <w:p w14:paraId="34E74391" w14:textId="342EFB25" w:rsidR="003A0D4D" w:rsidRDefault="003A0D4D" w:rsidP="00E02033">
      <w:pPr>
        <w:rPr>
          <w:rFonts w:hAnsiTheme="majorHAnsi" w:cstheme="majorBidi"/>
          <w:szCs w:val="24"/>
        </w:rPr>
      </w:pPr>
    </w:p>
    <w:p w14:paraId="1EDC5A4F" w14:textId="2D5209E0" w:rsidR="003A0D4D" w:rsidRDefault="003A0D4D" w:rsidP="00E02033">
      <w:pPr>
        <w:pStyle w:val="1"/>
      </w:pPr>
      <w:bookmarkStart w:id="31" w:name="_Toc99385972"/>
      <w:r>
        <w:rPr>
          <w:rFonts w:hint="eastAsia"/>
        </w:rPr>
        <w:t>解説</w:t>
      </w:r>
      <w:bookmarkEnd w:id="31"/>
    </w:p>
    <w:p w14:paraId="06814745" w14:textId="3F519B16" w:rsidR="003A0D4D" w:rsidRDefault="003A0D4D" w:rsidP="00E02033">
      <w:pPr>
        <w:pStyle w:val="2"/>
      </w:pPr>
      <w:bookmarkStart w:id="32" w:name="_Toc99385973"/>
      <w:r>
        <w:rPr>
          <w:rFonts w:hint="eastAsia"/>
        </w:rPr>
        <w:t>データ標準</w:t>
      </w:r>
      <w:bookmarkEnd w:id="32"/>
    </w:p>
    <w:p w14:paraId="2897C8E2" w14:textId="54B43442" w:rsidR="003A0D4D" w:rsidRDefault="003A0D4D" w:rsidP="0028163F">
      <w:r>
        <w:rPr>
          <w:rFonts w:hint="eastAsia"/>
        </w:rPr>
        <w:t>このデータ</w:t>
      </w:r>
      <w:r w:rsidR="00CF7A40">
        <w:rPr>
          <w:rFonts w:hint="eastAsia"/>
        </w:rPr>
        <w:t>モデル</w:t>
      </w:r>
      <w:r>
        <w:rPr>
          <w:rFonts w:hint="eastAsia"/>
        </w:rPr>
        <w:t>は、政府が整備するデータ標準である共通語彙基盤、インターネット上のデータカタログの標準であるDCAT</w:t>
      </w:r>
      <w:r w:rsidR="000F2831">
        <w:rPr>
          <w:rStyle w:val="aff3"/>
        </w:rPr>
        <w:footnoteReference w:id="2"/>
      </w:r>
      <w:r>
        <w:rPr>
          <w:rFonts w:hint="eastAsia"/>
        </w:rPr>
        <w:t>やインターネット上のデータ項目標準であるschema.orgの</w:t>
      </w:r>
      <w:proofErr w:type="spellStart"/>
      <w:r>
        <w:rPr>
          <w:rFonts w:hint="eastAsia"/>
        </w:rPr>
        <w:t>CreativeWork</w:t>
      </w:r>
      <w:proofErr w:type="spellEnd"/>
      <w:r w:rsidR="00C41091">
        <w:rPr>
          <w:rStyle w:val="aff3"/>
        </w:rPr>
        <w:footnoteReference w:id="3"/>
      </w:r>
      <w:r>
        <w:rPr>
          <w:rFonts w:hint="eastAsia"/>
        </w:rPr>
        <w:t>を参考に整備しています。</w:t>
      </w:r>
    </w:p>
    <w:p w14:paraId="62023D06" w14:textId="0A9772C3" w:rsidR="003A0D4D" w:rsidRDefault="003A0D4D" w:rsidP="0028163F">
      <w:r>
        <w:rPr>
          <w:rFonts w:hint="eastAsia"/>
        </w:rPr>
        <w:t>また、内容の詳細項目の設定は、国連公共サービス賞の</w:t>
      </w:r>
      <w:r w:rsidR="00803562">
        <w:rPr>
          <w:rFonts w:hint="eastAsia"/>
        </w:rPr>
        <w:t>データモデル</w:t>
      </w:r>
      <w:r w:rsidR="00F179F5">
        <w:rPr>
          <w:rStyle w:val="aff3"/>
        </w:rPr>
        <w:footnoteReference w:id="4"/>
      </w:r>
      <w:r>
        <w:rPr>
          <w:rFonts w:hint="eastAsia"/>
        </w:rPr>
        <w:t>、OECDのOPSI（</w:t>
      </w:r>
      <w:r w:rsidRPr="00583A09">
        <w:t>Observatory of Public Sector Innovation</w:t>
      </w:r>
      <w:r>
        <w:rPr>
          <w:rFonts w:hint="eastAsia"/>
        </w:rPr>
        <w:t>）の</w:t>
      </w:r>
      <w:r w:rsidR="00803562">
        <w:rPr>
          <w:rFonts w:hint="eastAsia"/>
        </w:rPr>
        <w:t>データモデル</w:t>
      </w:r>
      <w:r w:rsidR="00150168">
        <w:rPr>
          <w:rStyle w:val="aff3"/>
        </w:rPr>
        <w:footnoteReference w:id="5"/>
      </w:r>
      <w:r>
        <w:rPr>
          <w:rFonts w:hint="eastAsia"/>
        </w:rPr>
        <w:t>を参考に設定しており、</w:t>
      </w:r>
      <w:r w:rsidR="00803562">
        <w:rPr>
          <w:rFonts w:hint="eastAsia"/>
        </w:rPr>
        <w:t>事例を</w:t>
      </w:r>
      <w:r>
        <w:rPr>
          <w:rFonts w:hint="eastAsia"/>
        </w:rPr>
        <w:t>翻訳することで国際的にも活用が可能です。</w:t>
      </w:r>
    </w:p>
    <w:tbl>
      <w:tblPr>
        <w:tblStyle w:val="4-1"/>
        <w:tblW w:w="0" w:type="auto"/>
        <w:tblLook w:val="0620" w:firstRow="1" w:lastRow="0" w:firstColumn="0" w:lastColumn="0" w:noHBand="1" w:noVBand="1"/>
      </w:tblPr>
      <w:tblGrid>
        <w:gridCol w:w="2689"/>
        <w:gridCol w:w="5805"/>
      </w:tblGrid>
      <w:tr w:rsidR="003A0D4D" w14:paraId="79E664D1" w14:textId="77777777" w:rsidTr="0034692C">
        <w:trPr>
          <w:cnfStyle w:val="100000000000" w:firstRow="1" w:lastRow="0" w:firstColumn="0" w:lastColumn="0" w:oddVBand="0" w:evenVBand="0" w:oddHBand="0" w:evenHBand="0" w:firstRowFirstColumn="0" w:firstRowLastColumn="0" w:lastRowFirstColumn="0" w:lastRowLastColumn="0"/>
        </w:trPr>
        <w:tc>
          <w:tcPr>
            <w:tcW w:w="0" w:type="dxa"/>
            <w:shd w:val="clear" w:color="auto" w:fill="A6A6A6" w:themeFill="background1" w:themeFillShade="A6"/>
          </w:tcPr>
          <w:p w14:paraId="0AEBEE7E" w14:textId="77777777" w:rsidR="003A0D4D" w:rsidRDefault="003A0D4D" w:rsidP="00F65FB7">
            <w:pPr>
              <w:pStyle w:val="affb"/>
            </w:pPr>
            <w:r>
              <w:rPr>
                <w:rFonts w:hint="eastAsia"/>
              </w:rPr>
              <w:t>本標準</w:t>
            </w:r>
          </w:p>
        </w:tc>
        <w:tc>
          <w:tcPr>
            <w:tcW w:w="0" w:type="dxa"/>
            <w:shd w:val="clear" w:color="auto" w:fill="A6A6A6" w:themeFill="background1" w:themeFillShade="A6"/>
          </w:tcPr>
          <w:p w14:paraId="18290D0D" w14:textId="77777777" w:rsidR="003A0D4D" w:rsidRDefault="003A0D4D" w:rsidP="00F65FB7">
            <w:pPr>
              <w:pStyle w:val="affb"/>
            </w:pPr>
            <w:r>
              <w:rPr>
                <w:rFonts w:hint="eastAsia"/>
              </w:rPr>
              <w:t>OECD</w:t>
            </w:r>
            <w:r>
              <w:t xml:space="preserve"> OPSI Case Study</w:t>
            </w:r>
          </w:p>
        </w:tc>
      </w:tr>
      <w:tr w:rsidR="003A0D4D" w14:paraId="04744EAE" w14:textId="77777777" w:rsidTr="00176D2D">
        <w:tc>
          <w:tcPr>
            <w:tcW w:w="2689" w:type="dxa"/>
          </w:tcPr>
          <w:p w14:paraId="16B68F81" w14:textId="77777777" w:rsidR="003A0D4D" w:rsidRDefault="003A0D4D" w:rsidP="00F65FB7">
            <w:pPr>
              <w:pStyle w:val="affb"/>
            </w:pPr>
            <w:r>
              <w:rPr>
                <w:rFonts w:hint="eastAsia"/>
              </w:rPr>
              <w:t>タイトル</w:t>
            </w:r>
          </w:p>
        </w:tc>
        <w:tc>
          <w:tcPr>
            <w:tcW w:w="5805" w:type="dxa"/>
          </w:tcPr>
          <w:p w14:paraId="74ABF8CA" w14:textId="77777777" w:rsidR="003A0D4D" w:rsidRDefault="003A0D4D" w:rsidP="00F65FB7">
            <w:pPr>
              <w:pStyle w:val="affb"/>
            </w:pPr>
            <w:r>
              <w:rPr>
                <w:rFonts w:hint="eastAsia"/>
              </w:rPr>
              <w:t>T</w:t>
            </w:r>
            <w:r>
              <w:t>itle of innovation</w:t>
            </w:r>
          </w:p>
        </w:tc>
      </w:tr>
      <w:tr w:rsidR="003A0D4D" w14:paraId="6FDFE754" w14:textId="77777777" w:rsidTr="00176D2D">
        <w:tc>
          <w:tcPr>
            <w:tcW w:w="2689" w:type="dxa"/>
          </w:tcPr>
          <w:p w14:paraId="7CFB0EE5" w14:textId="77777777" w:rsidR="003A0D4D" w:rsidRDefault="003A0D4D" w:rsidP="00F65FB7">
            <w:pPr>
              <w:pStyle w:val="affb"/>
            </w:pPr>
            <w:r>
              <w:rPr>
                <w:rFonts w:hint="eastAsia"/>
              </w:rPr>
              <w:t>事例実施年</w:t>
            </w:r>
          </w:p>
        </w:tc>
        <w:tc>
          <w:tcPr>
            <w:tcW w:w="5805" w:type="dxa"/>
          </w:tcPr>
          <w:p w14:paraId="46777568" w14:textId="77777777" w:rsidR="003A0D4D" w:rsidRDefault="003A0D4D" w:rsidP="00F65FB7">
            <w:pPr>
              <w:pStyle w:val="affb"/>
            </w:pPr>
            <w:r>
              <w:rPr>
                <w:rFonts w:hint="eastAsia"/>
              </w:rPr>
              <w:t>Y</w:t>
            </w:r>
            <w:r>
              <w:t>ear your Innovation was put into practice</w:t>
            </w:r>
          </w:p>
        </w:tc>
      </w:tr>
      <w:tr w:rsidR="003A0D4D" w14:paraId="27A50D61" w14:textId="77777777" w:rsidTr="00176D2D">
        <w:tc>
          <w:tcPr>
            <w:tcW w:w="2689" w:type="dxa"/>
          </w:tcPr>
          <w:p w14:paraId="7BBA6577" w14:textId="4EE3144E" w:rsidR="003A0D4D" w:rsidRDefault="00925439" w:rsidP="00F65FB7">
            <w:pPr>
              <w:pStyle w:val="affb"/>
            </w:pPr>
            <w:r>
              <w:rPr>
                <w:rFonts w:hint="eastAsia"/>
              </w:rPr>
              <w:t>取り組み</w:t>
            </w:r>
            <w:r w:rsidR="003A0D4D">
              <w:rPr>
                <w:rFonts w:hint="eastAsia"/>
              </w:rPr>
              <w:t>の概要</w:t>
            </w:r>
          </w:p>
        </w:tc>
        <w:tc>
          <w:tcPr>
            <w:tcW w:w="5805" w:type="dxa"/>
          </w:tcPr>
          <w:p w14:paraId="38D3926C" w14:textId="77777777" w:rsidR="003A0D4D" w:rsidRDefault="003A0D4D" w:rsidP="00F65FB7">
            <w:pPr>
              <w:pStyle w:val="affb"/>
            </w:pPr>
            <w:r>
              <w:rPr>
                <w:rFonts w:hint="eastAsia"/>
              </w:rPr>
              <w:t>S</w:t>
            </w:r>
            <w:r>
              <w:t>hort and Simple Explanation</w:t>
            </w:r>
          </w:p>
        </w:tc>
      </w:tr>
      <w:tr w:rsidR="003A0D4D" w14:paraId="1A312D01" w14:textId="77777777" w:rsidTr="00176D2D">
        <w:tc>
          <w:tcPr>
            <w:tcW w:w="2689" w:type="dxa"/>
          </w:tcPr>
          <w:p w14:paraId="01FF1B68" w14:textId="788EE300" w:rsidR="003A0D4D" w:rsidRDefault="00925439" w:rsidP="00F65FB7">
            <w:pPr>
              <w:pStyle w:val="affb"/>
            </w:pPr>
            <w:r>
              <w:rPr>
                <w:rFonts w:hint="eastAsia"/>
              </w:rPr>
              <w:t>取り組み</w:t>
            </w:r>
            <w:r w:rsidR="003A0D4D">
              <w:rPr>
                <w:rFonts w:hint="eastAsia"/>
              </w:rPr>
              <w:t>理由</w:t>
            </w:r>
          </w:p>
          <w:p w14:paraId="32CB1E1A" w14:textId="77777777" w:rsidR="003A0D4D" w:rsidRDefault="003A0D4D" w:rsidP="00F65FB7">
            <w:pPr>
              <w:pStyle w:val="affb"/>
            </w:pPr>
            <w:r>
              <w:rPr>
                <w:rFonts w:hint="eastAsia"/>
              </w:rPr>
              <w:t>＋目的</w:t>
            </w:r>
          </w:p>
          <w:p w14:paraId="354EA390" w14:textId="1CA78212" w:rsidR="003A0D4D" w:rsidRDefault="003A0D4D" w:rsidP="00F65FB7">
            <w:pPr>
              <w:pStyle w:val="affb"/>
            </w:pPr>
            <w:r>
              <w:rPr>
                <w:rFonts w:hint="eastAsia"/>
              </w:rPr>
              <w:t>＋</w:t>
            </w:r>
            <w:r w:rsidR="00925439">
              <w:rPr>
                <w:rFonts w:hint="eastAsia"/>
              </w:rPr>
              <w:t>取り組み</w:t>
            </w:r>
            <w:r>
              <w:rPr>
                <w:rFonts w:hint="eastAsia"/>
              </w:rPr>
              <w:t>詳細</w:t>
            </w:r>
          </w:p>
        </w:tc>
        <w:tc>
          <w:tcPr>
            <w:tcW w:w="5805" w:type="dxa"/>
          </w:tcPr>
          <w:p w14:paraId="24E5AD2C" w14:textId="77777777" w:rsidR="003A0D4D" w:rsidRDefault="003A0D4D" w:rsidP="00F65FB7">
            <w:pPr>
              <w:pStyle w:val="affb"/>
            </w:pPr>
            <w:r>
              <w:rPr>
                <w:rFonts w:hint="eastAsia"/>
              </w:rPr>
              <w:t>I</w:t>
            </w:r>
            <w:r>
              <w:t>nnovation overview</w:t>
            </w:r>
          </w:p>
        </w:tc>
      </w:tr>
      <w:tr w:rsidR="003A0D4D" w14:paraId="4ADCD918" w14:textId="77777777" w:rsidTr="00176D2D">
        <w:tc>
          <w:tcPr>
            <w:tcW w:w="2689" w:type="dxa"/>
          </w:tcPr>
          <w:p w14:paraId="6B9845CB" w14:textId="77777777" w:rsidR="003A0D4D" w:rsidRDefault="003A0D4D" w:rsidP="00F65FB7">
            <w:pPr>
              <w:pStyle w:val="affb"/>
            </w:pPr>
            <w:r>
              <w:rPr>
                <w:rFonts w:hint="eastAsia"/>
              </w:rPr>
              <w:t>キーワード</w:t>
            </w:r>
          </w:p>
        </w:tc>
        <w:tc>
          <w:tcPr>
            <w:tcW w:w="5805" w:type="dxa"/>
          </w:tcPr>
          <w:p w14:paraId="4BBA730F" w14:textId="77777777" w:rsidR="003A0D4D" w:rsidRDefault="003A0D4D" w:rsidP="00F65FB7">
            <w:pPr>
              <w:pStyle w:val="affb"/>
            </w:pPr>
            <w:r>
              <w:rPr>
                <w:rFonts w:hint="eastAsia"/>
              </w:rPr>
              <w:t>I</w:t>
            </w:r>
            <w:r>
              <w:t>nnovation tag</w:t>
            </w:r>
          </w:p>
        </w:tc>
      </w:tr>
      <w:tr w:rsidR="003A0D4D" w14:paraId="74175994" w14:textId="77777777" w:rsidTr="00176D2D">
        <w:tc>
          <w:tcPr>
            <w:tcW w:w="2689" w:type="dxa"/>
          </w:tcPr>
          <w:p w14:paraId="158154F9" w14:textId="77777777" w:rsidR="003A0D4D" w:rsidRDefault="003A0D4D" w:rsidP="00F65FB7">
            <w:pPr>
              <w:pStyle w:val="affb"/>
            </w:pPr>
            <w:r>
              <w:rPr>
                <w:rFonts w:hint="eastAsia"/>
              </w:rPr>
              <w:t>挑戦したことや解決策</w:t>
            </w:r>
          </w:p>
        </w:tc>
        <w:tc>
          <w:tcPr>
            <w:tcW w:w="5805" w:type="dxa"/>
          </w:tcPr>
          <w:p w14:paraId="1DA59379" w14:textId="77777777" w:rsidR="003A0D4D" w:rsidRDefault="003A0D4D" w:rsidP="00F65FB7">
            <w:pPr>
              <w:pStyle w:val="affb"/>
            </w:pPr>
            <w:r>
              <w:rPr>
                <w:rFonts w:hint="eastAsia"/>
              </w:rPr>
              <w:t>W</w:t>
            </w:r>
            <w:r>
              <w:t>hat makes your project innovation</w:t>
            </w:r>
          </w:p>
        </w:tc>
      </w:tr>
      <w:tr w:rsidR="003A0D4D" w14:paraId="484DE084" w14:textId="77777777" w:rsidTr="00176D2D">
        <w:tc>
          <w:tcPr>
            <w:tcW w:w="2689" w:type="dxa"/>
          </w:tcPr>
          <w:p w14:paraId="3ED46DB0" w14:textId="77777777" w:rsidR="003A0D4D" w:rsidRDefault="003A0D4D" w:rsidP="00F65FB7">
            <w:pPr>
              <w:pStyle w:val="affb"/>
            </w:pPr>
            <w:r>
              <w:rPr>
                <w:rFonts w:hint="eastAsia"/>
              </w:rPr>
              <w:t>（該当なし）</w:t>
            </w:r>
          </w:p>
        </w:tc>
        <w:tc>
          <w:tcPr>
            <w:tcW w:w="5805" w:type="dxa"/>
          </w:tcPr>
          <w:p w14:paraId="7680DA91" w14:textId="77777777" w:rsidR="003A0D4D" w:rsidRDefault="003A0D4D" w:rsidP="00F65FB7">
            <w:pPr>
              <w:pStyle w:val="affb"/>
            </w:pPr>
            <w:r>
              <w:rPr>
                <w:rFonts w:hint="eastAsia"/>
              </w:rPr>
              <w:t>I</w:t>
            </w:r>
            <w:r>
              <w:t>nnovation status</w:t>
            </w:r>
          </w:p>
        </w:tc>
      </w:tr>
      <w:tr w:rsidR="003A0D4D" w14:paraId="2692C679" w14:textId="77777777" w:rsidTr="00176D2D">
        <w:tc>
          <w:tcPr>
            <w:tcW w:w="2689" w:type="dxa"/>
          </w:tcPr>
          <w:p w14:paraId="6EAAFAE5" w14:textId="77777777" w:rsidR="003A0D4D" w:rsidRDefault="003A0D4D" w:rsidP="00F65FB7">
            <w:pPr>
              <w:pStyle w:val="affb"/>
            </w:pPr>
            <w:r>
              <w:rPr>
                <w:rFonts w:hint="eastAsia"/>
              </w:rPr>
              <w:t>協力者</w:t>
            </w:r>
          </w:p>
        </w:tc>
        <w:tc>
          <w:tcPr>
            <w:tcW w:w="5805" w:type="dxa"/>
          </w:tcPr>
          <w:p w14:paraId="30682651" w14:textId="77777777" w:rsidR="003A0D4D" w:rsidRDefault="003A0D4D" w:rsidP="00F65FB7">
            <w:pPr>
              <w:pStyle w:val="affb"/>
            </w:pPr>
            <w:r>
              <w:rPr>
                <w:rFonts w:hint="eastAsia"/>
              </w:rPr>
              <w:t>Collaborations</w:t>
            </w:r>
            <w:r>
              <w:t xml:space="preserve"> &amp; partners</w:t>
            </w:r>
          </w:p>
        </w:tc>
      </w:tr>
      <w:tr w:rsidR="003A0D4D" w14:paraId="2BD046F4" w14:textId="77777777" w:rsidTr="00176D2D">
        <w:tc>
          <w:tcPr>
            <w:tcW w:w="2689" w:type="dxa"/>
          </w:tcPr>
          <w:p w14:paraId="67D4C9A6" w14:textId="77777777" w:rsidR="003A0D4D" w:rsidRDefault="003A0D4D" w:rsidP="00F65FB7">
            <w:pPr>
              <w:pStyle w:val="affb"/>
            </w:pPr>
            <w:r>
              <w:rPr>
                <w:rFonts w:hint="eastAsia"/>
              </w:rPr>
              <w:t>日本標準産業分類</w:t>
            </w:r>
          </w:p>
        </w:tc>
        <w:tc>
          <w:tcPr>
            <w:tcW w:w="5805" w:type="dxa"/>
          </w:tcPr>
          <w:p w14:paraId="6948E043" w14:textId="77777777" w:rsidR="003A0D4D" w:rsidRDefault="003A0D4D" w:rsidP="00F65FB7">
            <w:pPr>
              <w:pStyle w:val="affb"/>
            </w:pPr>
            <w:r>
              <w:rPr>
                <w:rFonts w:hint="eastAsia"/>
              </w:rPr>
              <w:t>U</w:t>
            </w:r>
            <w:r>
              <w:t>sers, stakeholders &amp; Beneficiaries</w:t>
            </w:r>
          </w:p>
        </w:tc>
      </w:tr>
      <w:tr w:rsidR="003A0D4D" w14:paraId="3A741827" w14:textId="77777777" w:rsidTr="00176D2D">
        <w:tc>
          <w:tcPr>
            <w:tcW w:w="2689" w:type="dxa"/>
          </w:tcPr>
          <w:p w14:paraId="703EC598" w14:textId="77777777" w:rsidR="003A0D4D" w:rsidRDefault="003A0D4D" w:rsidP="00F65FB7">
            <w:pPr>
              <w:pStyle w:val="affb"/>
            </w:pPr>
            <w:r>
              <w:rPr>
                <w:rFonts w:hint="eastAsia"/>
              </w:rPr>
              <w:t>成果</w:t>
            </w:r>
          </w:p>
        </w:tc>
        <w:tc>
          <w:tcPr>
            <w:tcW w:w="5805" w:type="dxa"/>
          </w:tcPr>
          <w:p w14:paraId="332F58F2" w14:textId="77777777" w:rsidR="003A0D4D" w:rsidRDefault="003A0D4D" w:rsidP="00F65FB7">
            <w:pPr>
              <w:pStyle w:val="affb"/>
            </w:pPr>
            <w:r>
              <w:rPr>
                <w:rFonts w:hint="eastAsia"/>
              </w:rPr>
              <w:t>R</w:t>
            </w:r>
            <w:r>
              <w:t>esult, Outcome &amp; failures</w:t>
            </w:r>
          </w:p>
        </w:tc>
      </w:tr>
      <w:tr w:rsidR="003A0D4D" w14:paraId="11C431B1" w14:textId="77777777" w:rsidTr="00176D2D">
        <w:tc>
          <w:tcPr>
            <w:tcW w:w="2689" w:type="dxa"/>
          </w:tcPr>
          <w:p w14:paraId="12CF5AA6" w14:textId="77777777" w:rsidR="003A0D4D" w:rsidRDefault="003A0D4D" w:rsidP="00F65FB7">
            <w:pPr>
              <w:pStyle w:val="affb"/>
            </w:pPr>
            <w:r>
              <w:rPr>
                <w:rFonts w:hint="eastAsia"/>
              </w:rPr>
              <w:t>導入での工夫</w:t>
            </w:r>
          </w:p>
          <w:p w14:paraId="37D55AE9" w14:textId="77777777" w:rsidR="003A0D4D" w:rsidRDefault="003A0D4D" w:rsidP="00F65FB7">
            <w:pPr>
              <w:pStyle w:val="affb"/>
            </w:pPr>
            <w:r>
              <w:rPr>
                <w:rFonts w:hint="eastAsia"/>
              </w:rPr>
              <w:t>＋制約条件</w:t>
            </w:r>
          </w:p>
          <w:p w14:paraId="0F0D76DD" w14:textId="77777777" w:rsidR="003A0D4D" w:rsidRDefault="003A0D4D" w:rsidP="00F65FB7">
            <w:pPr>
              <w:pStyle w:val="affb"/>
            </w:pPr>
            <w:r>
              <w:rPr>
                <w:rFonts w:hint="eastAsia"/>
              </w:rPr>
              <w:t>＋利用した制度</w:t>
            </w:r>
          </w:p>
        </w:tc>
        <w:tc>
          <w:tcPr>
            <w:tcW w:w="5805" w:type="dxa"/>
          </w:tcPr>
          <w:p w14:paraId="1295A413" w14:textId="77777777" w:rsidR="003A0D4D" w:rsidRDefault="003A0D4D" w:rsidP="00F65FB7">
            <w:pPr>
              <w:pStyle w:val="affb"/>
            </w:pPr>
            <w:r>
              <w:rPr>
                <w:rFonts w:hint="eastAsia"/>
              </w:rPr>
              <w:t>C</w:t>
            </w:r>
            <w:r>
              <w:t>ondition for success</w:t>
            </w:r>
          </w:p>
        </w:tc>
      </w:tr>
      <w:tr w:rsidR="003A0D4D" w14:paraId="5A3C1B20" w14:textId="77777777" w:rsidTr="00176D2D">
        <w:tc>
          <w:tcPr>
            <w:tcW w:w="2689" w:type="dxa"/>
          </w:tcPr>
          <w:p w14:paraId="2EB2FD0A" w14:textId="77777777" w:rsidR="003A0D4D" w:rsidRDefault="003A0D4D" w:rsidP="00F65FB7">
            <w:pPr>
              <w:pStyle w:val="affb"/>
            </w:pPr>
            <w:r>
              <w:rPr>
                <w:rFonts w:hint="eastAsia"/>
              </w:rPr>
              <w:t>普及</w:t>
            </w:r>
          </w:p>
          <w:p w14:paraId="23A222C7" w14:textId="77777777" w:rsidR="003A0D4D" w:rsidRDefault="003A0D4D" w:rsidP="00F65FB7">
            <w:pPr>
              <w:pStyle w:val="affb"/>
            </w:pPr>
            <w:r>
              <w:rPr>
                <w:rFonts w:hint="eastAsia"/>
              </w:rPr>
              <w:t>＋持続する仕組み</w:t>
            </w:r>
          </w:p>
        </w:tc>
        <w:tc>
          <w:tcPr>
            <w:tcW w:w="5805" w:type="dxa"/>
          </w:tcPr>
          <w:p w14:paraId="1E1D0456" w14:textId="77777777" w:rsidR="003A0D4D" w:rsidRDefault="003A0D4D" w:rsidP="00F65FB7">
            <w:pPr>
              <w:pStyle w:val="affb"/>
            </w:pPr>
            <w:r>
              <w:rPr>
                <w:rFonts w:hint="eastAsia"/>
              </w:rPr>
              <w:t>R</w:t>
            </w:r>
            <w:r>
              <w:t>eplication</w:t>
            </w:r>
          </w:p>
        </w:tc>
      </w:tr>
      <w:tr w:rsidR="003A0D4D" w14:paraId="49A9CD99" w14:textId="77777777" w:rsidTr="00176D2D">
        <w:tc>
          <w:tcPr>
            <w:tcW w:w="2689" w:type="dxa"/>
          </w:tcPr>
          <w:p w14:paraId="4EE98A31" w14:textId="77777777" w:rsidR="003A0D4D" w:rsidRDefault="003A0D4D" w:rsidP="00F65FB7">
            <w:pPr>
              <w:pStyle w:val="affb"/>
            </w:pPr>
            <w:r>
              <w:rPr>
                <w:rFonts w:hint="eastAsia"/>
              </w:rPr>
              <w:t>学んだことと伝えたいこと</w:t>
            </w:r>
          </w:p>
        </w:tc>
        <w:tc>
          <w:tcPr>
            <w:tcW w:w="5805" w:type="dxa"/>
          </w:tcPr>
          <w:p w14:paraId="70676565" w14:textId="77777777" w:rsidR="003A0D4D" w:rsidRDefault="003A0D4D" w:rsidP="00F65FB7">
            <w:pPr>
              <w:pStyle w:val="affb"/>
            </w:pPr>
            <w:r>
              <w:rPr>
                <w:rFonts w:hint="eastAsia"/>
              </w:rPr>
              <w:t>L</w:t>
            </w:r>
            <w:r>
              <w:t>essons learned</w:t>
            </w:r>
          </w:p>
        </w:tc>
      </w:tr>
    </w:tbl>
    <w:p w14:paraId="124154CE" w14:textId="093CE521" w:rsidR="003A0D4D" w:rsidRDefault="003A0D4D" w:rsidP="007B7CAE">
      <w:r>
        <w:rPr>
          <w:rFonts w:hint="eastAsia"/>
        </w:rPr>
        <w:t>※</w:t>
      </w:r>
      <w:r w:rsidR="00642E7B">
        <w:rPr>
          <w:rFonts w:hint="eastAsia"/>
        </w:rPr>
        <w:t xml:space="preserve"> </w:t>
      </w:r>
      <w:r>
        <w:rPr>
          <w:rFonts w:hint="eastAsia"/>
        </w:rPr>
        <w:t>OPSIの項目にある「I</w:t>
      </w:r>
      <w:r>
        <w:t>nnovation status</w:t>
      </w:r>
      <w:r>
        <w:rPr>
          <w:rFonts w:hint="eastAsia"/>
        </w:rPr>
        <w:t>」は、日本の事例集は基本的に導入「</w:t>
      </w:r>
      <w:r>
        <w:t>Implementation</w:t>
      </w:r>
      <w:r>
        <w:rPr>
          <w:rFonts w:hint="eastAsia"/>
        </w:rPr>
        <w:t>」フェーズなので省略。</w:t>
      </w:r>
    </w:p>
    <w:p w14:paraId="6F5F1DBA" w14:textId="14FD9CF5" w:rsidR="003A0D4D" w:rsidRDefault="003A0D4D" w:rsidP="007B7CAE">
      <w:r>
        <w:rPr>
          <w:rFonts w:cs="ＭＳ 明朝" w:hint="eastAsia"/>
        </w:rPr>
        <w:t>※</w:t>
      </w:r>
      <w:r w:rsidR="00642E7B">
        <w:rPr>
          <w:rFonts w:cs="ＭＳ 明朝" w:hint="eastAsia"/>
        </w:rPr>
        <w:t xml:space="preserve"> </w:t>
      </w:r>
      <w:r w:rsidR="00F239FA">
        <w:rPr>
          <w:rFonts w:cs="ＭＳ 明朝" w:hint="eastAsia"/>
        </w:rPr>
        <w:t>＋</w:t>
      </w:r>
      <w:r>
        <w:rPr>
          <w:rFonts w:cs="ＭＳ 明朝" w:hint="eastAsia"/>
        </w:rPr>
        <w:t>で表した項目は、本ガイドの複数項目を合わせることでOPSIに対応</w:t>
      </w:r>
    </w:p>
    <w:p w14:paraId="2F045FEF" w14:textId="1DFB7FDF" w:rsidR="003A0D4D" w:rsidRDefault="003A0D4D" w:rsidP="00E02033">
      <w:pPr>
        <w:pStyle w:val="2"/>
      </w:pPr>
      <w:bookmarkStart w:id="33" w:name="_Toc99385974"/>
      <w:r>
        <w:rPr>
          <w:rFonts w:hint="eastAsia"/>
        </w:rPr>
        <w:t>法人種別</w:t>
      </w:r>
      <w:bookmarkEnd w:id="33"/>
    </w:p>
    <w:p w14:paraId="55E114F0" w14:textId="19574B24" w:rsidR="003A0D4D" w:rsidRDefault="00C70087" w:rsidP="00242FF2">
      <w:r>
        <w:rPr>
          <w:rFonts w:hint="eastAsia"/>
        </w:rPr>
        <w:t>組織の種別項目に</w:t>
      </w:r>
      <w:r w:rsidR="00781901">
        <w:rPr>
          <w:rFonts w:hint="eastAsia"/>
        </w:rPr>
        <w:t>記述する</w:t>
      </w:r>
      <w:r w:rsidR="003A0D4D">
        <w:rPr>
          <w:rFonts w:hint="eastAsia"/>
        </w:rPr>
        <w:t>法人の種別は、法人番号を付番する国税庁が法人番号公表サイトで使用する以下の種別を使います。</w:t>
      </w:r>
    </w:p>
    <w:p w14:paraId="36ED0F1C" w14:textId="77777777" w:rsidR="003A0D4D" w:rsidRDefault="003A0D4D" w:rsidP="00242FF2">
      <w:pPr>
        <w:pStyle w:val="aff6"/>
        <w:numPr>
          <w:ilvl w:val="0"/>
          <w:numId w:val="21"/>
        </w:numPr>
        <w:ind w:leftChars="0"/>
      </w:pPr>
      <w:r>
        <w:rPr>
          <w:rFonts w:hint="eastAsia"/>
        </w:rPr>
        <w:t>国の機関</w:t>
      </w:r>
    </w:p>
    <w:p w14:paraId="3F69696F" w14:textId="2DD0E149" w:rsidR="003A0D4D" w:rsidRDefault="003A0D4D" w:rsidP="00242FF2">
      <w:pPr>
        <w:pStyle w:val="aff6"/>
        <w:numPr>
          <w:ilvl w:val="0"/>
          <w:numId w:val="21"/>
        </w:numPr>
        <w:ind w:leftChars="0"/>
      </w:pPr>
      <w:r>
        <w:rPr>
          <w:rFonts w:hint="eastAsia"/>
        </w:rPr>
        <w:t>地方公共団体</w:t>
      </w:r>
    </w:p>
    <w:p w14:paraId="49FE8D02" w14:textId="77777777" w:rsidR="003A0D4D" w:rsidRDefault="003A0D4D" w:rsidP="00242FF2">
      <w:pPr>
        <w:pStyle w:val="aff6"/>
        <w:numPr>
          <w:ilvl w:val="0"/>
          <w:numId w:val="21"/>
        </w:numPr>
        <w:ind w:leftChars="0"/>
      </w:pPr>
      <w:r>
        <w:rPr>
          <w:rFonts w:hint="eastAsia"/>
        </w:rPr>
        <w:t>株式会社</w:t>
      </w:r>
    </w:p>
    <w:p w14:paraId="45745CB8" w14:textId="77777777" w:rsidR="003A0D4D" w:rsidRDefault="003A0D4D" w:rsidP="00242FF2">
      <w:pPr>
        <w:pStyle w:val="aff6"/>
        <w:numPr>
          <w:ilvl w:val="0"/>
          <w:numId w:val="21"/>
        </w:numPr>
        <w:ind w:leftChars="0"/>
      </w:pPr>
      <w:r>
        <w:rPr>
          <w:rFonts w:hint="eastAsia"/>
        </w:rPr>
        <w:t>有限会社</w:t>
      </w:r>
    </w:p>
    <w:p w14:paraId="1C15D444" w14:textId="77777777" w:rsidR="003A0D4D" w:rsidRDefault="003A0D4D" w:rsidP="00242FF2">
      <w:pPr>
        <w:pStyle w:val="aff6"/>
        <w:numPr>
          <w:ilvl w:val="0"/>
          <w:numId w:val="21"/>
        </w:numPr>
        <w:ind w:leftChars="0"/>
      </w:pPr>
      <w:r>
        <w:rPr>
          <w:rFonts w:hint="eastAsia"/>
        </w:rPr>
        <w:t>合名会社</w:t>
      </w:r>
    </w:p>
    <w:p w14:paraId="0C7CEAE1" w14:textId="77777777" w:rsidR="003A0D4D" w:rsidRDefault="003A0D4D" w:rsidP="00242FF2">
      <w:pPr>
        <w:pStyle w:val="aff6"/>
        <w:numPr>
          <w:ilvl w:val="0"/>
          <w:numId w:val="21"/>
        </w:numPr>
        <w:ind w:leftChars="0"/>
      </w:pPr>
      <w:r>
        <w:rPr>
          <w:rFonts w:hint="eastAsia"/>
        </w:rPr>
        <w:t>合資会社</w:t>
      </w:r>
    </w:p>
    <w:p w14:paraId="2F4B79BA" w14:textId="77777777" w:rsidR="003A0D4D" w:rsidRDefault="003A0D4D" w:rsidP="00242FF2">
      <w:pPr>
        <w:pStyle w:val="aff6"/>
        <w:numPr>
          <w:ilvl w:val="0"/>
          <w:numId w:val="21"/>
        </w:numPr>
        <w:ind w:leftChars="0"/>
      </w:pPr>
      <w:r>
        <w:rPr>
          <w:rFonts w:hint="eastAsia"/>
        </w:rPr>
        <w:t>合同会社</w:t>
      </w:r>
    </w:p>
    <w:p w14:paraId="7D89B30D" w14:textId="415F7F31" w:rsidR="003A0D4D" w:rsidRDefault="003A0D4D" w:rsidP="00242FF2">
      <w:pPr>
        <w:pStyle w:val="aff6"/>
        <w:numPr>
          <w:ilvl w:val="0"/>
          <w:numId w:val="21"/>
        </w:numPr>
        <w:ind w:leftChars="0"/>
      </w:pPr>
      <w:r>
        <w:rPr>
          <w:rFonts w:hint="eastAsia"/>
        </w:rPr>
        <w:t>その他の設立登記法人</w:t>
      </w:r>
    </w:p>
    <w:p w14:paraId="26A6FBCD" w14:textId="77777777" w:rsidR="003A0D4D" w:rsidRDefault="003A0D4D" w:rsidP="00242FF2">
      <w:pPr>
        <w:pStyle w:val="aff6"/>
        <w:numPr>
          <w:ilvl w:val="0"/>
          <w:numId w:val="21"/>
        </w:numPr>
        <w:ind w:leftChars="0"/>
      </w:pPr>
      <w:r>
        <w:rPr>
          <w:rFonts w:hint="eastAsia"/>
        </w:rPr>
        <w:t>外国会社等</w:t>
      </w:r>
    </w:p>
    <w:p w14:paraId="6F16A789" w14:textId="77777777" w:rsidR="003A0D4D" w:rsidRDefault="003A0D4D" w:rsidP="00242FF2">
      <w:pPr>
        <w:pStyle w:val="aff6"/>
        <w:numPr>
          <w:ilvl w:val="0"/>
          <w:numId w:val="21"/>
        </w:numPr>
        <w:ind w:leftChars="0"/>
      </w:pPr>
      <w:r>
        <w:rPr>
          <w:rFonts w:hint="eastAsia"/>
        </w:rPr>
        <w:t>その他</w:t>
      </w:r>
    </w:p>
    <w:p w14:paraId="76F8285A" w14:textId="77777777" w:rsidR="00CA59D1" w:rsidRDefault="00CA59D1" w:rsidP="00CA59D1">
      <w:pPr>
        <w:pStyle w:val="1"/>
      </w:pPr>
      <w:bookmarkStart w:id="34" w:name="_Toc96970744"/>
      <w:bookmarkStart w:id="35" w:name="_Toc99385975"/>
      <w:bookmarkStart w:id="36" w:name="_Toc95160603"/>
      <w:bookmarkStart w:id="37" w:name="_Toc96111115"/>
      <w:bookmarkStart w:id="38" w:name="_Toc96363849"/>
      <w:r>
        <w:rPr>
          <w:rFonts w:hint="eastAsia"/>
        </w:rPr>
        <w:t>付録</w:t>
      </w:r>
      <w:bookmarkEnd w:id="34"/>
      <w:bookmarkEnd w:id="35"/>
    </w:p>
    <w:p w14:paraId="2930F008" w14:textId="0CAEC9DC" w:rsidR="00CA59D1" w:rsidRPr="003C6F19" w:rsidRDefault="00CA59D1" w:rsidP="00CA59D1">
      <w:r>
        <w:rPr>
          <w:rFonts w:hint="eastAsia"/>
        </w:rPr>
        <w:t>全体概要図として掲載したクラス図について、大きなサイズのものは別添の「</w:t>
      </w:r>
      <w:r w:rsidR="00BA15CE" w:rsidRPr="00BA15CE">
        <w:t>451-3-1_事例データモデル_クラス図.pdf</w:t>
      </w:r>
      <w:r>
        <w:rPr>
          <w:rFonts w:hint="eastAsia"/>
        </w:rPr>
        <w:t>」を参照してください。</w:t>
      </w:r>
    </w:p>
    <w:p w14:paraId="6E16242F" w14:textId="4B41A2C5" w:rsidR="00BA69F7" w:rsidRDefault="00E50356" w:rsidP="00BA69F7">
      <w:pPr>
        <w:pStyle w:val="1"/>
      </w:pPr>
      <w:bookmarkStart w:id="39" w:name="_Toc99385976"/>
      <w:r>
        <w:rPr>
          <w:rFonts w:hint="eastAsia"/>
        </w:rPr>
        <w:t>変更履歴</w:t>
      </w:r>
      <w:bookmarkEnd w:id="36"/>
      <w:bookmarkEnd w:id="37"/>
      <w:bookmarkEnd w:id="38"/>
      <w:bookmarkEnd w:id="39"/>
    </w:p>
    <w:p w14:paraId="627716F5" w14:textId="77777777" w:rsidR="00BA69F7" w:rsidRPr="006E2B35" w:rsidRDefault="00BA69F7" w:rsidP="00BA69F7"/>
    <w:tbl>
      <w:tblPr>
        <w:tblStyle w:val="af9"/>
        <w:tblW w:w="0" w:type="auto"/>
        <w:tblInd w:w="360" w:type="dxa"/>
        <w:tblLook w:val="04A0" w:firstRow="1" w:lastRow="0" w:firstColumn="1" w:lastColumn="0" w:noHBand="0" w:noVBand="1"/>
      </w:tblPr>
      <w:tblGrid>
        <w:gridCol w:w="2045"/>
        <w:gridCol w:w="2268"/>
        <w:gridCol w:w="3821"/>
      </w:tblGrid>
      <w:tr w:rsidR="00BA69F7" w14:paraId="45CD06C7" w14:textId="77777777" w:rsidTr="00E93157">
        <w:tc>
          <w:tcPr>
            <w:tcW w:w="2045" w:type="dxa"/>
            <w:shd w:val="clear" w:color="auto" w:fill="DBE5F1" w:themeFill="accent1" w:themeFillTint="33"/>
          </w:tcPr>
          <w:p w14:paraId="0DB8A6D3" w14:textId="506F8D98" w:rsidR="00BA69F7" w:rsidRPr="00E93157" w:rsidRDefault="00E93157" w:rsidP="00E93157">
            <w:pPr>
              <w:ind w:leftChars="0" w:left="0" w:firstLine="0"/>
              <w:jc w:val="center"/>
              <w:rPr>
                <w:sz w:val="18"/>
                <w:szCs w:val="18"/>
              </w:rPr>
            </w:pPr>
            <w:r>
              <w:rPr>
                <w:rFonts w:hint="eastAsia"/>
                <w:sz w:val="18"/>
                <w:szCs w:val="18"/>
              </w:rPr>
              <w:t>改定年月日</w:t>
            </w:r>
          </w:p>
        </w:tc>
        <w:tc>
          <w:tcPr>
            <w:tcW w:w="2268" w:type="dxa"/>
            <w:shd w:val="clear" w:color="auto" w:fill="DBE5F1" w:themeFill="accent1" w:themeFillTint="33"/>
          </w:tcPr>
          <w:p w14:paraId="7FE49CC1" w14:textId="398B83BE" w:rsidR="00BA69F7" w:rsidRPr="00E93157" w:rsidRDefault="00E93157" w:rsidP="00E93157">
            <w:pPr>
              <w:ind w:leftChars="0" w:left="0" w:firstLine="0"/>
              <w:jc w:val="center"/>
              <w:rPr>
                <w:sz w:val="18"/>
                <w:szCs w:val="18"/>
              </w:rPr>
            </w:pPr>
            <w:r>
              <w:rPr>
                <w:rFonts w:hint="eastAsia"/>
                <w:sz w:val="18"/>
                <w:szCs w:val="18"/>
              </w:rPr>
              <w:t>改定箇所</w:t>
            </w:r>
          </w:p>
        </w:tc>
        <w:tc>
          <w:tcPr>
            <w:tcW w:w="3821" w:type="dxa"/>
            <w:shd w:val="clear" w:color="auto" w:fill="DBE5F1" w:themeFill="accent1" w:themeFillTint="33"/>
          </w:tcPr>
          <w:p w14:paraId="005E897C" w14:textId="4B0FE9BE" w:rsidR="00BA69F7" w:rsidRPr="00E93157" w:rsidRDefault="00E93157" w:rsidP="00E93157">
            <w:pPr>
              <w:ind w:leftChars="0" w:left="0" w:firstLine="0"/>
              <w:jc w:val="center"/>
              <w:rPr>
                <w:sz w:val="18"/>
                <w:szCs w:val="18"/>
              </w:rPr>
            </w:pPr>
            <w:r>
              <w:rPr>
                <w:rFonts w:hint="eastAsia"/>
                <w:sz w:val="18"/>
                <w:szCs w:val="18"/>
              </w:rPr>
              <w:t>改定</w:t>
            </w:r>
            <w:r w:rsidR="00BA69F7" w:rsidRPr="00E93157">
              <w:rPr>
                <w:rFonts w:hint="eastAsia"/>
                <w:sz w:val="18"/>
                <w:szCs w:val="18"/>
              </w:rPr>
              <w:t>内容</w:t>
            </w:r>
          </w:p>
        </w:tc>
      </w:tr>
      <w:tr w:rsidR="00BA69F7" w14:paraId="0130F70C" w14:textId="77777777" w:rsidTr="00E93157">
        <w:tc>
          <w:tcPr>
            <w:tcW w:w="2045" w:type="dxa"/>
          </w:tcPr>
          <w:p w14:paraId="6589EAFE"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2</w:t>
            </w:r>
            <w:r w:rsidRPr="00E93157">
              <w:rPr>
                <w:rFonts w:hint="eastAsia"/>
                <w:sz w:val="18"/>
                <w:szCs w:val="18"/>
              </w:rPr>
              <w:t>年3月3</w:t>
            </w:r>
            <w:r w:rsidRPr="00E93157">
              <w:rPr>
                <w:sz w:val="18"/>
                <w:szCs w:val="18"/>
              </w:rPr>
              <w:t>1</w:t>
            </w:r>
            <w:r w:rsidRPr="00E93157">
              <w:rPr>
                <w:rFonts w:hint="eastAsia"/>
                <w:sz w:val="18"/>
                <w:szCs w:val="18"/>
              </w:rPr>
              <w:t>日</w:t>
            </w:r>
          </w:p>
        </w:tc>
        <w:tc>
          <w:tcPr>
            <w:tcW w:w="2268" w:type="dxa"/>
          </w:tcPr>
          <w:p w14:paraId="7708ED4F" w14:textId="77777777" w:rsidR="00BA69F7" w:rsidRPr="00E93157" w:rsidRDefault="00BA69F7" w:rsidP="00EB271D">
            <w:pPr>
              <w:ind w:leftChars="0" w:left="0" w:firstLine="0"/>
              <w:rPr>
                <w:sz w:val="18"/>
                <w:szCs w:val="18"/>
              </w:rPr>
            </w:pPr>
            <w:r w:rsidRPr="00E93157">
              <w:rPr>
                <w:rFonts w:hint="eastAsia"/>
                <w:sz w:val="18"/>
                <w:szCs w:val="18"/>
              </w:rPr>
              <w:t>全体</w:t>
            </w:r>
          </w:p>
        </w:tc>
        <w:tc>
          <w:tcPr>
            <w:tcW w:w="3821" w:type="dxa"/>
          </w:tcPr>
          <w:p w14:paraId="2C84E424" w14:textId="77777777" w:rsidR="00BA69F7" w:rsidRPr="00E93157" w:rsidRDefault="00BA69F7" w:rsidP="00EB271D">
            <w:pPr>
              <w:ind w:leftChars="0" w:left="0" w:firstLine="0"/>
              <w:rPr>
                <w:sz w:val="18"/>
                <w:szCs w:val="18"/>
              </w:rPr>
            </w:pPr>
            <w:r w:rsidRPr="00E93157">
              <w:rPr>
                <w:rFonts w:hint="eastAsia"/>
                <w:sz w:val="18"/>
                <w:szCs w:val="18"/>
              </w:rPr>
              <w:t>正式版決定</w:t>
            </w:r>
          </w:p>
        </w:tc>
      </w:tr>
      <w:tr w:rsidR="00BA69F7" w14:paraId="12E02494" w14:textId="77777777" w:rsidTr="00E93157">
        <w:tc>
          <w:tcPr>
            <w:tcW w:w="2045" w:type="dxa"/>
          </w:tcPr>
          <w:p w14:paraId="4E824327" w14:textId="77777777" w:rsidR="00BA69F7" w:rsidRPr="00E93157" w:rsidRDefault="00BA69F7" w:rsidP="00E93157">
            <w:pPr>
              <w:ind w:leftChars="0" w:left="0" w:firstLine="0"/>
              <w:jc w:val="center"/>
              <w:rPr>
                <w:sz w:val="18"/>
                <w:szCs w:val="18"/>
              </w:rPr>
            </w:pPr>
            <w:r w:rsidRPr="00E93157">
              <w:rPr>
                <w:rFonts w:hint="eastAsia"/>
                <w:sz w:val="18"/>
                <w:szCs w:val="18"/>
              </w:rPr>
              <w:t>2</w:t>
            </w:r>
            <w:r w:rsidRPr="00E93157">
              <w:rPr>
                <w:sz w:val="18"/>
                <w:szCs w:val="18"/>
              </w:rPr>
              <w:t>021</w:t>
            </w:r>
            <w:r w:rsidRPr="00E93157">
              <w:rPr>
                <w:rFonts w:hint="eastAsia"/>
                <w:sz w:val="18"/>
                <w:szCs w:val="18"/>
              </w:rPr>
              <w:t>年6月</w:t>
            </w:r>
            <w:r w:rsidRPr="00E93157">
              <w:rPr>
                <w:sz w:val="18"/>
                <w:szCs w:val="18"/>
              </w:rPr>
              <w:t>4</w:t>
            </w:r>
            <w:r w:rsidRPr="00E93157">
              <w:rPr>
                <w:rFonts w:hint="eastAsia"/>
                <w:sz w:val="18"/>
                <w:szCs w:val="18"/>
              </w:rPr>
              <w:t>日</w:t>
            </w:r>
          </w:p>
        </w:tc>
        <w:tc>
          <w:tcPr>
            <w:tcW w:w="2268" w:type="dxa"/>
          </w:tcPr>
          <w:p w14:paraId="7657070F" w14:textId="6B7DADCC" w:rsidR="00BA69F7" w:rsidRPr="00E93157" w:rsidRDefault="00E93157" w:rsidP="00EB271D">
            <w:pPr>
              <w:ind w:leftChars="0" w:left="0" w:firstLine="0"/>
              <w:rPr>
                <w:sz w:val="18"/>
                <w:szCs w:val="18"/>
              </w:rPr>
            </w:pPr>
            <w:r>
              <w:rPr>
                <w:rFonts w:hint="eastAsia"/>
                <w:sz w:val="18"/>
                <w:szCs w:val="18"/>
              </w:rPr>
              <w:t>-</w:t>
            </w:r>
          </w:p>
        </w:tc>
        <w:tc>
          <w:tcPr>
            <w:tcW w:w="3821" w:type="dxa"/>
          </w:tcPr>
          <w:p w14:paraId="03B6B23B" w14:textId="77777777" w:rsidR="00BA69F7" w:rsidRPr="00E93157" w:rsidRDefault="00BA69F7" w:rsidP="00EB271D">
            <w:pPr>
              <w:ind w:leftChars="0" w:left="0" w:firstLine="0"/>
              <w:rPr>
                <w:sz w:val="18"/>
                <w:szCs w:val="18"/>
              </w:rPr>
            </w:pPr>
            <w:r w:rsidRPr="00E93157">
              <w:rPr>
                <w:rFonts w:hint="eastAsia"/>
                <w:sz w:val="18"/>
                <w:szCs w:val="18"/>
              </w:rPr>
              <w:t>β版公開</w:t>
            </w:r>
          </w:p>
        </w:tc>
      </w:tr>
    </w:tbl>
    <w:p w14:paraId="6F049BDD" w14:textId="77777777" w:rsidR="003A0D4D" w:rsidRPr="006B5D19" w:rsidRDefault="003A0D4D" w:rsidP="009631CA">
      <w:pPr>
        <w:pStyle w:val="a1"/>
        <w:ind w:firstLine="240"/>
      </w:pPr>
    </w:p>
    <w:sectPr w:rsidR="003A0D4D" w:rsidRPr="006B5D19">
      <w:headerReference w:type="default" r:id="rId18"/>
      <w:footerReference w:type="default" r:id="rId19"/>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5A941" w14:textId="77777777" w:rsidR="00411C01" w:rsidRDefault="00411C01" w:rsidP="00E02033">
      <w:r>
        <w:separator/>
      </w:r>
    </w:p>
  </w:endnote>
  <w:endnote w:type="continuationSeparator" w:id="0">
    <w:p w14:paraId="46597527" w14:textId="77777777" w:rsidR="00411C01" w:rsidRDefault="00411C01" w:rsidP="00E02033">
      <w:r>
        <w:continuationSeparator/>
      </w:r>
    </w:p>
  </w:endnote>
  <w:endnote w:type="continuationNotice" w:id="1">
    <w:p w14:paraId="483B1869" w14:textId="77777777" w:rsidR="00411C01" w:rsidRDefault="00411C01" w:rsidP="00E020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游明朝">
    <w:panose1 w:val="02020400000000000000"/>
    <w:charset w:val="80"/>
    <w:family w:val="roman"/>
    <w:pitch w:val="variable"/>
    <w:sig w:usb0="800002E7" w:usb1="2AC7FCFF" w:usb2="00000012" w:usb3="00000000" w:csb0="0002009F" w:csb1="00000000"/>
  </w:font>
  <w:font w:name="Century">
    <w:panose1 w:val="02040604050505020304"/>
    <w:charset w:val="00"/>
    <w:family w:val="roman"/>
    <w:pitch w:val="variable"/>
    <w:sig w:usb0="00000287" w:usb1="00000000" w:usb2="00000000" w:usb3="00000000" w:csb0="0000009F" w:csb1="00000000"/>
  </w:font>
  <w:font w:name="游明朝 Demibold">
    <w:panose1 w:val="020206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4701015"/>
      <w:docPartObj>
        <w:docPartGallery w:val="Page Numbers (Bottom of Page)"/>
        <w:docPartUnique/>
      </w:docPartObj>
    </w:sdtPr>
    <w:sdtEndPr/>
    <w:sdtContent>
      <w:p w14:paraId="5A08C7D1" w14:textId="312CE36C" w:rsidR="004A6D0A" w:rsidRDefault="004A6D0A" w:rsidP="00E02033">
        <w:pPr>
          <w:pStyle w:val="aa"/>
        </w:pPr>
        <w:r>
          <w:fldChar w:fldCharType="begin"/>
        </w:r>
        <w:r>
          <w:instrText>PAGE   \* MERGEFORMAT</w:instrText>
        </w:r>
        <w:r>
          <w:fldChar w:fldCharType="separate"/>
        </w:r>
        <w:r w:rsidRPr="00D73AD0">
          <w:rPr>
            <w:noProof/>
            <w:lang w:val="ja-JP"/>
          </w:rPr>
          <w:t>12</w:t>
        </w:r>
        <w:r>
          <w:fldChar w:fldCharType="end"/>
        </w:r>
      </w:p>
    </w:sdtContent>
  </w:sdt>
  <w:p w14:paraId="3492F0FF" w14:textId="77777777" w:rsidR="004A6D0A" w:rsidRPr="006F011C" w:rsidRDefault="004A6D0A" w:rsidP="00E02033">
    <w:pPr>
      <w:pStyle w:val="a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53F4AB5" w14:textId="77777777" w:rsidR="00411C01" w:rsidRDefault="00411C01" w:rsidP="00E02033">
      <w:r>
        <w:separator/>
      </w:r>
    </w:p>
  </w:footnote>
  <w:footnote w:type="continuationSeparator" w:id="0">
    <w:p w14:paraId="6F63736A" w14:textId="77777777" w:rsidR="00411C01" w:rsidRDefault="00411C01" w:rsidP="00E02033">
      <w:r>
        <w:continuationSeparator/>
      </w:r>
    </w:p>
  </w:footnote>
  <w:footnote w:type="continuationNotice" w:id="1">
    <w:p w14:paraId="6A964F3A" w14:textId="77777777" w:rsidR="00411C01" w:rsidRDefault="00411C01" w:rsidP="00E02033"/>
  </w:footnote>
  <w:footnote w:id="2">
    <w:p w14:paraId="7AA6882A" w14:textId="5B720902" w:rsidR="004A6D0A" w:rsidRDefault="004A6D0A" w:rsidP="00E02033">
      <w:pPr>
        <w:pStyle w:val="aff1"/>
      </w:pPr>
      <w:r>
        <w:rPr>
          <w:rStyle w:val="aff3"/>
        </w:rPr>
        <w:footnoteRef/>
      </w:r>
      <w:r>
        <w:t xml:space="preserve"> </w:t>
      </w:r>
      <w:r w:rsidRPr="000F2831">
        <w:t>https://www.w3.org/TR/vocab-dcat-2/</w:t>
      </w:r>
    </w:p>
  </w:footnote>
  <w:footnote w:id="3">
    <w:p w14:paraId="48119E4A" w14:textId="6622E602" w:rsidR="004A6D0A" w:rsidRDefault="004A6D0A" w:rsidP="00E02033">
      <w:pPr>
        <w:pStyle w:val="aff1"/>
      </w:pPr>
      <w:r>
        <w:rPr>
          <w:rStyle w:val="aff3"/>
        </w:rPr>
        <w:footnoteRef/>
      </w:r>
      <w:r>
        <w:t xml:space="preserve"> </w:t>
      </w:r>
      <w:r w:rsidRPr="00C41091">
        <w:t>https://schema.org/CreativeWork</w:t>
      </w:r>
    </w:p>
  </w:footnote>
  <w:footnote w:id="4">
    <w:p w14:paraId="5EACC538" w14:textId="428E25F6" w:rsidR="004A6D0A" w:rsidRDefault="004A6D0A" w:rsidP="00E02033">
      <w:pPr>
        <w:pStyle w:val="aff1"/>
      </w:pPr>
      <w:r>
        <w:rPr>
          <w:rStyle w:val="aff3"/>
        </w:rPr>
        <w:footnoteRef/>
      </w:r>
      <w:r>
        <w:t xml:space="preserve"> </w:t>
      </w:r>
      <w:r w:rsidRPr="00F179F5">
        <w:t>https://unpan.un.org/node/522</w:t>
      </w:r>
    </w:p>
  </w:footnote>
  <w:footnote w:id="5">
    <w:p w14:paraId="0571AAA1" w14:textId="720F62F7" w:rsidR="004A6D0A" w:rsidRDefault="004A6D0A" w:rsidP="00E02033">
      <w:pPr>
        <w:pStyle w:val="aff1"/>
      </w:pPr>
      <w:r>
        <w:rPr>
          <w:rStyle w:val="aff3"/>
        </w:rPr>
        <w:footnoteRef/>
      </w:r>
      <w:r>
        <w:t xml:space="preserve"> </w:t>
      </w:r>
      <w:r w:rsidRPr="00150168">
        <w:t>https://oecd-opsi.org/case_type/opsi/</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4A6D0A" w:rsidRPr="00441D34" w:rsidRDefault="004A6D0A" w:rsidP="00E0203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25208"/>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2" w15:restartNumberingAfterBreak="0">
    <w:nsid w:val="01357E35"/>
    <w:multiLevelType w:val="hybridMultilevel"/>
    <w:tmpl w:val="EA7632B6"/>
    <w:lvl w:ilvl="0" w:tplc="04090001">
      <w:start w:val="1"/>
      <w:numFmt w:val="bullet"/>
      <w:lvlText w:val=""/>
      <w:lvlJc w:val="left"/>
      <w:pPr>
        <w:ind w:left="1087" w:hanging="420"/>
      </w:pPr>
      <w:rPr>
        <w:rFonts w:ascii="Wingdings" w:hAnsi="Wingdings" w:hint="default"/>
      </w:rPr>
    </w:lvl>
    <w:lvl w:ilvl="1" w:tplc="C8CCE7EE">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3" w15:restartNumberingAfterBreak="0">
    <w:nsid w:val="114B2A7E"/>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6" w15:restartNumberingAfterBreak="0">
    <w:nsid w:val="29025EEB"/>
    <w:multiLevelType w:val="hybridMultilevel"/>
    <w:tmpl w:val="675C94AC"/>
    <w:lvl w:ilvl="0" w:tplc="0409000F">
      <w:start w:val="1"/>
      <w:numFmt w:val="decimal"/>
      <w:lvlText w:val="%1."/>
      <w:lvlJc w:val="left"/>
      <w:pPr>
        <w:ind w:left="1261" w:hanging="420"/>
      </w:pPr>
    </w:lvl>
    <w:lvl w:ilvl="1" w:tplc="04090017" w:tentative="1">
      <w:start w:val="1"/>
      <w:numFmt w:val="aiueoFullWidth"/>
      <w:lvlText w:val="(%2)"/>
      <w:lvlJc w:val="left"/>
      <w:pPr>
        <w:ind w:left="1681" w:hanging="420"/>
      </w:pPr>
    </w:lvl>
    <w:lvl w:ilvl="2" w:tplc="04090011" w:tentative="1">
      <w:start w:val="1"/>
      <w:numFmt w:val="decimalEnclosedCircle"/>
      <w:lvlText w:val="%3"/>
      <w:lvlJc w:val="left"/>
      <w:pPr>
        <w:ind w:left="2101" w:hanging="420"/>
      </w:pPr>
    </w:lvl>
    <w:lvl w:ilvl="3" w:tplc="0409000F" w:tentative="1">
      <w:start w:val="1"/>
      <w:numFmt w:val="decimal"/>
      <w:lvlText w:val="%4."/>
      <w:lvlJc w:val="left"/>
      <w:pPr>
        <w:ind w:left="2521" w:hanging="420"/>
      </w:pPr>
    </w:lvl>
    <w:lvl w:ilvl="4" w:tplc="04090017" w:tentative="1">
      <w:start w:val="1"/>
      <w:numFmt w:val="aiueoFullWidth"/>
      <w:lvlText w:val="(%5)"/>
      <w:lvlJc w:val="left"/>
      <w:pPr>
        <w:ind w:left="2941" w:hanging="420"/>
      </w:pPr>
    </w:lvl>
    <w:lvl w:ilvl="5" w:tplc="04090011" w:tentative="1">
      <w:start w:val="1"/>
      <w:numFmt w:val="decimalEnclosedCircle"/>
      <w:lvlText w:val="%6"/>
      <w:lvlJc w:val="left"/>
      <w:pPr>
        <w:ind w:left="3361" w:hanging="420"/>
      </w:pPr>
    </w:lvl>
    <w:lvl w:ilvl="6" w:tplc="0409000F" w:tentative="1">
      <w:start w:val="1"/>
      <w:numFmt w:val="decimal"/>
      <w:lvlText w:val="%7."/>
      <w:lvlJc w:val="left"/>
      <w:pPr>
        <w:ind w:left="3781" w:hanging="420"/>
      </w:pPr>
    </w:lvl>
    <w:lvl w:ilvl="7" w:tplc="04090017" w:tentative="1">
      <w:start w:val="1"/>
      <w:numFmt w:val="aiueoFullWidth"/>
      <w:lvlText w:val="(%8)"/>
      <w:lvlJc w:val="left"/>
      <w:pPr>
        <w:ind w:left="4201" w:hanging="420"/>
      </w:pPr>
    </w:lvl>
    <w:lvl w:ilvl="8" w:tplc="04090011" w:tentative="1">
      <w:start w:val="1"/>
      <w:numFmt w:val="decimalEnclosedCircle"/>
      <w:lvlText w:val="%9"/>
      <w:lvlJc w:val="left"/>
      <w:pPr>
        <w:ind w:left="4621" w:hanging="420"/>
      </w:pPr>
    </w:lvl>
  </w:abstractNum>
  <w:abstractNum w:abstractNumId="7" w15:restartNumberingAfterBreak="0">
    <w:nsid w:val="39F403C5"/>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8"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9"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613B5205"/>
    <w:multiLevelType w:val="multilevel"/>
    <w:tmpl w:val="F322EFC8"/>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Theme="minorEastAsia" w:eastAsiaTheme="minorEastAsia" w:hAnsiTheme="minorEastAsia" w:hint="eastAsia"/>
        <w:b w:val="0"/>
        <w:bCs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2" w15:restartNumberingAfterBreak="0">
    <w:nsid w:val="647A5A36"/>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3" w15:restartNumberingAfterBreak="0">
    <w:nsid w:val="6EAE6103"/>
    <w:multiLevelType w:val="hybridMultilevel"/>
    <w:tmpl w:val="E124DE6C"/>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14" w15:restartNumberingAfterBreak="0">
    <w:nsid w:val="7074535A"/>
    <w:multiLevelType w:val="multilevel"/>
    <w:tmpl w:val="7B76D43A"/>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5"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1"/>
  </w:num>
  <w:num w:numId="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11"/>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0"/>
  </w:num>
  <w:num w:numId="9">
    <w:abstractNumId w:val="1"/>
  </w:num>
  <w:num w:numId="10">
    <w:abstractNumId w:val="5"/>
  </w:num>
  <w:num w:numId="11">
    <w:abstractNumId w:val="8"/>
  </w:num>
  <w:num w:numId="12">
    <w:abstractNumId w:val="15"/>
  </w:num>
  <w:num w:numId="13">
    <w:abstractNumId w:val="9"/>
  </w:num>
  <w:num w:numId="14">
    <w:abstractNumId w:val="0"/>
  </w:num>
  <w:num w:numId="15">
    <w:abstractNumId w:val="3"/>
  </w:num>
  <w:num w:numId="16">
    <w:abstractNumId w:val="12"/>
  </w:num>
  <w:num w:numId="17">
    <w:abstractNumId w:val="7"/>
  </w:num>
  <w:num w:numId="18">
    <w:abstractNumId w:val="6"/>
  </w:num>
  <w:num w:numId="19">
    <w:abstractNumId w:val="14"/>
  </w:num>
  <w:num w:numId="20">
    <w:abstractNumId w:val="2"/>
  </w:num>
  <w:num w:numId="21">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bordersDoNotSurroundHeader/>
  <w:bordersDoNotSurroundFooter/>
  <w:activeWritingStyle w:appName="MSWord" w:lang="ja-JP" w:vendorID="64" w:dllVersion="0" w:nlCheck="1" w:checkStyle="1"/>
  <w:activeWritingStyle w:appName="MSWord" w:lang="en-US" w:vendorID="64" w:dllVersion="0" w:nlCheck="1" w:checkStyle="0"/>
  <w:proofState w:spelling="clean" w:grammar="dirty"/>
  <w:defaultTabStop w:val="840"/>
  <w:displayHorizontalDrawingGridEvery w:val="0"/>
  <w:displayVerticalDrawingGridEvery w:val="2"/>
  <w:characterSpacingControl w:val="doNotCompress"/>
  <w:hdrShapeDefaults>
    <o:shapedefaults v:ext="edit" spidmax="20481">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oFAKqsK3stAAAA"/>
  </w:docVars>
  <w:rsids>
    <w:rsidRoot w:val="007420B6"/>
    <w:rsid w:val="000005BB"/>
    <w:rsid w:val="00000A48"/>
    <w:rsid w:val="0000266F"/>
    <w:rsid w:val="00002D93"/>
    <w:rsid w:val="00004270"/>
    <w:rsid w:val="00006C36"/>
    <w:rsid w:val="00007523"/>
    <w:rsid w:val="00010D56"/>
    <w:rsid w:val="0001129F"/>
    <w:rsid w:val="0001606C"/>
    <w:rsid w:val="00016DDE"/>
    <w:rsid w:val="00017D3E"/>
    <w:rsid w:val="00017E92"/>
    <w:rsid w:val="00022260"/>
    <w:rsid w:val="00025977"/>
    <w:rsid w:val="00026409"/>
    <w:rsid w:val="00032BDA"/>
    <w:rsid w:val="000358BA"/>
    <w:rsid w:val="00037624"/>
    <w:rsid w:val="000403DB"/>
    <w:rsid w:val="00041ACE"/>
    <w:rsid w:val="00044DE0"/>
    <w:rsid w:val="0004799C"/>
    <w:rsid w:val="00053784"/>
    <w:rsid w:val="00054BA5"/>
    <w:rsid w:val="000731FA"/>
    <w:rsid w:val="00074E0A"/>
    <w:rsid w:val="000818D6"/>
    <w:rsid w:val="00093E44"/>
    <w:rsid w:val="0009494A"/>
    <w:rsid w:val="00096FDE"/>
    <w:rsid w:val="000A1877"/>
    <w:rsid w:val="000A21CE"/>
    <w:rsid w:val="000B0D64"/>
    <w:rsid w:val="000B153B"/>
    <w:rsid w:val="000B156B"/>
    <w:rsid w:val="000B36CB"/>
    <w:rsid w:val="000C04A1"/>
    <w:rsid w:val="000C114D"/>
    <w:rsid w:val="000C4129"/>
    <w:rsid w:val="000D5445"/>
    <w:rsid w:val="000D78E4"/>
    <w:rsid w:val="000E5264"/>
    <w:rsid w:val="000E5367"/>
    <w:rsid w:val="000F05BE"/>
    <w:rsid w:val="000F2831"/>
    <w:rsid w:val="000F347B"/>
    <w:rsid w:val="000F3713"/>
    <w:rsid w:val="000F4C04"/>
    <w:rsid w:val="000F535F"/>
    <w:rsid w:val="0011079C"/>
    <w:rsid w:val="001118D2"/>
    <w:rsid w:val="001242CB"/>
    <w:rsid w:val="00124407"/>
    <w:rsid w:val="00125108"/>
    <w:rsid w:val="001262A1"/>
    <w:rsid w:val="00126786"/>
    <w:rsid w:val="001267C5"/>
    <w:rsid w:val="0013068B"/>
    <w:rsid w:val="00134822"/>
    <w:rsid w:val="001353DC"/>
    <w:rsid w:val="001377FF"/>
    <w:rsid w:val="0014119E"/>
    <w:rsid w:val="00145D13"/>
    <w:rsid w:val="00150168"/>
    <w:rsid w:val="00150E62"/>
    <w:rsid w:val="00157531"/>
    <w:rsid w:val="0015767E"/>
    <w:rsid w:val="00162660"/>
    <w:rsid w:val="001702E7"/>
    <w:rsid w:val="00170F5D"/>
    <w:rsid w:val="00176D2D"/>
    <w:rsid w:val="00181721"/>
    <w:rsid w:val="00181D1F"/>
    <w:rsid w:val="001901D2"/>
    <w:rsid w:val="00191037"/>
    <w:rsid w:val="00195705"/>
    <w:rsid w:val="001A0AB9"/>
    <w:rsid w:val="001A23C3"/>
    <w:rsid w:val="001A3303"/>
    <w:rsid w:val="001B1D98"/>
    <w:rsid w:val="001B2EB3"/>
    <w:rsid w:val="001B6DB0"/>
    <w:rsid w:val="001B76D7"/>
    <w:rsid w:val="001B776A"/>
    <w:rsid w:val="001C4341"/>
    <w:rsid w:val="001D382B"/>
    <w:rsid w:val="001D5B5D"/>
    <w:rsid w:val="001E198F"/>
    <w:rsid w:val="001F1AED"/>
    <w:rsid w:val="001F65A3"/>
    <w:rsid w:val="0020060E"/>
    <w:rsid w:val="00202D84"/>
    <w:rsid w:val="00202FA1"/>
    <w:rsid w:val="002065EA"/>
    <w:rsid w:val="002119C6"/>
    <w:rsid w:val="00223F9B"/>
    <w:rsid w:val="002255EE"/>
    <w:rsid w:val="002266CE"/>
    <w:rsid w:val="00226F87"/>
    <w:rsid w:val="00234A68"/>
    <w:rsid w:val="002352F5"/>
    <w:rsid w:val="00236CCD"/>
    <w:rsid w:val="002374BD"/>
    <w:rsid w:val="002402EC"/>
    <w:rsid w:val="00241296"/>
    <w:rsid w:val="00241F50"/>
    <w:rsid w:val="00242FF2"/>
    <w:rsid w:val="00243A1D"/>
    <w:rsid w:val="00247F49"/>
    <w:rsid w:val="00251C35"/>
    <w:rsid w:val="00251EB1"/>
    <w:rsid w:val="002529AF"/>
    <w:rsid w:val="00254D10"/>
    <w:rsid w:val="002615F4"/>
    <w:rsid w:val="00262CC1"/>
    <w:rsid w:val="0026470C"/>
    <w:rsid w:val="002652E5"/>
    <w:rsid w:val="002701F1"/>
    <w:rsid w:val="00270475"/>
    <w:rsid w:val="00271DD7"/>
    <w:rsid w:val="00275FD3"/>
    <w:rsid w:val="002772BC"/>
    <w:rsid w:val="00280EA9"/>
    <w:rsid w:val="0028163F"/>
    <w:rsid w:val="002830AA"/>
    <w:rsid w:val="00284C0D"/>
    <w:rsid w:val="002854B0"/>
    <w:rsid w:val="00291B3F"/>
    <w:rsid w:val="002925B3"/>
    <w:rsid w:val="002946DE"/>
    <w:rsid w:val="002A3A1F"/>
    <w:rsid w:val="002B3E17"/>
    <w:rsid w:val="002B509D"/>
    <w:rsid w:val="002C07DA"/>
    <w:rsid w:val="002C0886"/>
    <w:rsid w:val="002C2049"/>
    <w:rsid w:val="002D74D4"/>
    <w:rsid w:val="002E203F"/>
    <w:rsid w:val="002E6D6C"/>
    <w:rsid w:val="002F577D"/>
    <w:rsid w:val="002F5B82"/>
    <w:rsid w:val="002F6449"/>
    <w:rsid w:val="00312239"/>
    <w:rsid w:val="003151DE"/>
    <w:rsid w:val="00321271"/>
    <w:rsid w:val="0032246C"/>
    <w:rsid w:val="00322D41"/>
    <w:rsid w:val="0032350E"/>
    <w:rsid w:val="00324818"/>
    <w:rsid w:val="00333001"/>
    <w:rsid w:val="003332EE"/>
    <w:rsid w:val="00334025"/>
    <w:rsid w:val="00335CA1"/>
    <w:rsid w:val="00337A89"/>
    <w:rsid w:val="003466B1"/>
    <w:rsid w:val="00346723"/>
    <w:rsid w:val="0034692C"/>
    <w:rsid w:val="00350D94"/>
    <w:rsid w:val="0035163C"/>
    <w:rsid w:val="0035627B"/>
    <w:rsid w:val="00356458"/>
    <w:rsid w:val="00356B8A"/>
    <w:rsid w:val="00357982"/>
    <w:rsid w:val="00362955"/>
    <w:rsid w:val="003640F9"/>
    <w:rsid w:val="003709CD"/>
    <w:rsid w:val="0037111E"/>
    <w:rsid w:val="00373BAD"/>
    <w:rsid w:val="0037405E"/>
    <w:rsid w:val="00380209"/>
    <w:rsid w:val="0038123D"/>
    <w:rsid w:val="0038340A"/>
    <w:rsid w:val="00385206"/>
    <w:rsid w:val="00392031"/>
    <w:rsid w:val="00394C39"/>
    <w:rsid w:val="003A02DB"/>
    <w:rsid w:val="003A0D4D"/>
    <w:rsid w:val="003A13BC"/>
    <w:rsid w:val="003A3BD8"/>
    <w:rsid w:val="003A52F9"/>
    <w:rsid w:val="003A605F"/>
    <w:rsid w:val="003B1BB4"/>
    <w:rsid w:val="003C3388"/>
    <w:rsid w:val="003C37CC"/>
    <w:rsid w:val="003C4FC9"/>
    <w:rsid w:val="003C5F52"/>
    <w:rsid w:val="003D7719"/>
    <w:rsid w:val="003E1326"/>
    <w:rsid w:val="003E674F"/>
    <w:rsid w:val="003E7E10"/>
    <w:rsid w:val="003F36FF"/>
    <w:rsid w:val="003F6EF6"/>
    <w:rsid w:val="003F7562"/>
    <w:rsid w:val="00400922"/>
    <w:rsid w:val="004013A5"/>
    <w:rsid w:val="004016D1"/>
    <w:rsid w:val="00402C4B"/>
    <w:rsid w:val="00406E55"/>
    <w:rsid w:val="00411C01"/>
    <w:rsid w:val="00415463"/>
    <w:rsid w:val="0041601A"/>
    <w:rsid w:val="0041712C"/>
    <w:rsid w:val="004171CD"/>
    <w:rsid w:val="004177A9"/>
    <w:rsid w:val="00423E6A"/>
    <w:rsid w:val="00432A83"/>
    <w:rsid w:val="00432F1B"/>
    <w:rsid w:val="00434EFB"/>
    <w:rsid w:val="004350FE"/>
    <w:rsid w:val="00435FF3"/>
    <w:rsid w:val="00441206"/>
    <w:rsid w:val="004414FB"/>
    <w:rsid w:val="00441D34"/>
    <w:rsid w:val="004469D6"/>
    <w:rsid w:val="00451BAC"/>
    <w:rsid w:val="00452933"/>
    <w:rsid w:val="004648D8"/>
    <w:rsid w:val="004731AF"/>
    <w:rsid w:val="00475896"/>
    <w:rsid w:val="00477A2D"/>
    <w:rsid w:val="004853FC"/>
    <w:rsid w:val="004855A2"/>
    <w:rsid w:val="00485E32"/>
    <w:rsid w:val="00491D3E"/>
    <w:rsid w:val="00492C4F"/>
    <w:rsid w:val="004964C1"/>
    <w:rsid w:val="004A0CB7"/>
    <w:rsid w:val="004A25BA"/>
    <w:rsid w:val="004A27C4"/>
    <w:rsid w:val="004A6D0A"/>
    <w:rsid w:val="004B2021"/>
    <w:rsid w:val="004B31F9"/>
    <w:rsid w:val="004B5A5B"/>
    <w:rsid w:val="004B73F5"/>
    <w:rsid w:val="004C0705"/>
    <w:rsid w:val="004E227E"/>
    <w:rsid w:val="004E2A08"/>
    <w:rsid w:val="004F1EA8"/>
    <w:rsid w:val="004F2424"/>
    <w:rsid w:val="004F2B5F"/>
    <w:rsid w:val="004F6C87"/>
    <w:rsid w:val="004F6CAD"/>
    <w:rsid w:val="004F7FE6"/>
    <w:rsid w:val="00503C6E"/>
    <w:rsid w:val="00506320"/>
    <w:rsid w:val="00507F3E"/>
    <w:rsid w:val="00515A74"/>
    <w:rsid w:val="00516013"/>
    <w:rsid w:val="00517CCD"/>
    <w:rsid w:val="00522B11"/>
    <w:rsid w:val="0052487E"/>
    <w:rsid w:val="00525C56"/>
    <w:rsid w:val="00526318"/>
    <w:rsid w:val="00530CB1"/>
    <w:rsid w:val="005321A9"/>
    <w:rsid w:val="00533613"/>
    <w:rsid w:val="005361D1"/>
    <w:rsid w:val="0054180E"/>
    <w:rsid w:val="005419A5"/>
    <w:rsid w:val="00543B9D"/>
    <w:rsid w:val="00565217"/>
    <w:rsid w:val="00574662"/>
    <w:rsid w:val="00576239"/>
    <w:rsid w:val="00580826"/>
    <w:rsid w:val="00580C17"/>
    <w:rsid w:val="00581E0E"/>
    <w:rsid w:val="00583A09"/>
    <w:rsid w:val="00592043"/>
    <w:rsid w:val="00595918"/>
    <w:rsid w:val="00595E9F"/>
    <w:rsid w:val="005A2004"/>
    <w:rsid w:val="005A2F12"/>
    <w:rsid w:val="005A55FA"/>
    <w:rsid w:val="005A69F4"/>
    <w:rsid w:val="005B21A2"/>
    <w:rsid w:val="005B287B"/>
    <w:rsid w:val="005B79AA"/>
    <w:rsid w:val="005C1163"/>
    <w:rsid w:val="005C20E7"/>
    <w:rsid w:val="005C36D8"/>
    <w:rsid w:val="005C447A"/>
    <w:rsid w:val="005C5624"/>
    <w:rsid w:val="005C646B"/>
    <w:rsid w:val="005D3953"/>
    <w:rsid w:val="005D3D7B"/>
    <w:rsid w:val="005D5C91"/>
    <w:rsid w:val="005E0770"/>
    <w:rsid w:val="005F2829"/>
    <w:rsid w:val="005F69EF"/>
    <w:rsid w:val="00603D46"/>
    <w:rsid w:val="00603F72"/>
    <w:rsid w:val="00603FD0"/>
    <w:rsid w:val="0061062D"/>
    <w:rsid w:val="006109E3"/>
    <w:rsid w:val="00615275"/>
    <w:rsid w:val="00616E64"/>
    <w:rsid w:val="00622C99"/>
    <w:rsid w:val="006255A9"/>
    <w:rsid w:val="006266AC"/>
    <w:rsid w:val="0062765D"/>
    <w:rsid w:val="006327E5"/>
    <w:rsid w:val="0064296D"/>
    <w:rsid w:val="00642E7B"/>
    <w:rsid w:val="00644F97"/>
    <w:rsid w:val="0064683D"/>
    <w:rsid w:val="0065304D"/>
    <w:rsid w:val="00654273"/>
    <w:rsid w:val="006547F9"/>
    <w:rsid w:val="00661A5E"/>
    <w:rsid w:val="006627EF"/>
    <w:rsid w:val="00670922"/>
    <w:rsid w:val="00674F54"/>
    <w:rsid w:val="00680616"/>
    <w:rsid w:val="0068294E"/>
    <w:rsid w:val="0068795C"/>
    <w:rsid w:val="006913C9"/>
    <w:rsid w:val="00697FA1"/>
    <w:rsid w:val="006A27C4"/>
    <w:rsid w:val="006A6392"/>
    <w:rsid w:val="006B0C73"/>
    <w:rsid w:val="006B1E3F"/>
    <w:rsid w:val="006B5D19"/>
    <w:rsid w:val="006B67ED"/>
    <w:rsid w:val="006C00A4"/>
    <w:rsid w:val="006C26D4"/>
    <w:rsid w:val="006C2BDA"/>
    <w:rsid w:val="006C4A48"/>
    <w:rsid w:val="006D23B6"/>
    <w:rsid w:val="006D4F4E"/>
    <w:rsid w:val="006E046E"/>
    <w:rsid w:val="006E37A2"/>
    <w:rsid w:val="006E38F4"/>
    <w:rsid w:val="006E6E76"/>
    <w:rsid w:val="006F011C"/>
    <w:rsid w:val="006F0482"/>
    <w:rsid w:val="006F1DAB"/>
    <w:rsid w:val="006F2F7F"/>
    <w:rsid w:val="006F4A28"/>
    <w:rsid w:val="007000AD"/>
    <w:rsid w:val="00703A90"/>
    <w:rsid w:val="0071434E"/>
    <w:rsid w:val="00715C98"/>
    <w:rsid w:val="0071694C"/>
    <w:rsid w:val="007175FF"/>
    <w:rsid w:val="00722638"/>
    <w:rsid w:val="0072452E"/>
    <w:rsid w:val="00724571"/>
    <w:rsid w:val="00727C22"/>
    <w:rsid w:val="0073244D"/>
    <w:rsid w:val="00733C67"/>
    <w:rsid w:val="00737D98"/>
    <w:rsid w:val="00740EB1"/>
    <w:rsid w:val="00741FBF"/>
    <w:rsid w:val="007420B6"/>
    <w:rsid w:val="0074588A"/>
    <w:rsid w:val="00745916"/>
    <w:rsid w:val="00751D6F"/>
    <w:rsid w:val="0075216B"/>
    <w:rsid w:val="007526F0"/>
    <w:rsid w:val="00755363"/>
    <w:rsid w:val="007624D6"/>
    <w:rsid w:val="00763C02"/>
    <w:rsid w:val="00764EC9"/>
    <w:rsid w:val="0076665D"/>
    <w:rsid w:val="0077099D"/>
    <w:rsid w:val="00775B37"/>
    <w:rsid w:val="007766DE"/>
    <w:rsid w:val="00780D4C"/>
    <w:rsid w:val="00781901"/>
    <w:rsid w:val="00782F72"/>
    <w:rsid w:val="007931A4"/>
    <w:rsid w:val="00796EB9"/>
    <w:rsid w:val="007A4C3D"/>
    <w:rsid w:val="007A79C4"/>
    <w:rsid w:val="007B04EF"/>
    <w:rsid w:val="007B160D"/>
    <w:rsid w:val="007B35E4"/>
    <w:rsid w:val="007B3893"/>
    <w:rsid w:val="007B657E"/>
    <w:rsid w:val="007B7CAE"/>
    <w:rsid w:val="007B7CE3"/>
    <w:rsid w:val="007C19CB"/>
    <w:rsid w:val="007C2240"/>
    <w:rsid w:val="007C3B05"/>
    <w:rsid w:val="007D0D41"/>
    <w:rsid w:val="007D3E11"/>
    <w:rsid w:val="007D433C"/>
    <w:rsid w:val="007D47D7"/>
    <w:rsid w:val="007E1959"/>
    <w:rsid w:val="007E29E4"/>
    <w:rsid w:val="007E2CC0"/>
    <w:rsid w:val="007E419F"/>
    <w:rsid w:val="007E4901"/>
    <w:rsid w:val="007F0706"/>
    <w:rsid w:val="007F1CA1"/>
    <w:rsid w:val="007F56F3"/>
    <w:rsid w:val="007F5F3C"/>
    <w:rsid w:val="007F621A"/>
    <w:rsid w:val="007F79FD"/>
    <w:rsid w:val="00803562"/>
    <w:rsid w:val="00803DB8"/>
    <w:rsid w:val="00813088"/>
    <w:rsid w:val="00822A62"/>
    <w:rsid w:val="00824384"/>
    <w:rsid w:val="008249AC"/>
    <w:rsid w:val="00825659"/>
    <w:rsid w:val="00826576"/>
    <w:rsid w:val="00827159"/>
    <w:rsid w:val="008313FE"/>
    <w:rsid w:val="00831978"/>
    <w:rsid w:val="008366EF"/>
    <w:rsid w:val="0084043A"/>
    <w:rsid w:val="0084200D"/>
    <w:rsid w:val="00842C76"/>
    <w:rsid w:val="008435A3"/>
    <w:rsid w:val="00846CCE"/>
    <w:rsid w:val="00854EF9"/>
    <w:rsid w:val="00855076"/>
    <w:rsid w:val="00855465"/>
    <w:rsid w:val="00856A1E"/>
    <w:rsid w:val="008603A0"/>
    <w:rsid w:val="00865073"/>
    <w:rsid w:val="008673F4"/>
    <w:rsid w:val="0087155F"/>
    <w:rsid w:val="00874BAD"/>
    <w:rsid w:val="00882CF4"/>
    <w:rsid w:val="00882F93"/>
    <w:rsid w:val="0088619B"/>
    <w:rsid w:val="008861DD"/>
    <w:rsid w:val="00890734"/>
    <w:rsid w:val="0089292D"/>
    <w:rsid w:val="008B4D51"/>
    <w:rsid w:val="008C0503"/>
    <w:rsid w:val="008C1A75"/>
    <w:rsid w:val="008C2CEC"/>
    <w:rsid w:val="008D3AF8"/>
    <w:rsid w:val="008D789A"/>
    <w:rsid w:val="008E0279"/>
    <w:rsid w:val="008E20B0"/>
    <w:rsid w:val="008E2275"/>
    <w:rsid w:val="008E36B2"/>
    <w:rsid w:val="008E4B9C"/>
    <w:rsid w:val="008E526C"/>
    <w:rsid w:val="008E56A0"/>
    <w:rsid w:val="008E599A"/>
    <w:rsid w:val="008F68AF"/>
    <w:rsid w:val="008F6A12"/>
    <w:rsid w:val="00901A9C"/>
    <w:rsid w:val="00904ADA"/>
    <w:rsid w:val="009123A5"/>
    <w:rsid w:val="00912662"/>
    <w:rsid w:val="0091301E"/>
    <w:rsid w:val="00913F45"/>
    <w:rsid w:val="009227EE"/>
    <w:rsid w:val="00925439"/>
    <w:rsid w:val="00926EC2"/>
    <w:rsid w:val="009305A3"/>
    <w:rsid w:val="00937C40"/>
    <w:rsid w:val="00951AAC"/>
    <w:rsid w:val="009545BF"/>
    <w:rsid w:val="009554C4"/>
    <w:rsid w:val="00955BC2"/>
    <w:rsid w:val="0095647B"/>
    <w:rsid w:val="009602D2"/>
    <w:rsid w:val="00961B8A"/>
    <w:rsid w:val="009631CA"/>
    <w:rsid w:val="00967D01"/>
    <w:rsid w:val="0098171B"/>
    <w:rsid w:val="00987CB6"/>
    <w:rsid w:val="00991E9C"/>
    <w:rsid w:val="009930B5"/>
    <w:rsid w:val="00996863"/>
    <w:rsid w:val="0099798D"/>
    <w:rsid w:val="009A0A3B"/>
    <w:rsid w:val="009A4594"/>
    <w:rsid w:val="009B4204"/>
    <w:rsid w:val="009B63E6"/>
    <w:rsid w:val="009C1495"/>
    <w:rsid w:val="009C6603"/>
    <w:rsid w:val="009D17C1"/>
    <w:rsid w:val="009D4523"/>
    <w:rsid w:val="009E2699"/>
    <w:rsid w:val="009E31A8"/>
    <w:rsid w:val="009E437A"/>
    <w:rsid w:val="009E6219"/>
    <w:rsid w:val="009E7B91"/>
    <w:rsid w:val="00A00544"/>
    <w:rsid w:val="00A109AC"/>
    <w:rsid w:val="00A10DD7"/>
    <w:rsid w:val="00A15204"/>
    <w:rsid w:val="00A204C9"/>
    <w:rsid w:val="00A20875"/>
    <w:rsid w:val="00A22484"/>
    <w:rsid w:val="00A233BA"/>
    <w:rsid w:val="00A24CB9"/>
    <w:rsid w:val="00A32A99"/>
    <w:rsid w:val="00A33467"/>
    <w:rsid w:val="00A35A3B"/>
    <w:rsid w:val="00A36955"/>
    <w:rsid w:val="00A375C3"/>
    <w:rsid w:val="00A401B0"/>
    <w:rsid w:val="00A40B84"/>
    <w:rsid w:val="00A4285D"/>
    <w:rsid w:val="00A44F8D"/>
    <w:rsid w:val="00A50A86"/>
    <w:rsid w:val="00A52EC4"/>
    <w:rsid w:val="00A63321"/>
    <w:rsid w:val="00A639E4"/>
    <w:rsid w:val="00A651FF"/>
    <w:rsid w:val="00A7093D"/>
    <w:rsid w:val="00A70F9B"/>
    <w:rsid w:val="00A719A5"/>
    <w:rsid w:val="00A72E16"/>
    <w:rsid w:val="00A7518D"/>
    <w:rsid w:val="00A75C69"/>
    <w:rsid w:val="00A763D2"/>
    <w:rsid w:val="00A878A1"/>
    <w:rsid w:val="00A90D42"/>
    <w:rsid w:val="00A91F38"/>
    <w:rsid w:val="00A928E7"/>
    <w:rsid w:val="00A96D6B"/>
    <w:rsid w:val="00AB063E"/>
    <w:rsid w:val="00AB09DB"/>
    <w:rsid w:val="00AB0C1D"/>
    <w:rsid w:val="00AB1C3E"/>
    <w:rsid w:val="00AB3899"/>
    <w:rsid w:val="00AB3CA9"/>
    <w:rsid w:val="00AB5E0E"/>
    <w:rsid w:val="00AB5FF8"/>
    <w:rsid w:val="00AC0B7E"/>
    <w:rsid w:val="00AC443A"/>
    <w:rsid w:val="00AC4985"/>
    <w:rsid w:val="00AC6E93"/>
    <w:rsid w:val="00AD1325"/>
    <w:rsid w:val="00AD4313"/>
    <w:rsid w:val="00AD4783"/>
    <w:rsid w:val="00AD7AAB"/>
    <w:rsid w:val="00AE250C"/>
    <w:rsid w:val="00AF62B9"/>
    <w:rsid w:val="00AF7ABD"/>
    <w:rsid w:val="00B0044C"/>
    <w:rsid w:val="00B0787C"/>
    <w:rsid w:val="00B07F3A"/>
    <w:rsid w:val="00B11887"/>
    <w:rsid w:val="00B14080"/>
    <w:rsid w:val="00B15548"/>
    <w:rsid w:val="00B16E88"/>
    <w:rsid w:val="00B17F96"/>
    <w:rsid w:val="00B22715"/>
    <w:rsid w:val="00B22CD1"/>
    <w:rsid w:val="00B25A09"/>
    <w:rsid w:val="00B25CCB"/>
    <w:rsid w:val="00B26892"/>
    <w:rsid w:val="00B27366"/>
    <w:rsid w:val="00B34F32"/>
    <w:rsid w:val="00B352F1"/>
    <w:rsid w:val="00B36C5D"/>
    <w:rsid w:val="00B3774D"/>
    <w:rsid w:val="00B40D3D"/>
    <w:rsid w:val="00B43CCA"/>
    <w:rsid w:val="00B446A6"/>
    <w:rsid w:val="00B563AA"/>
    <w:rsid w:val="00B60946"/>
    <w:rsid w:val="00B65C6A"/>
    <w:rsid w:val="00B71BBD"/>
    <w:rsid w:val="00B72E93"/>
    <w:rsid w:val="00B8137A"/>
    <w:rsid w:val="00B821E3"/>
    <w:rsid w:val="00B831B2"/>
    <w:rsid w:val="00B83E72"/>
    <w:rsid w:val="00B84247"/>
    <w:rsid w:val="00B90F83"/>
    <w:rsid w:val="00B93ACB"/>
    <w:rsid w:val="00B95A44"/>
    <w:rsid w:val="00BA15CE"/>
    <w:rsid w:val="00BA4E59"/>
    <w:rsid w:val="00BA69F7"/>
    <w:rsid w:val="00BA76ED"/>
    <w:rsid w:val="00BB0054"/>
    <w:rsid w:val="00BB50C9"/>
    <w:rsid w:val="00BB7D21"/>
    <w:rsid w:val="00BC0FCD"/>
    <w:rsid w:val="00BC44B7"/>
    <w:rsid w:val="00BC57F5"/>
    <w:rsid w:val="00BD5B7C"/>
    <w:rsid w:val="00BE4E57"/>
    <w:rsid w:val="00BE5532"/>
    <w:rsid w:val="00BE59CA"/>
    <w:rsid w:val="00BE7063"/>
    <w:rsid w:val="00BF1451"/>
    <w:rsid w:val="00BF1720"/>
    <w:rsid w:val="00C0649A"/>
    <w:rsid w:val="00C10BA2"/>
    <w:rsid w:val="00C11D48"/>
    <w:rsid w:val="00C17C32"/>
    <w:rsid w:val="00C26C68"/>
    <w:rsid w:val="00C318C4"/>
    <w:rsid w:val="00C31FB8"/>
    <w:rsid w:val="00C34EB8"/>
    <w:rsid w:val="00C34F96"/>
    <w:rsid w:val="00C40E94"/>
    <w:rsid w:val="00C41091"/>
    <w:rsid w:val="00C43859"/>
    <w:rsid w:val="00C4508D"/>
    <w:rsid w:val="00C45A02"/>
    <w:rsid w:val="00C54BE5"/>
    <w:rsid w:val="00C6003A"/>
    <w:rsid w:val="00C603DC"/>
    <w:rsid w:val="00C60717"/>
    <w:rsid w:val="00C6324A"/>
    <w:rsid w:val="00C70087"/>
    <w:rsid w:val="00C71E80"/>
    <w:rsid w:val="00C7421A"/>
    <w:rsid w:val="00C74C91"/>
    <w:rsid w:val="00C755C6"/>
    <w:rsid w:val="00C867AD"/>
    <w:rsid w:val="00C86F19"/>
    <w:rsid w:val="00C93987"/>
    <w:rsid w:val="00C94610"/>
    <w:rsid w:val="00C968BD"/>
    <w:rsid w:val="00C97BCF"/>
    <w:rsid w:val="00CA11AD"/>
    <w:rsid w:val="00CA186E"/>
    <w:rsid w:val="00CA309B"/>
    <w:rsid w:val="00CA59D1"/>
    <w:rsid w:val="00CB56C6"/>
    <w:rsid w:val="00CB5ACE"/>
    <w:rsid w:val="00CC2E04"/>
    <w:rsid w:val="00CC37AC"/>
    <w:rsid w:val="00CC5D34"/>
    <w:rsid w:val="00CD0D8C"/>
    <w:rsid w:val="00CD176B"/>
    <w:rsid w:val="00CD331E"/>
    <w:rsid w:val="00CD37FF"/>
    <w:rsid w:val="00CD3878"/>
    <w:rsid w:val="00CD3B58"/>
    <w:rsid w:val="00CD602C"/>
    <w:rsid w:val="00CE46E1"/>
    <w:rsid w:val="00CE65DE"/>
    <w:rsid w:val="00CE6E86"/>
    <w:rsid w:val="00CE7A69"/>
    <w:rsid w:val="00CF083A"/>
    <w:rsid w:val="00CF7A40"/>
    <w:rsid w:val="00CF7DD8"/>
    <w:rsid w:val="00D058AC"/>
    <w:rsid w:val="00D22F8A"/>
    <w:rsid w:val="00D24C7A"/>
    <w:rsid w:val="00D254CB"/>
    <w:rsid w:val="00D267EF"/>
    <w:rsid w:val="00D26966"/>
    <w:rsid w:val="00D325A8"/>
    <w:rsid w:val="00D346F2"/>
    <w:rsid w:val="00D43F28"/>
    <w:rsid w:val="00D4701E"/>
    <w:rsid w:val="00D51421"/>
    <w:rsid w:val="00D55920"/>
    <w:rsid w:val="00D57C7F"/>
    <w:rsid w:val="00D57D23"/>
    <w:rsid w:val="00D62D13"/>
    <w:rsid w:val="00D634E1"/>
    <w:rsid w:val="00D64EAD"/>
    <w:rsid w:val="00D72E42"/>
    <w:rsid w:val="00D73AD0"/>
    <w:rsid w:val="00D75BD7"/>
    <w:rsid w:val="00D85198"/>
    <w:rsid w:val="00D902C5"/>
    <w:rsid w:val="00D93502"/>
    <w:rsid w:val="00D964E1"/>
    <w:rsid w:val="00DA4853"/>
    <w:rsid w:val="00DA50A2"/>
    <w:rsid w:val="00DB0700"/>
    <w:rsid w:val="00DB201F"/>
    <w:rsid w:val="00DB2B9B"/>
    <w:rsid w:val="00DB4E71"/>
    <w:rsid w:val="00DB6095"/>
    <w:rsid w:val="00DC00C4"/>
    <w:rsid w:val="00DC1B03"/>
    <w:rsid w:val="00DC247A"/>
    <w:rsid w:val="00DC38A2"/>
    <w:rsid w:val="00DD29EE"/>
    <w:rsid w:val="00DD593F"/>
    <w:rsid w:val="00DD6D76"/>
    <w:rsid w:val="00DE149B"/>
    <w:rsid w:val="00DE2071"/>
    <w:rsid w:val="00DE5D65"/>
    <w:rsid w:val="00DE6666"/>
    <w:rsid w:val="00DF518F"/>
    <w:rsid w:val="00DF7714"/>
    <w:rsid w:val="00E02033"/>
    <w:rsid w:val="00E05391"/>
    <w:rsid w:val="00E07207"/>
    <w:rsid w:val="00E10D0D"/>
    <w:rsid w:val="00E14714"/>
    <w:rsid w:val="00E16C1E"/>
    <w:rsid w:val="00E17FE7"/>
    <w:rsid w:val="00E2495C"/>
    <w:rsid w:val="00E34876"/>
    <w:rsid w:val="00E4324B"/>
    <w:rsid w:val="00E4422F"/>
    <w:rsid w:val="00E50356"/>
    <w:rsid w:val="00E51448"/>
    <w:rsid w:val="00E56A7E"/>
    <w:rsid w:val="00E5765F"/>
    <w:rsid w:val="00E57966"/>
    <w:rsid w:val="00E6340D"/>
    <w:rsid w:val="00E63B64"/>
    <w:rsid w:val="00E6417B"/>
    <w:rsid w:val="00E648E3"/>
    <w:rsid w:val="00E745AE"/>
    <w:rsid w:val="00E74B42"/>
    <w:rsid w:val="00E7628D"/>
    <w:rsid w:val="00E8084C"/>
    <w:rsid w:val="00E83A67"/>
    <w:rsid w:val="00E84557"/>
    <w:rsid w:val="00E84E4C"/>
    <w:rsid w:val="00E85D67"/>
    <w:rsid w:val="00E86C46"/>
    <w:rsid w:val="00E91237"/>
    <w:rsid w:val="00E93157"/>
    <w:rsid w:val="00E96BC6"/>
    <w:rsid w:val="00EA3668"/>
    <w:rsid w:val="00EA5FC1"/>
    <w:rsid w:val="00EA704D"/>
    <w:rsid w:val="00EB1664"/>
    <w:rsid w:val="00EB1A27"/>
    <w:rsid w:val="00EB6A68"/>
    <w:rsid w:val="00EB7978"/>
    <w:rsid w:val="00EC2E11"/>
    <w:rsid w:val="00EC6A24"/>
    <w:rsid w:val="00ED27FB"/>
    <w:rsid w:val="00EE1A54"/>
    <w:rsid w:val="00EE6960"/>
    <w:rsid w:val="00EF36E4"/>
    <w:rsid w:val="00EF3D1F"/>
    <w:rsid w:val="00EF6C78"/>
    <w:rsid w:val="00F02500"/>
    <w:rsid w:val="00F03796"/>
    <w:rsid w:val="00F04E44"/>
    <w:rsid w:val="00F0537F"/>
    <w:rsid w:val="00F06DD2"/>
    <w:rsid w:val="00F071AB"/>
    <w:rsid w:val="00F100C8"/>
    <w:rsid w:val="00F10BAD"/>
    <w:rsid w:val="00F134AF"/>
    <w:rsid w:val="00F13552"/>
    <w:rsid w:val="00F13555"/>
    <w:rsid w:val="00F149F9"/>
    <w:rsid w:val="00F14B81"/>
    <w:rsid w:val="00F1605D"/>
    <w:rsid w:val="00F179F5"/>
    <w:rsid w:val="00F218BC"/>
    <w:rsid w:val="00F239FA"/>
    <w:rsid w:val="00F23D9D"/>
    <w:rsid w:val="00F24E1E"/>
    <w:rsid w:val="00F261BC"/>
    <w:rsid w:val="00F30E07"/>
    <w:rsid w:val="00F360F8"/>
    <w:rsid w:val="00F412E7"/>
    <w:rsid w:val="00F43987"/>
    <w:rsid w:val="00F44661"/>
    <w:rsid w:val="00F50BC2"/>
    <w:rsid w:val="00F511E3"/>
    <w:rsid w:val="00F5408C"/>
    <w:rsid w:val="00F564F1"/>
    <w:rsid w:val="00F5679B"/>
    <w:rsid w:val="00F56F92"/>
    <w:rsid w:val="00F63848"/>
    <w:rsid w:val="00F64B7D"/>
    <w:rsid w:val="00F65FB7"/>
    <w:rsid w:val="00F733BC"/>
    <w:rsid w:val="00F74368"/>
    <w:rsid w:val="00F754DA"/>
    <w:rsid w:val="00F75EE4"/>
    <w:rsid w:val="00F875B5"/>
    <w:rsid w:val="00F973B2"/>
    <w:rsid w:val="00FA2FB1"/>
    <w:rsid w:val="00FA4D5E"/>
    <w:rsid w:val="00FA565C"/>
    <w:rsid w:val="00FA686F"/>
    <w:rsid w:val="00FB01DC"/>
    <w:rsid w:val="00FB2622"/>
    <w:rsid w:val="00FB36E7"/>
    <w:rsid w:val="00FB45D8"/>
    <w:rsid w:val="00FB523B"/>
    <w:rsid w:val="00FB65C0"/>
    <w:rsid w:val="00FC0618"/>
    <w:rsid w:val="00FC09D4"/>
    <w:rsid w:val="00FC582A"/>
    <w:rsid w:val="00FC58CE"/>
    <w:rsid w:val="00FD7543"/>
    <w:rsid w:val="00FE3C78"/>
    <w:rsid w:val="00FE404A"/>
    <w:rsid w:val="00FE6C31"/>
    <w:rsid w:val="00FF0614"/>
    <w:rsid w:val="00FF17D5"/>
    <w:rsid w:val="00FF27A1"/>
    <w:rsid w:val="00FF4E79"/>
    <w:rsid w:val="00FF5B52"/>
    <w:rsid w:val="00FF5F6F"/>
    <w:rsid w:val="00FF652D"/>
    <w:rsid w:val="00FF7F5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81">
      <v:textbox inset="5.85pt,.7pt,5.85pt,.7pt"/>
    </o:shapedefaults>
    <o:shapelayout v:ext="edit">
      <o:idmap v:ext="edit" data="1"/>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C0FCD"/>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BC0FCD"/>
    <w:pPr>
      <w:keepNext/>
      <w:numPr>
        <w:numId w:val="19"/>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BC0FCD"/>
    <w:pPr>
      <w:keepNext/>
      <w:numPr>
        <w:ilvl w:val="1"/>
        <w:numId w:val="19"/>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0A1877"/>
    <w:pPr>
      <w:keepNext/>
      <w:numPr>
        <w:ilvl w:val="2"/>
        <w:numId w:val="19"/>
      </w:numPr>
      <w:spacing w:beforeLines="100" w:before="360"/>
      <w:ind w:leftChars="0" w:left="0"/>
      <w:outlineLvl w:val="2"/>
    </w:pPr>
    <w:rPr>
      <w:rFonts w:asciiTheme="majorHAnsi" w:hAnsi="游明朝 Demibold" w:cstheme="majorBidi"/>
      <w:b/>
      <w:szCs w:val="24"/>
    </w:rPr>
  </w:style>
  <w:style w:type="paragraph" w:styleId="4">
    <w:name w:val="heading 4"/>
    <w:basedOn w:val="a"/>
    <w:next w:val="a3"/>
    <w:link w:val="40"/>
    <w:uiPriority w:val="9"/>
    <w:unhideWhenUsed/>
    <w:qFormat/>
    <w:rsid w:val="005321A9"/>
    <w:pPr>
      <w:keepNext/>
      <w:numPr>
        <w:ilvl w:val="3"/>
        <w:numId w:val="19"/>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ind w:left="250" w:hangingChars="100" w:hanging="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ind w:leftChars="200" w:left="300" w:hangingChars="100" w:hanging="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BC0FCD"/>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BC0FCD"/>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775B37"/>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775B37"/>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BC0FCD"/>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BC0FCD"/>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0A1877"/>
    <w:rPr>
      <w:rFonts w:asciiTheme="majorHAnsi" w:eastAsia="ＭＳ ゴシック" w:hAnsi="游明朝 Demibold"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見出し２本文"/>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見出し２本文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8E0279"/>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semiHidden/>
    <w:unhideWhenUsed/>
    <w:rsid w:val="007420B6"/>
    <w:pPr>
      <w:jc w:val="left"/>
    </w:pPr>
  </w:style>
  <w:style w:type="character" w:customStyle="1" w:styleId="afd">
    <w:name w:val="コメント文字列 (文字)"/>
    <w:basedOn w:val="a5"/>
    <w:link w:val="afc"/>
    <w:uiPriority w:val="99"/>
    <w:semiHidden/>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385206"/>
    <w:pPr>
      <w:tabs>
        <w:tab w:val="right" w:leader="dot" w:pos="8494"/>
      </w:tabs>
    </w:pPr>
  </w:style>
  <w:style w:type="paragraph" w:styleId="21">
    <w:name w:val="toc 2"/>
    <w:basedOn w:val="a"/>
    <w:next w:val="a"/>
    <w:autoRedefine/>
    <w:uiPriority w:val="39"/>
    <w:unhideWhenUsed/>
    <w:rsid w:val="00385206"/>
    <w:pPr>
      <w:ind w:leftChars="100" w:left="240"/>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table" w:styleId="12">
    <w:name w:val="Grid Table 1 Light"/>
    <w:basedOn w:val="a6"/>
    <w:uiPriority w:val="46"/>
    <w:rsid w:val="007D47D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aff9">
    <w:name w:val="Grid Table Light"/>
    <w:basedOn w:val="a6"/>
    <w:uiPriority w:val="40"/>
    <w:rsid w:val="007D47D7"/>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fa">
    <w:name w:val="Revision"/>
    <w:hidden/>
    <w:uiPriority w:val="99"/>
    <w:semiHidden/>
    <w:rsid w:val="00F239FA"/>
    <w:rPr>
      <w:rFonts w:ascii="ＭＳ 明朝" w:eastAsia="ＭＳ 明朝"/>
      <w:sz w:val="24"/>
    </w:rPr>
  </w:style>
  <w:style w:type="paragraph" w:customStyle="1" w:styleId="affb">
    <w:name w:val="表中"/>
    <w:basedOn w:val="a"/>
    <w:link w:val="affc"/>
    <w:qFormat/>
    <w:rsid w:val="00B60946"/>
    <w:pPr>
      <w:ind w:leftChars="0" w:left="0" w:firstLine="0"/>
    </w:pPr>
  </w:style>
  <w:style w:type="table" w:styleId="4-1">
    <w:name w:val="Grid Table 4 Accent 1"/>
    <w:basedOn w:val="a6"/>
    <w:uiPriority w:val="49"/>
    <w:rsid w:val="007A4C3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affc">
    <w:name w:val="表中 (文字)"/>
    <w:basedOn w:val="a5"/>
    <w:link w:val="affb"/>
    <w:rsid w:val="00B60946"/>
    <w:rPr>
      <w:rFonts w:ascii="ＭＳ ゴシック" w:eastAsia="ＭＳ ゴシック" w:hAnsi="ＭＳ ゴシック" w:cs="游明朝"/>
      <w:sz w:val="24"/>
    </w:rPr>
  </w:style>
  <w:style w:type="table" w:styleId="4-2">
    <w:name w:val="Grid Table 4 Accent 2"/>
    <w:basedOn w:val="a6"/>
    <w:uiPriority w:val="49"/>
    <w:rsid w:val="001D5B5D"/>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customStyle="1" w:styleId="affd">
    <w:name w:val="文書番号"/>
    <w:link w:val="affe"/>
    <w:qFormat/>
    <w:rsid w:val="004F7FE6"/>
    <w:pPr>
      <w:jc w:val="right"/>
    </w:pPr>
    <w:rPr>
      <w:rFonts w:ascii="ＭＳ ゴシック" w:eastAsia="ＭＳ ゴシック" w:hAnsi="ＭＳ ゴシック" w:cstheme="majorBidi"/>
      <w:sz w:val="32"/>
      <w:szCs w:val="24"/>
    </w:rPr>
  </w:style>
  <w:style w:type="character" w:customStyle="1" w:styleId="affe">
    <w:name w:val="文書番号 (文字)"/>
    <w:basedOn w:val="a5"/>
    <w:link w:val="affd"/>
    <w:rsid w:val="004F7FE6"/>
    <w:rPr>
      <w:rFonts w:ascii="ＭＳ ゴシック" w:eastAsia="ＭＳ ゴシック" w:hAnsi="ＭＳ ゴシック" w:cstheme="majorBidi"/>
      <w:sz w:val="32"/>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91264">
      <w:bodyDiv w:val="1"/>
      <w:marLeft w:val="0"/>
      <w:marRight w:val="0"/>
      <w:marTop w:val="0"/>
      <w:marBottom w:val="0"/>
      <w:divBdr>
        <w:top w:val="none" w:sz="0" w:space="0" w:color="auto"/>
        <w:left w:val="none" w:sz="0" w:space="0" w:color="auto"/>
        <w:bottom w:val="none" w:sz="0" w:space="0" w:color="auto"/>
        <w:right w:val="none" w:sz="0" w:space="0" w:color="auto"/>
      </w:divBdr>
    </w:div>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1110126034">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emf"/><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4A2852-4622-4D9A-9BA8-6F92072CABFC}">
  <ds:schemaRefs>
    <ds:schemaRef ds:uri="http://schemas.microsoft.com/office/2006/documentManagement/types"/>
    <ds:schemaRef ds:uri="http://schemas.openxmlformats.org/package/2006/metadata/core-properties"/>
    <ds:schemaRef ds:uri="http://purl.org/dc/dcmitype/"/>
    <ds:schemaRef ds:uri="http://purl.org/dc/elements/1.1/"/>
    <ds:schemaRef ds:uri="http://www.w3.org/XML/1998/namespace"/>
    <ds:schemaRef ds:uri="http://schemas.microsoft.com/office/infopath/2007/PartnerControls"/>
    <ds:schemaRef ds:uri="http://schemas.microsoft.com/office/2006/metadata/properties"/>
    <ds:schemaRef ds:uri="http://purl.org/dc/terms/"/>
    <ds:schemaRef ds:uri="a753eb55-ace7-47fe-8293-79a8dad7846a"/>
    <ds:schemaRef ds:uri="8c3438c2-774e-4b56-8e53-485ea73e7025"/>
    <ds:schemaRef ds:uri="http://schemas.microsoft.com/sharepoint/v3"/>
  </ds:schemaRefs>
</ds:datastoreItem>
</file>

<file path=customXml/itemProps2.xml><?xml version="1.0" encoding="utf-8"?>
<ds:datastoreItem xmlns:ds="http://schemas.openxmlformats.org/officeDocument/2006/customXml" ds:itemID="{38A80644-3096-4846-885D-401A1CADF622}">
  <ds:schemaRefs>
    <ds:schemaRef ds:uri="http://schemas.microsoft.com/sharepoint/v3/contenttype/forms"/>
  </ds:schemaRefs>
</ds:datastoreItem>
</file>

<file path=customXml/itemProps3.xml><?xml version="1.0" encoding="utf-8"?>
<ds:datastoreItem xmlns:ds="http://schemas.openxmlformats.org/officeDocument/2006/customXml" ds:itemID="{DA4A3861-C9C1-4EF4-BE5C-E3FF86729630}"/>
</file>

<file path=customXml/itemProps4.xml><?xml version="1.0" encoding="utf-8"?>
<ds:datastoreItem xmlns:ds="http://schemas.openxmlformats.org/officeDocument/2006/customXml" ds:itemID="{C4CE43DE-462F-40A9-9DC2-D8F982761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5</Pages>
  <Words>1191</Words>
  <Characters>6790</Characters>
  <Application>Microsoft Office Word</Application>
  <DocSecurity>0</DocSecurity>
  <Lines>56</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9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1-06-01T06:41:00Z</dcterms:created>
  <dcterms:modified xsi:type="dcterms:W3CDTF">2022-08-26T09: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7ba5a0d1-8de1-4f54-ab13-e5ee7e565716</vt:lpwstr>
  </property>
  <property fmtid="{D5CDD505-2E9C-101B-9397-08002B2CF9AE}" pid="4" name="MediaServiceImageTags">
    <vt:lpwstr/>
  </property>
</Properties>
</file>